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3FC3" w:rsidRPr="00C0251D" w:rsidRDefault="00A94282" w:rsidP="00BE51D3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C0251D">
        <w:rPr>
          <w:rFonts w:ascii="TH SarabunIT๙" w:hAnsi="TH SarabunIT๙" w:cs="TH SarabunIT๙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6B428E9" wp14:editId="38924704">
                <wp:simplePos x="0" y="0"/>
                <wp:positionH relativeFrom="column">
                  <wp:posOffset>2639060</wp:posOffset>
                </wp:positionH>
                <wp:positionV relativeFrom="paragraph">
                  <wp:posOffset>-553720</wp:posOffset>
                </wp:positionV>
                <wp:extent cx="1016635" cy="1130300"/>
                <wp:effectExtent l="10160" t="8255" r="11430" b="1397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6635" cy="1130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0312C" w:rsidRDefault="0000312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D204BFE" wp14:editId="7B101DB8">
                                  <wp:extent cx="828675" cy="1028700"/>
                                  <wp:effectExtent l="0" t="0" r="9525" b="0"/>
                                  <wp:docPr id="2" name="Picture 2" descr="Logo_Suan_Colo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Logo_Suan_Color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28675" cy="1028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36B428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7.8pt;margin-top:-43.6pt;width:80.05pt;height:89pt;z-index:251658240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" strokecolor="white">
                <v:textbox style="mso-fit-shape-to-text:t">
                  <w:txbxContent>
                    <w:p w:rsidR="0000312C" w:rsidRDefault="0000312C">
                      <w:r>
                        <w:rPr>
                          <w:noProof/>
                        </w:rPr>
                        <w:drawing>
                          <wp:inline distT="0" distB="0" distL="0" distR="0" wp14:anchorId="1D204BFE" wp14:editId="7B101DB8">
                            <wp:extent cx="828675" cy="1028700"/>
                            <wp:effectExtent l="0" t="0" r="9525" b="0"/>
                            <wp:docPr id="2" name="Picture 2" descr="Logo_Suan_Colo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Logo_Suan_Color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28675" cy="1028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CD3FC3" w:rsidRPr="00C0251D" w:rsidRDefault="00CD3FC3" w:rsidP="00F3119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324AF6" w:rsidRPr="00C0251D" w:rsidRDefault="00324AF6" w:rsidP="00BE51D3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5E4121" w:rsidRPr="00C0251D" w:rsidRDefault="005E4121" w:rsidP="00BE51D3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C0251D">
        <w:rPr>
          <w:rFonts w:ascii="TH SarabunIT๙" w:hAnsi="TH SarabunIT๙" w:cs="TH SarabunIT๙"/>
          <w:b/>
          <w:bCs/>
          <w:sz w:val="32"/>
          <w:szCs w:val="32"/>
          <w:cs/>
        </w:rPr>
        <w:t>รายละเอียดของรายวิชา</w:t>
      </w:r>
      <w:r w:rsidR="00CD3FC3" w:rsidRPr="00C0251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(</w:t>
      </w:r>
      <w:r w:rsidR="00CD3FC3" w:rsidRPr="00C0251D">
        <w:rPr>
          <w:rFonts w:ascii="TH SarabunIT๙" w:hAnsi="TH SarabunIT๙" w:cs="TH SarabunIT๙"/>
          <w:b/>
          <w:bCs/>
          <w:sz w:val="32"/>
          <w:szCs w:val="32"/>
        </w:rPr>
        <w:t>Course Specification</w:t>
      </w:r>
      <w:r w:rsidR="00CD3FC3" w:rsidRPr="00C0251D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</w:p>
    <w:p w:rsidR="00CD3FC3" w:rsidRPr="00C0251D" w:rsidRDefault="00F31198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รหัส</w:t>
      </w:r>
      <w:r w:rsidR="00CD3FC3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วิชา</w:t>
      </w:r>
      <w:r w:rsidR="006566CF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="00602305" w:rsidRPr="00C0251D">
        <w:rPr>
          <w:rFonts w:ascii="TH SarabunIT๙" w:hAnsi="TH SarabunIT๙" w:cs="TH SarabunIT๙"/>
          <w:b/>
          <w:bCs/>
          <w:sz w:val="32"/>
          <w:szCs w:val="32"/>
        </w:rPr>
        <w:t xml:space="preserve">PPM </w:t>
      </w:r>
      <w:r w:rsidR="00FE345B" w:rsidRPr="00C0251D">
        <w:rPr>
          <w:rFonts w:ascii="TH SarabunIT๙" w:hAnsi="TH SarabunIT๙" w:cs="TH SarabunIT๙"/>
          <w:b/>
          <w:bCs/>
          <w:sz w:val="32"/>
          <w:szCs w:val="32"/>
          <w:cs/>
        </w:rPr>
        <w:t>๑๒</w:t>
      </w:r>
      <w:r w:rsidR="00EC13E3" w:rsidRPr="00C0251D">
        <w:rPr>
          <w:rFonts w:ascii="TH SarabunIT๙" w:hAnsi="TH SarabunIT๙" w:cs="TH SarabunIT๙"/>
          <w:b/>
          <w:bCs/>
          <w:sz w:val="32"/>
          <w:szCs w:val="32"/>
          <w:cs/>
        </w:rPr>
        <w:t>๐๑</w:t>
      </w:r>
      <w:r w:rsidR="00055C42" w:rsidRPr="00C0251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</w:t>
      </w:r>
      <w:r w:rsidR="00055C42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รายวิชา</w:t>
      </w:r>
      <w:r w:rsidR="00FF0EE9" w:rsidRPr="00C0251D">
        <w:rPr>
          <w:rFonts w:ascii="TH SarabunIT๙" w:hAnsi="TH SarabunIT๙" w:cs="TH SarabunIT๙"/>
          <w:b/>
          <w:bCs/>
          <w:sz w:val="32"/>
          <w:szCs w:val="32"/>
          <w:cs/>
        </w:rPr>
        <w:t>การจัดการภาครัฐและภาคเอกชน</w:t>
      </w:r>
    </w:p>
    <w:p w:rsidR="005518C2" w:rsidRPr="00C0251D" w:rsidRDefault="007F2EA7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สาขาวิชา</w:t>
      </w:r>
      <w:r w:rsidR="008A365B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รัฐประศาสนศาสตร์ </w:t>
      </w:r>
      <w:r w:rsidR="00CD3FC3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คณะ</w:t>
      </w:r>
      <w:r w:rsidR="00055C42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มนุษยศาสตร์และสังคมศาสตร์ </w:t>
      </w:r>
      <w:r w:rsidR="00CD3FC3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มหาวิทยาลัยราชภัฏสวนสุนันทา</w:t>
      </w:r>
    </w:p>
    <w:p w:rsidR="00CD3FC3" w:rsidRPr="00C0251D" w:rsidRDefault="00CD3FC3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ภาคการศึกษา</w:t>
      </w:r>
      <w:r w:rsidR="002E01AA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="00EC13E3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๒</w:t>
      </w:r>
      <w:r w:rsidR="002E01AA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ปีการศึกษา</w:t>
      </w:r>
      <w:r w:rsidR="0046723D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="001A652D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๒๕๖</w:t>
      </w:r>
      <w:r w:rsidR="00C0251D">
        <w:rPr>
          <w:rFonts w:ascii="TH SarabunIT๙" w:eastAsia="BrowalliaNew-Bold" w:hAnsi="TH SarabunIT๙" w:cs="TH SarabunIT๙"/>
          <w:b/>
          <w:bCs/>
          <w:sz w:val="32"/>
          <w:szCs w:val="32"/>
        </w:rPr>
        <w:t>4</w:t>
      </w:r>
    </w:p>
    <w:p w:rsidR="003A49FD" w:rsidRPr="00C0251D" w:rsidRDefault="003A49FD" w:rsidP="00253578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</w:pPr>
    </w:p>
    <w:p w:rsidR="00311697" w:rsidRPr="00C0251D" w:rsidRDefault="00F1134B" w:rsidP="00860CD7">
      <w:pPr>
        <w:autoSpaceDE w:val="0"/>
        <w:autoSpaceDN w:val="0"/>
        <w:adjustRightInd w:val="0"/>
        <w:spacing w:line="400" w:lineRule="exact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หมวดที่ ๑ ข้อมูลทั่วไป</w:t>
      </w:r>
    </w:p>
    <w:p w:rsidR="00804CDF" w:rsidRPr="00C0251D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๑. </w:t>
      </w:r>
      <w:r w:rsidR="00470EB4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รหัสและชื่อรายวิชา</w:t>
      </w:r>
      <w:r w:rsidR="00E078B5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  <w:tab/>
      </w:r>
      <w:r w:rsidR="00E078B5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  <w:tab/>
      </w:r>
      <w:r w:rsidR="007B780A" w:rsidRPr="00C0251D">
        <w:rPr>
          <w:rFonts w:ascii="TH SarabunIT๙" w:eastAsia="BrowalliaNew-Bold" w:hAnsi="TH SarabunIT๙" w:cs="TH SarabunIT๙"/>
          <w:sz w:val="32"/>
          <w:szCs w:val="32"/>
          <w:cs/>
        </w:rPr>
        <w:t xml:space="preserve"> </w:t>
      </w:r>
    </w:p>
    <w:p w:rsidR="006E4E56" w:rsidRPr="00C0251D" w:rsidRDefault="00C742F1" w:rsidP="00C742F1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-Bold" w:hAnsi="TH SarabunIT๙" w:cs="TH SarabunIT๙"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sz w:val="32"/>
          <w:szCs w:val="32"/>
          <w:cs/>
        </w:rPr>
        <w:t>รหัสวิชา</w:t>
      </w:r>
      <w:r w:rsidRPr="00C0251D">
        <w:rPr>
          <w:rFonts w:ascii="TH SarabunIT๙" w:eastAsia="BrowalliaNew-Bold" w:hAnsi="TH SarabunIT๙" w:cs="TH SarabunIT๙"/>
          <w:sz w:val="32"/>
          <w:szCs w:val="32"/>
          <w:cs/>
        </w:rPr>
        <w:tab/>
      </w:r>
      <w:r w:rsidRPr="00C0251D">
        <w:rPr>
          <w:rFonts w:ascii="TH SarabunIT๙" w:eastAsia="BrowalliaNew-Bold" w:hAnsi="TH SarabunIT๙" w:cs="TH SarabunIT๙"/>
          <w:sz w:val="32"/>
          <w:szCs w:val="32"/>
          <w:cs/>
        </w:rPr>
        <w:tab/>
      </w:r>
      <w:r w:rsidRPr="00C0251D">
        <w:rPr>
          <w:rFonts w:ascii="TH SarabunIT๙" w:eastAsia="BrowalliaNew-Bold" w:hAnsi="TH SarabunIT๙" w:cs="TH SarabunIT๙"/>
          <w:sz w:val="32"/>
          <w:szCs w:val="32"/>
          <w:cs/>
        </w:rPr>
        <w:tab/>
      </w:r>
      <w:r w:rsidR="00602305" w:rsidRPr="00C0251D">
        <w:rPr>
          <w:rFonts w:ascii="TH SarabunIT๙" w:hAnsi="TH SarabunIT๙" w:cs="TH SarabunIT๙"/>
          <w:sz w:val="32"/>
          <w:szCs w:val="32"/>
        </w:rPr>
        <w:t xml:space="preserve">PPM </w:t>
      </w:r>
      <w:r w:rsidR="00FE345B" w:rsidRPr="00C0251D">
        <w:rPr>
          <w:rFonts w:ascii="TH SarabunIT๙" w:hAnsi="TH SarabunIT๙" w:cs="TH SarabunIT๙"/>
          <w:sz w:val="32"/>
          <w:szCs w:val="32"/>
          <w:cs/>
        </w:rPr>
        <w:t>๑๒</w:t>
      </w:r>
      <w:r w:rsidR="00EC13E3" w:rsidRPr="00C0251D">
        <w:rPr>
          <w:rFonts w:ascii="TH SarabunIT๙" w:hAnsi="TH SarabunIT๙" w:cs="TH SarabunIT๙"/>
          <w:sz w:val="32"/>
          <w:szCs w:val="32"/>
          <w:cs/>
        </w:rPr>
        <w:t>๐๑</w:t>
      </w:r>
      <w:r w:rsidR="006E4E56" w:rsidRPr="00C0251D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:rsidR="00F1134B" w:rsidRPr="00C0251D" w:rsidRDefault="00C742F1" w:rsidP="00C742F1">
      <w:pPr>
        <w:autoSpaceDE w:val="0"/>
        <w:autoSpaceDN w:val="0"/>
        <w:adjustRightInd w:val="0"/>
        <w:spacing w:line="360" w:lineRule="exact"/>
        <w:ind w:firstLine="720"/>
        <w:rPr>
          <w:rFonts w:ascii="TH SarabunIT๙" w:hAnsi="TH SarabunIT๙" w:cs="TH SarabunIT๙"/>
          <w:color w:val="C00000"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sz w:val="32"/>
          <w:szCs w:val="32"/>
          <w:cs/>
        </w:rPr>
        <w:t>ชื่อรายวิชา</w:t>
      </w:r>
      <w:r w:rsidR="00804CDF" w:rsidRPr="00C0251D">
        <w:rPr>
          <w:rFonts w:ascii="TH SarabunIT๙" w:eastAsia="BrowalliaNew-Bold" w:hAnsi="TH SarabunIT๙" w:cs="TH SarabunIT๙"/>
          <w:sz w:val="32"/>
          <w:szCs w:val="32"/>
          <w:cs/>
        </w:rPr>
        <w:t>ภาษาไทย</w:t>
      </w:r>
      <w:r w:rsidR="00804CDF" w:rsidRPr="00C0251D">
        <w:rPr>
          <w:rFonts w:ascii="TH SarabunIT๙" w:eastAsia="BrowalliaNew-Bold" w:hAnsi="TH SarabunIT๙" w:cs="TH SarabunIT๙"/>
          <w:sz w:val="32"/>
          <w:szCs w:val="32"/>
          <w:cs/>
        </w:rPr>
        <w:tab/>
      </w:r>
      <w:r w:rsidR="00EC13E3" w:rsidRPr="00C0251D">
        <w:rPr>
          <w:rFonts w:ascii="TH SarabunIT๙" w:hAnsi="TH SarabunIT๙" w:cs="TH SarabunIT๙"/>
          <w:sz w:val="32"/>
          <w:szCs w:val="32"/>
          <w:cs/>
        </w:rPr>
        <w:t>การจัดการภาครัฐและภาคเอกชน</w:t>
      </w:r>
    </w:p>
    <w:p w:rsidR="00804CDF" w:rsidRPr="00C0251D" w:rsidRDefault="00A33F5B" w:rsidP="00055C42">
      <w:pPr>
        <w:pStyle w:val="Default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sz w:val="32"/>
          <w:szCs w:val="32"/>
          <w:cs/>
        </w:rPr>
        <w:tab/>
      </w:r>
      <w:r w:rsidR="00C742F1" w:rsidRPr="00C0251D">
        <w:rPr>
          <w:rFonts w:ascii="TH SarabunIT๙" w:eastAsia="BrowalliaNew-Bold" w:hAnsi="TH SarabunIT๙" w:cs="TH SarabunIT๙"/>
          <w:sz w:val="32"/>
          <w:szCs w:val="32"/>
          <w:cs/>
        </w:rPr>
        <w:t>ชื่อรายวิชา</w:t>
      </w:r>
      <w:r w:rsidR="00804CDF" w:rsidRPr="00C0251D">
        <w:rPr>
          <w:rFonts w:ascii="TH SarabunIT๙" w:eastAsia="BrowalliaNew-Bold" w:hAnsi="TH SarabunIT๙" w:cs="TH SarabunIT๙"/>
          <w:sz w:val="32"/>
          <w:szCs w:val="32"/>
          <w:cs/>
        </w:rPr>
        <w:t>ภาษาอังกฤษ</w:t>
      </w:r>
      <w:r w:rsidR="00804CDF" w:rsidRPr="00C0251D">
        <w:rPr>
          <w:rFonts w:ascii="TH SarabunIT๙" w:eastAsia="BrowalliaNew-Bold" w:hAnsi="TH SarabunIT๙" w:cs="TH SarabunIT๙"/>
          <w:sz w:val="32"/>
          <w:szCs w:val="32"/>
          <w:cs/>
        </w:rPr>
        <w:tab/>
      </w:r>
      <w:r w:rsidR="00EC13E3" w:rsidRPr="00C0251D">
        <w:rPr>
          <w:rFonts w:ascii="TH SarabunIT๙" w:hAnsi="TH SarabunIT๙" w:cs="TH SarabunIT๙"/>
          <w:sz w:val="32"/>
          <w:szCs w:val="32"/>
        </w:rPr>
        <w:t>Public and Private Sector Management</w:t>
      </w:r>
    </w:p>
    <w:p w:rsidR="00804CDF" w:rsidRPr="00C0251D" w:rsidRDefault="00804CDF" w:rsidP="00253578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-Bold" w:hAnsi="TH SarabunIT๙" w:cs="TH SarabunIT๙"/>
          <w:sz w:val="32"/>
          <w:szCs w:val="32"/>
        </w:rPr>
      </w:pPr>
    </w:p>
    <w:p w:rsidR="00804CDF" w:rsidRPr="00C0251D" w:rsidRDefault="00F1134B" w:rsidP="00072239">
      <w:pPr>
        <w:shd w:val="clear" w:color="auto" w:fill="BFBFBF" w:themeFill="background1" w:themeFillShade="BF"/>
        <w:tabs>
          <w:tab w:val="left" w:pos="540"/>
        </w:tabs>
        <w:spacing w:line="360" w:lineRule="exact"/>
        <w:jc w:val="both"/>
        <w:rPr>
          <w:rFonts w:ascii="TH SarabunIT๙" w:hAnsi="TH SarabunIT๙" w:cs="TH SarabunIT๙"/>
          <w:color w:val="000000"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๒. </w:t>
      </w:r>
      <w:r w:rsidR="00470EB4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จำนวนหน่วยกิต     </w:t>
      </w:r>
      <w:r w:rsidR="00E078B5"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7B780A"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7B780A"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2E01AA" w:rsidRPr="00C0251D">
        <w:rPr>
          <w:rFonts w:ascii="TH SarabunIT๙" w:eastAsia="BrowalliaNew-Bold" w:hAnsi="TH SarabunIT๙" w:cs="TH SarabunIT๙"/>
          <w:sz w:val="32"/>
          <w:szCs w:val="32"/>
          <w:cs/>
        </w:rPr>
        <w:t>๓ (๓-๐-๖)</w:t>
      </w:r>
      <w:r w:rsidR="00804CDF"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BE51D3" w:rsidRPr="00C0251D">
        <w:rPr>
          <w:rFonts w:ascii="TH SarabunIT๙" w:hAnsi="TH SarabunIT๙" w:cs="TH SarabunIT๙"/>
          <w:color w:val="000000"/>
          <w:sz w:val="32"/>
          <w:szCs w:val="32"/>
          <w:cs/>
        </w:rPr>
        <w:t xml:space="preserve"> </w:t>
      </w:r>
      <w:r w:rsidR="00E078B5" w:rsidRPr="00C0251D">
        <w:rPr>
          <w:rFonts w:ascii="TH SarabunIT๙" w:hAnsi="TH SarabunIT๙" w:cs="TH SarabunIT๙"/>
          <w:color w:val="000000"/>
          <w:sz w:val="32"/>
          <w:szCs w:val="32"/>
          <w:cs/>
        </w:rPr>
        <w:t xml:space="preserve">   </w:t>
      </w:r>
    </w:p>
    <w:p w:rsidR="00804CDF" w:rsidRPr="00C0251D" w:rsidRDefault="00C95A06" w:rsidP="00BE51D3">
      <w:pPr>
        <w:tabs>
          <w:tab w:val="left" w:pos="540"/>
        </w:tabs>
        <w:spacing w:line="360" w:lineRule="exact"/>
        <w:jc w:val="both"/>
        <w:rPr>
          <w:rFonts w:ascii="TH SarabunIT๙" w:hAnsi="TH SarabunIT๙" w:cs="TH SarabunIT๙"/>
          <w:color w:val="000000"/>
          <w:sz w:val="32"/>
          <w:szCs w:val="32"/>
        </w:rPr>
      </w:pPr>
      <w:r w:rsidRPr="00C0251D">
        <w:rPr>
          <w:rFonts w:ascii="TH SarabunIT๙" w:hAnsi="TH SarabunIT๙" w:cs="TH SarabunIT๙"/>
          <w:color w:val="000000"/>
          <w:sz w:val="32"/>
          <w:szCs w:val="32"/>
          <w:cs/>
        </w:rPr>
        <w:tab/>
      </w:r>
      <w:r w:rsidRPr="00C0251D">
        <w:rPr>
          <w:rFonts w:ascii="TH SarabunIT๙" w:hAnsi="TH SarabunIT๙" w:cs="TH SarabunIT๙"/>
          <w:color w:val="000000"/>
          <w:sz w:val="32"/>
          <w:szCs w:val="32"/>
          <w:cs/>
        </w:rPr>
        <w:tab/>
      </w:r>
      <w:r w:rsidRPr="00C0251D">
        <w:rPr>
          <w:rFonts w:ascii="TH SarabunIT๙" w:hAnsi="TH SarabunIT๙" w:cs="TH SarabunIT๙"/>
          <w:color w:val="000000"/>
          <w:sz w:val="32"/>
          <w:szCs w:val="32"/>
          <w:cs/>
        </w:rPr>
        <w:tab/>
      </w:r>
      <w:r w:rsidRPr="00C0251D">
        <w:rPr>
          <w:rFonts w:ascii="TH SarabunIT๙" w:hAnsi="TH SarabunIT๙" w:cs="TH SarabunIT๙"/>
          <w:color w:val="000000"/>
          <w:sz w:val="32"/>
          <w:szCs w:val="32"/>
          <w:cs/>
        </w:rPr>
        <w:tab/>
      </w:r>
      <w:r w:rsidRPr="00C0251D">
        <w:rPr>
          <w:rFonts w:ascii="TH SarabunIT๙" w:hAnsi="TH SarabunIT๙" w:cs="TH SarabunIT๙"/>
          <w:color w:val="000000"/>
          <w:sz w:val="32"/>
          <w:szCs w:val="32"/>
          <w:cs/>
        </w:rPr>
        <w:tab/>
      </w:r>
      <w:r w:rsidRPr="00C0251D">
        <w:rPr>
          <w:rFonts w:ascii="TH SarabunIT๙" w:hAnsi="TH SarabunIT๙" w:cs="TH SarabunIT๙"/>
          <w:color w:val="000000"/>
          <w:sz w:val="32"/>
          <w:szCs w:val="32"/>
          <w:cs/>
        </w:rPr>
        <w:tab/>
      </w:r>
      <w:r w:rsidR="00BE51D3" w:rsidRPr="00C0251D">
        <w:rPr>
          <w:rFonts w:ascii="TH SarabunIT๙" w:hAnsi="TH SarabunIT๙" w:cs="TH SarabunIT๙"/>
          <w:color w:val="000000"/>
          <w:sz w:val="32"/>
          <w:szCs w:val="32"/>
          <w:cs/>
        </w:rPr>
        <w:t xml:space="preserve"> </w:t>
      </w:r>
    </w:p>
    <w:p w:rsidR="00804CDF" w:rsidRPr="00C0251D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" w:hAnsi="TH SarabunIT๙" w:cs="TH SarabunIT๙"/>
          <w:sz w:val="32"/>
          <w:szCs w:val="32"/>
          <w:highlight w:val="yellow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๓. </w:t>
      </w:r>
      <w:r w:rsidR="00470EB4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หลักสูตรและประเภทของรายวิชา</w:t>
      </w:r>
      <w:r w:rsidR="00E078B5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  </w:t>
      </w:r>
      <w:r w:rsidR="007B780A" w:rsidRPr="00C0251D">
        <w:rPr>
          <w:rFonts w:ascii="TH SarabunIT๙" w:eastAsia="BrowalliaNew-Bold" w:hAnsi="TH SarabunIT๙" w:cs="TH SarabunIT๙"/>
          <w:sz w:val="32"/>
          <w:szCs w:val="32"/>
          <w:cs/>
        </w:rPr>
        <w:t xml:space="preserve"> </w:t>
      </w:r>
    </w:p>
    <w:p w:rsidR="00804CDF" w:rsidRPr="00C0251D" w:rsidRDefault="00804CDF" w:rsidP="00A33F5B">
      <w:pPr>
        <w:pStyle w:val="Default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     </w:t>
      </w:r>
      <w:r w:rsidR="00470EB4"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sz w:val="32"/>
          <w:szCs w:val="32"/>
          <w:cs/>
        </w:rPr>
        <w:t xml:space="preserve">๓.๑  หลักสูตร    </w:t>
      </w:r>
      <w:r w:rsidRPr="00C0251D">
        <w:rPr>
          <w:rFonts w:ascii="TH SarabunIT๙" w:eastAsia="BrowalliaNew-Bold" w:hAnsi="TH SarabunIT๙" w:cs="TH SarabunIT๙"/>
          <w:sz w:val="32"/>
          <w:szCs w:val="32"/>
        </w:rPr>
        <w:tab/>
      </w:r>
      <w:r w:rsidRPr="00C0251D">
        <w:rPr>
          <w:rFonts w:ascii="TH SarabunIT๙" w:eastAsia="BrowalliaNew-Bold" w:hAnsi="TH SarabunIT๙" w:cs="TH SarabunIT๙"/>
          <w:sz w:val="32"/>
          <w:szCs w:val="32"/>
        </w:rPr>
        <w:tab/>
      </w:r>
      <w:r w:rsidR="007B780A" w:rsidRPr="00C0251D">
        <w:rPr>
          <w:rFonts w:ascii="TH SarabunIT๙" w:eastAsia="BrowalliaNew-Bold" w:hAnsi="TH SarabunIT๙" w:cs="TH SarabunIT๙"/>
          <w:sz w:val="32"/>
          <w:szCs w:val="32"/>
          <w:cs/>
        </w:rPr>
        <w:tab/>
      </w:r>
      <w:r w:rsidR="00A33F5B" w:rsidRPr="00C0251D">
        <w:rPr>
          <w:rFonts w:ascii="TH SarabunIT๙" w:hAnsi="TH SarabunIT๙" w:cs="TH SarabunIT๙"/>
          <w:sz w:val="32"/>
          <w:szCs w:val="32"/>
          <w:cs/>
        </w:rPr>
        <w:t>หลักสูตรรัฐประศาสนศาสตรบัณฑิต สาขาวิชาการ</w:t>
      </w:r>
      <w:r w:rsidR="006E4E56" w:rsidRPr="00C0251D">
        <w:rPr>
          <w:rFonts w:ascii="TH SarabunIT๙" w:hAnsi="TH SarabunIT๙" w:cs="TH SarabunIT๙"/>
          <w:sz w:val="32"/>
          <w:szCs w:val="32"/>
          <w:cs/>
        </w:rPr>
        <w:t>บริหารภาครัฐและภาคเอกชน</w:t>
      </w:r>
      <w:r w:rsidR="00A33F5B" w:rsidRPr="00C0251D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:rsidR="00F1134B" w:rsidRPr="00C0251D" w:rsidRDefault="00804CDF" w:rsidP="00BE51D3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     </w:t>
      </w:r>
      <w:r w:rsidR="00470EB4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๓.๒ </w:t>
      </w:r>
      <w:r w:rsidR="00A33F5B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ประเภทของรายวิชา  </w:t>
      </w:r>
      <w:r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  <w:r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  <w:r w:rsidR="006566CF" w:rsidRPr="00C0251D">
        <w:rPr>
          <w:rFonts w:ascii="TH SarabunIT๙" w:eastAsia="BrowalliaNew-Bold" w:hAnsi="TH SarabunIT๙" w:cs="TH SarabunIT๙"/>
          <w:sz w:val="32"/>
          <w:szCs w:val="32"/>
          <w:cs/>
        </w:rPr>
        <w:t>หมวดวิชาเฉพาะ (แกน)</w:t>
      </w:r>
    </w:p>
    <w:p w:rsidR="00804CDF" w:rsidRPr="00C0251D" w:rsidRDefault="00804CDF" w:rsidP="00253578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sz w:val="32"/>
          <w:szCs w:val="32"/>
          <w:highlight w:val="yellow"/>
        </w:rPr>
      </w:pPr>
    </w:p>
    <w:p w:rsidR="00F1134B" w:rsidRPr="00C0251D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hAnsi="TH SarabunIT๙" w:cs="TH SarabunIT๙"/>
          <w:color w:val="000000"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๔.</w:t>
      </w:r>
      <w:r w:rsidR="00470EB4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อาจารย์ผู้รับผิดชอบรายวิชาและอาจารย์ผู้สอน</w:t>
      </w:r>
      <w:r w:rsidR="00E078B5" w:rsidRPr="00C0251D">
        <w:rPr>
          <w:rFonts w:ascii="TH SarabunIT๙" w:eastAsia="BrowalliaNew-Bold" w:hAnsi="TH SarabunIT๙" w:cs="TH SarabunIT๙"/>
          <w:b/>
          <w:bCs/>
          <w:sz w:val="32"/>
          <w:szCs w:val="32"/>
        </w:rPr>
        <w:tab/>
      </w:r>
      <w:r w:rsidR="00381D78" w:rsidRPr="00C0251D">
        <w:rPr>
          <w:rFonts w:ascii="TH SarabunIT๙" w:hAnsi="TH SarabunIT๙" w:cs="TH SarabunIT๙"/>
          <w:color w:val="000000"/>
          <w:sz w:val="32"/>
          <w:szCs w:val="32"/>
          <w:cs/>
        </w:rPr>
        <w:tab/>
      </w:r>
      <w:r w:rsidR="00381D78" w:rsidRPr="00C0251D">
        <w:rPr>
          <w:rFonts w:ascii="TH SarabunIT๙" w:hAnsi="TH SarabunIT๙" w:cs="TH SarabunIT๙"/>
          <w:color w:val="000000"/>
          <w:sz w:val="32"/>
          <w:szCs w:val="32"/>
          <w:cs/>
        </w:rPr>
        <w:tab/>
      </w:r>
      <w:r w:rsidR="008E1831" w:rsidRPr="00C0251D">
        <w:rPr>
          <w:rFonts w:ascii="TH SarabunIT๙" w:hAnsi="TH SarabunIT๙" w:cs="TH SarabunIT๙"/>
          <w:color w:val="000000"/>
          <w:sz w:val="32"/>
          <w:szCs w:val="32"/>
          <w:cs/>
        </w:rPr>
        <w:t xml:space="preserve"> </w:t>
      </w:r>
    </w:p>
    <w:p w:rsidR="006566CF" w:rsidRPr="00C0251D" w:rsidRDefault="00EC1E9C" w:rsidP="00EC1E9C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sz w:val="32"/>
          <w:szCs w:val="32"/>
          <w:cs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      </w:t>
      </w:r>
      <w:r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๔.๑  อาจารย์ผู้รับผิดชอบรายวิชา    </w:t>
      </w:r>
      <w:r w:rsidRPr="00C0251D">
        <w:rPr>
          <w:rFonts w:ascii="TH SarabunIT๙" w:eastAsia="BrowalliaNew-Bold" w:hAnsi="TH SarabunIT๙" w:cs="TH SarabunIT๙"/>
          <w:color w:val="000000"/>
          <w:sz w:val="32"/>
          <w:szCs w:val="32"/>
        </w:rPr>
        <w:tab/>
      </w:r>
      <w:r w:rsidR="0046723D" w:rsidRPr="00C0251D">
        <w:rPr>
          <w:rFonts w:ascii="TH SarabunIT๙" w:eastAsia="BrowalliaNew-Bold" w:hAnsi="TH SarabunIT๙" w:cs="TH SarabunIT๙"/>
          <w:sz w:val="32"/>
          <w:szCs w:val="32"/>
          <w:cs/>
        </w:rPr>
        <w:t>อาจารย์ ดร.</w:t>
      </w:r>
      <w:r w:rsidR="00602305" w:rsidRPr="00C0251D">
        <w:rPr>
          <w:rFonts w:ascii="TH SarabunIT๙" w:eastAsia="BrowalliaNew-Bold" w:hAnsi="TH SarabunIT๙" w:cs="TH SarabunIT๙"/>
          <w:sz w:val="32"/>
          <w:szCs w:val="32"/>
          <w:cs/>
        </w:rPr>
        <w:t>ปกครอง มณีโรจน์</w:t>
      </w:r>
      <w:r w:rsidR="002E01AA" w:rsidRPr="00C0251D">
        <w:rPr>
          <w:rFonts w:ascii="TH SarabunIT๙" w:eastAsia="BrowalliaNew-Bold" w:hAnsi="TH SarabunIT๙" w:cs="TH SarabunIT๙"/>
          <w:sz w:val="32"/>
          <w:szCs w:val="32"/>
          <w:cs/>
        </w:rPr>
        <w:t xml:space="preserve"> </w:t>
      </w:r>
    </w:p>
    <w:p w:rsidR="006566CF" w:rsidRPr="00C0251D" w:rsidRDefault="00EC1E9C" w:rsidP="006566CF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sz w:val="32"/>
          <w:szCs w:val="32"/>
          <w:cs/>
        </w:rPr>
      </w:pPr>
      <w:r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      ๔.๒ </w:t>
      </w:r>
      <w:r w:rsidR="005326D3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อาจารย์ผู้สอน</w:t>
      </w:r>
      <w:r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  <w:r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  <w:r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  <w:r w:rsidR="0046723D" w:rsidRPr="00C0251D">
        <w:rPr>
          <w:rFonts w:ascii="TH SarabunIT๙" w:eastAsia="BrowalliaNew-Bold" w:hAnsi="TH SarabunIT๙" w:cs="TH SarabunIT๙"/>
          <w:sz w:val="32"/>
          <w:szCs w:val="32"/>
          <w:cs/>
        </w:rPr>
        <w:t>อาจารย์ ดร.</w:t>
      </w:r>
      <w:r w:rsidR="00602305" w:rsidRPr="00C0251D">
        <w:rPr>
          <w:rFonts w:ascii="TH SarabunIT๙" w:eastAsia="BrowalliaNew-Bold" w:hAnsi="TH SarabunIT๙" w:cs="TH SarabunIT๙"/>
          <w:sz w:val="32"/>
          <w:szCs w:val="32"/>
          <w:cs/>
        </w:rPr>
        <w:t>ปกครอง มณีโรจน์</w:t>
      </w:r>
      <w:r w:rsidR="007A75B3" w:rsidRPr="00C0251D">
        <w:rPr>
          <w:rFonts w:ascii="TH SarabunIT๙" w:eastAsia="BrowalliaNew-Bold" w:hAnsi="TH SarabunIT๙" w:cs="TH SarabunIT๙"/>
          <w:sz w:val="32"/>
          <w:szCs w:val="32"/>
          <w:cs/>
        </w:rPr>
        <w:t xml:space="preserve"> </w:t>
      </w:r>
      <w:r w:rsidR="00D600A8" w:rsidRPr="00C0251D">
        <w:rPr>
          <w:rFonts w:ascii="TH SarabunIT๙" w:eastAsia="BrowalliaNew-Bold" w:hAnsi="TH SarabunIT๙" w:cs="TH SarabunIT๙"/>
          <w:sz w:val="32"/>
          <w:szCs w:val="32"/>
          <w:cs/>
        </w:rPr>
        <w:tab/>
      </w:r>
    </w:p>
    <w:p w:rsidR="00EC1E9C" w:rsidRPr="00C0251D" w:rsidRDefault="00EC1E9C" w:rsidP="00253578">
      <w:pPr>
        <w:autoSpaceDE w:val="0"/>
        <w:autoSpaceDN w:val="0"/>
        <w:adjustRightInd w:val="0"/>
        <w:spacing w:line="360" w:lineRule="exact"/>
        <w:rPr>
          <w:rFonts w:ascii="TH SarabunIT๙" w:hAnsi="TH SarabunIT๙" w:cs="TH SarabunIT๙"/>
          <w:color w:val="000000"/>
          <w:sz w:val="32"/>
          <w:szCs w:val="32"/>
        </w:rPr>
      </w:pPr>
    </w:p>
    <w:p w:rsidR="00987F58" w:rsidRPr="00C0251D" w:rsidRDefault="00987F58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hAnsi="TH SarabunIT๙" w:cs="TH SarabunIT๙"/>
          <w:sz w:val="32"/>
          <w:szCs w:val="32"/>
          <w:cs/>
        </w:rPr>
      </w:pPr>
      <w:r w:rsidRPr="00C0251D">
        <w:rPr>
          <w:rFonts w:ascii="TH SarabunIT๙" w:hAnsi="TH SarabunIT๙" w:cs="TH SarabunIT๙"/>
          <w:b/>
          <w:bCs/>
          <w:sz w:val="32"/>
          <w:szCs w:val="32"/>
          <w:cs/>
        </w:rPr>
        <w:t>๕.  สถานที่ติดต่อ</w:t>
      </w:r>
      <w:r w:rsidRPr="00C0251D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Pr="00C0251D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Pr="00C0251D">
        <w:rPr>
          <w:rFonts w:ascii="TH SarabunIT๙" w:hAnsi="TH SarabunIT๙" w:cs="TH SarabunIT๙"/>
          <w:b/>
          <w:bCs/>
          <w:sz w:val="32"/>
          <w:szCs w:val="32"/>
          <w:cs/>
        </w:rPr>
        <w:tab/>
      </w:r>
      <w:r w:rsidR="009D17FD" w:rsidRPr="00C0251D">
        <w:rPr>
          <w:rFonts w:ascii="TH SarabunIT๙" w:hAnsi="TH SarabunIT๙" w:cs="TH SarabunIT๙"/>
          <w:b/>
          <w:bCs/>
          <w:sz w:val="32"/>
          <w:szCs w:val="32"/>
          <w:cs/>
        </w:rPr>
        <w:t>ห้องพักอาจารย์ปริญญาโท สาขาการจัดการภาครัฐและภาคเอกชน</w:t>
      </w:r>
    </w:p>
    <w:p w:rsidR="006566CF" w:rsidRPr="00C0251D" w:rsidRDefault="006566CF" w:rsidP="00BE51D3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sz w:val="32"/>
          <w:szCs w:val="32"/>
          <w:cs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ab/>
      </w:r>
      <w:r w:rsidRPr="00C0251D">
        <w:rPr>
          <w:rFonts w:ascii="TH SarabunIT๙" w:eastAsia="BrowalliaNew-Bold" w:hAnsi="TH SarabunIT๙" w:cs="TH SarabunIT๙"/>
          <w:sz w:val="32"/>
          <w:szCs w:val="32"/>
        </w:rPr>
        <w:tab/>
      </w:r>
      <w:r w:rsidRPr="00C0251D">
        <w:rPr>
          <w:rFonts w:ascii="TH SarabunIT๙" w:eastAsia="BrowalliaNew-Bold" w:hAnsi="TH SarabunIT๙" w:cs="TH SarabunIT๙"/>
          <w:sz w:val="32"/>
          <w:szCs w:val="32"/>
          <w:cs/>
        </w:rPr>
        <w:t>โทร</w:t>
      </w:r>
      <w:r w:rsidR="002E01AA" w:rsidRPr="00C0251D">
        <w:rPr>
          <w:rFonts w:ascii="TH SarabunIT๙" w:eastAsia="BrowalliaNew-Bold" w:hAnsi="TH SarabunIT๙" w:cs="TH SarabunIT๙"/>
          <w:sz w:val="32"/>
          <w:szCs w:val="32"/>
          <w:cs/>
        </w:rPr>
        <w:t xml:space="preserve">: </w:t>
      </w:r>
      <w:r w:rsidR="00602305" w:rsidRPr="00C0251D">
        <w:rPr>
          <w:rFonts w:ascii="TH SarabunIT๙" w:eastAsia="BrowalliaNew-Bold" w:hAnsi="TH SarabunIT๙" w:cs="TH SarabunIT๙"/>
          <w:sz w:val="32"/>
          <w:szCs w:val="32"/>
          <w:cs/>
        </w:rPr>
        <w:t>๐๘๙-๔๙๖-๖๖๖๒</w:t>
      </w:r>
    </w:p>
    <w:p w:rsidR="00987F58" w:rsidRPr="00C0251D" w:rsidRDefault="00987F58" w:rsidP="00BE51D3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</w:pPr>
    </w:p>
    <w:p w:rsidR="003A2497" w:rsidRPr="00C0251D" w:rsidRDefault="00987F58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color w:val="000000"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๖</w:t>
      </w:r>
      <w:r w:rsidR="00F1134B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. </w:t>
      </w:r>
      <w:r w:rsidR="00470EB4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 </w:t>
      </w:r>
      <w:r w:rsidR="00F1134B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ภาคการศึกษา / ชั้นปีที่เรียน</w:t>
      </w:r>
      <w:r w:rsidR="00E078B5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  <w:tab/>
      </w:r>
      <w:r w:rsidR="00804CDF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</w:p>
    <w:p w:rsidR="00BE51D3" w:rsidRPr="00C0251D" w:rsidRDefault="00987F58" w:rsidP="00987F58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-Bold" w:hAnsi="TH SarabunIT๙" w:cs="TH SarabunIT๙"/>
          <w:color w:val="000000"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๖</w:t>
      </w:r>
      <w:r w:rsidR="003A2497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.๑ </w:t>
      </w:r>
      <w:r w:rsidR="00E078B5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ภาคการศึกษาที่ </w:t>
      </w:r>
      <w:r w:rsidR="003A2497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  <w:r w:rsidR="003A2497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  <w:r w:rsidR="009D17FD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๒</w:t>
      </w:r>
      <w:r w:rsidR="00E078B5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  /  </w:t>
      </w:r>
      <w:r w:rsidR="00BE51D3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ชั้นปีที่ </w:t>
      </w:r>
      <w:r w:rsidR="00C0251D">
        <w:rPr>
          <w:rFonts w:ascii="TH SarabunIT๙" w:eastAsia="BrowalliaNew-Bold" w:hAnsi="TH SarabunIT๙" w:cs="TH SarabunIT๙"/>
          <w:color w:val="000000"/>
          <w:sz w:val="32"/>
          <w:szCs w:val="32"/>
        </w:rPr>
        <w:t>1</w:t>
      </w:r>
    </w:p>
    <w:p w:rsidR="000F5FBE" w:rsidRPr="00C0251D" w:rsidRDefault="00987F58" w:rsidP="00987F58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</w:pPr>
      <w:r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๖</w:t>
      </w:r>
      <w:r w:rsidR="003A2497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.</w:t>
      </w:r>
      <w:r w:rsidR="0035640D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๒ จำนวนผู้เรียนที่รับได้</w:t>
      </w:r>
      <w:r w:rsidR="003A2497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 </w:t>
      </w:r>
      <w:r w:rsidR="003A2497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ab/>
      </w:r>
      <w:r w:rsidR="0035640D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ประมาณ</w:t>
      </w:r>
      <w:r w:rsidR="006566CF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 xml:space="preserve"> </w:t>
      </w:r>
      <w:r w:rsidR="002E01AA" w:rsidRPr="00C0251D">
        <w:rPr>
          <w:rFonts w:ascii="TH SarabunIT๙" w:eastAsia="BrowalliaNew-Bold" w:hAnsi="TH SarabunIT๙" w:cs="TH SarabunIT๙"/>
          <w:color w:val="FF0000"/>
          <w:sz w:val="32"/>
          <w:szCs w:val="32"/>
          <w:cs/>
        </w:rPr>
        <w:t xml:space="preserve"> </w:t>
      </w:r>
      <w:r w:rsidR="00C0251D">
        <w:rPr>
          <w:rFonts w:ascii="TH SarabunIT๙" w:eastAsia="BrowalliaNew-Bold" w:hAnsi="TH SarabunIT๙" w:cs="TH SarabunIT๙"/>
          <w:sz w:val="32"/>
          <w:szCs w:val="32"/>
        </w:rPr>
        <w:t>4</w:t>
      </w:r>
      <w:r w:rsidR="008A365B" w:rsidRPr="00C0251D">
        <w:rPr>
          <w:rFonts w:ascii="TH SarabunIT๙" w:eastAsia="BrowalliaNew-Bold" w:hAnsi="TH SarabunIT๙" w:cs="TH SarabunIT๙"/>
          <w:sz w:val="32"/>
          <w:szCs w:val="32"/>
          <w:cs/>
        </w:rPr>
        <w:t>๐</w:t>
      </w:r>
      <w:r w:rsidR="006566CF" w:rsidRPr="00C0251D">
        <w:rPr>
          <w:rFonts w:ascii="TH SarabunIT๙" w:eastAsia="BrowalliaNew-Bold" w:hAnsi="TH SarabunIT๙" w:cs="TH SarabunIT๙"/>
          <w:color w:val="FF0000"/>
          <w:sz w:val="32"/>
          <w:szCs w:val="32"/>
          <w:cs/>
        </w:rPr>
        <w:t xml:space="preserve">  </w:t>
      </w:r>
      <w:r w:rsidR="000F5FBE" w:rsidRPr="00C0251D"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  <w:t>คน</w:t>
      </w:r>
    </w:p>
    <w:p w:rsidR="00381D78" w:rsidRPr="00C0251D" w:rsidRDefault="00381D78" w:rsidP="00253578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color w:val="000000"/>
          <w:sz w:val="32"/>
          <w:szCs w:val="32"/>
        </w:rPr>
      </w:pPr>
    </w:p>
    <w:p w:rsidR="008E1831" w:rsidRPr="00C0251D" w:rsidRDefault="00987F58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</w:pPr>
      <w:r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๗</w:t>
      </w:r>
      <w:r w:rsidR="00F1134B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. </w:t>
      </w:r>
      <w:r w:rsidR="00470EB4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 </w:t>
      </w:r>
      <w:r w:rsidR="00F1134B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รายวิชาที่ต้องเรียนมาก่อน </w:t>
      </w:r>
      <w:r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(</w:t>
      </w:r>
      <w:r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  <w:t>Pre</w:t>
      </w:r>
      <w:r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-</w:t>
      </w:r>
      <w:r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  <w:t>requisite</w:t>
      </w:r>
      <w:r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)  </w:t>
      </w:r>
      <w:r w:rsidR="007B780A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  <w:tab/>
      </w:r>
      <w:r w:rsidR="006566CF" w:rsidRPr="00C0251D">
        <w:rPr>
          <w:rFonts w:ascii="TH SarabunIT๙" w:eastAsia="BrowalliaNew-Bold" w:hAnsi="TH SarabunIT๙" w:cs="TH SarabunIT๙"/>
          <w:sz w:val="32"/>
          <w:szCs w:val="32"/>
          <w:cs/>
        </w:rPr>
        <w:t>ไม่มี</w:t>
      </w:r>
    </w:p>
    <w:p w:rsidR="00381D78" w:rsidRPr="00C0251D" w:rsidRDefault="00381D78" w:rsidP="00253578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</w:pPr>
    </w:p>
    <w:p w:rsidR="0024599F" w:rsidRPr="00C0251D" w:rsidRDefault="00987F58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color w:val="000000"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๘</w:t>
      </w:r>
      <w:r w:rsidR="00F1134B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. </w:t>
      </w:r>
      <w:r w:rsidR="00470EB4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 </w:t>
      </w:r>
      <w:r w:rsidR="00F1134B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รายวิชาที่ต้องเรียนพร้อมกัน</w:t>
      </w:r>
      <w:r w:rsidR="00F31198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(</w:t>
      </w:r>
      <w:r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  <w:t>Co</w:t>
      </w:r>
      <w:r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-</w:t>
      </w:r>
      <w:r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</w:rPr>
        <w:t>requisites</w:t>
      </w:r>
      <w:r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)</w:t>
      </w:r>
      <w:r w:rsidR="008E1831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ab/>
      </w:r>
      <w:r w:rsidR="006566CF" w:rsidRPr="00C0251D">
        <w:rPr>
          <w:rFonts w:ascii="TH SarabunIT๙" w:eastAsia="BrowalliaNew-Bold" w:hAnsi="TH SarabunIT๙" w:cs="TH SarabunIT๙"/>
          <w:sz w:val="32"/>
          <w:szCs w:val="32"/>
          <w:cs/>
        </w:rPr>
        <w:t xml:space="preserve"> ไม่มี</w:t>
      </w:r>
    </w:p>
    <w:p w:rsidR="00381D78" w:rsidRPr="00C0251D" w:rsidRDefault="00381D78" w:rsidP="00BE51D3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color w:val="000000"/>
          <w:sz w:val="32"/>
          <w:szCs w:val="32"/>
          <w:cs/>
        </w:rPr>
      </w:pPr>
    </w:p>
    <w:p w:rsidR="00D37B68" w:rsidRPr="00C0251D" w:rsidRDefault="00987F58" w:rsidP="009D17FD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๙</w:t>
      </w:r>
      <w:r w:rsidR="00F1134B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. </w:t>
      </w:r>
      <w:r w:rsidR="00470EB4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 </w:t>
      </w:r>
      <w:r w:rsidR="00F1134B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>สถานที่เรียน</w:t>
      </w:r>
      <w:r w:rsidR="00D600A8" w:rsidRPr="00C0251D">
        <w:rPr>
          <w:rFonts w:ascii="TH SarabunIT๙" w:eastAsia="BrowalliaNew-Bold" w:hAnsi="TH SarabunIT๙" w:cs="TH SarabunIT๙"/>
          <w:b/>
          <w:bCs/>
          <w:color w:val="000000"/>
          <w:sz w:val="32"/>
          <w:szCs w:val="32"/>
          <w:cs/>
        </w:rPr>
        <w:t xml:space="preserve"> </w:t>
      </w:r>
      <w:r w:rsidR="009D17FD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ชั้น ๖ อาคาร ๓๕ ห้อง ๓๕๖๑</w:t>
      </w:r>
    </w:p>
    <w:p w:rsidR="00641238" w:rsidRPr="00C0251D" w:rsidRDefault="00641238" w:rsidP="00641238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</w:p>
    <w:p w:rsidR="00D37B68" w:rsidRPr="00C0251D" w:rsidRDefault="00D37B68" w:rsidP="00641238">
      <w:pPr>
        <w:autoSpaceDE w:val="0"/>
        <w:autoSpaceDN w:val="0"/>
        <w:adjustRightInd w:val="0"/>
        <w:spacing w:line="36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highlight w:val="lightGray"/>
          <w:cs/>
        </w:rPr>
        <w:t>๑๐.วันที่จัดทำหรือปรับปรุงรายละเอียดของรายวิชาครั้งล่าสุด</w:t>
      </w: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highlight w:val="lightGray"/>
          <w:cs/>
        </w:rPr>
        <w:tab/>
      </w: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highlight w:val="lightGray"/>
          <w:cs/>
        </w:rPr>
        <w:tab/>
        <w:t xml:space="preserve"> วันที่ ๑</w:t>
      </w:r>
      <w:r w:rsidR="006534A9" w:rsidRPr="00C0251D">
        <w:rPr>
          <w:rFonts w:ascii="TH SarabunIT๙" w:eastAsia="BrowalliaNew-Bold" w:hAnsi="TH SarabunIT๙" w:cs="TH SarabunIT๙"/>
          <w:b/>
          <w:bCs/>
          <w:sz w:val="32"/>
          <w:szCs w:val="32"/>
          <w:highlight w:val="lightGray"/>
          <w:cs/>
        </w:rPr>
        <w:t>๐</w:t>
      </w: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highlight w:val="lightGray"/>
          <w:cs/>
        </w:rPr>
        <w:t xml:space="preserve">  เดือน ธันวาคม  พ.ศ. </w:t>
      </w:r>
      <w:r w:rsidR="001A652D" w:rsidRPr="00C0251D">
        <w:rPr>
          <w:rFonts w:ascii="TH SarabunIT๙" w:eastAsia="BrowalliaNew-Bold" w:hAnsi="TH SarabunIT๙" w:cs="TH SarabunIT๙"/>
          <w:b/>
          <w:bCs/>
          <w:sz w:val="32"/>
          <w:szCs w:val="32"/>
          <w:highlight w:val="lightGray"/>
          <w:cs/>
        </w:rPr>
        <w:t>๒๕๖๑</w:t>
      </w: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     </w:t>
      </w:r>
    </w:p>
    <w:p w:rsidR="00F1134B" w:rsidRPr="00C0251D" w:rsidRDefault="008E1831" w:rsidP="00641238">
      <w:pPr>
        <w:autoSpaceDE w:val="0"/>
        <w:autoSpaceDN w:val="0"/>
        <w:adjustRightInd w:val="0"/>
        <w:spacing w:line="360" w:lineRule="exact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lastRenderedPageBreak/>
        <w:t xml:space="preserve">    </w:t>
      </w:r>
      <w:r w:rsidR="00F1134B"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หมวดที่ ๒ จุดมุ่งหมายและวัตถุประสงค์</w:t>
      </w:r>
    </w:p>
    <w:p w:rsidR="003A49FD" w:rsidRPr="00C0251D" w:rsidRDefault="003A49FD" w:rsidP="00BE51D3">
      <w:pPr>
        <w:autoSpaceDE w:val="0"/>
        <w:autoSpaceDN w:val="0"/>
        <w:adjustRightInd w:val="0"/>
        <w:spacing w:line="400" w:lineRule="exact"/>
        <w:jc w:val="center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</w:p>
    <w:p w:rsidR="00470EB4" w:rsidRPr="00C0251D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40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๑. </w:t>
      </w:r>
      <w:r w:rsidR="00470EB4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 </w:t>
      </w: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จุดมุ่งหมายของรายวิชา</w:t>
      </w:r>
    </w:p>
    <w:p w:rsidR="00521D7F" w:rsidRPr="00C0251D" w:rsidRDefault="00E07C48" w:rsidP="00521D7F">
      <w:pPr>
        <w:pStyle w:val="Default"/>
        <w:jc w:val="thaiDistribute"/>
        <w:rPr>
          <w:rFonts w:ascii="TH SarabunIT๙" w:hAnsi="TH SarabunIT๙" w:cs="TH SarabunIT๙"/>
          <w:sz w:val="32"/>
          <w:szCs w:val="40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521D7F" w:rsidRPr="00C0251D">
        <w:rPr>
          <w:rFonts w:ascii="TH SarabunIT๙" w:hAnsi="TH SarabunIT๙" w:cs="TH SarabunIT๙"/>
          <w:sz w:val="32"/>
          <w:szCs w:val="32"/>
          <w:cs/>
        </w:rPr>
        <w:t>เพื่อให้นักศึกษามีความรู้</w:t>
      </w:r>
      <w:r w:rsidR="0000312C" w:rsidRPr="00C0251D">
        <w:rPr>
          <w:rFonts w:ascii="TH SarabunIT๙" w:hAnsi="TH SarabunIT๙" w:cs="TH SarabunIT๙"/>
          <w:sz w:val="32"/>
          <w:szCs w:val="32"/>
          <w:cs/>
        </w:rPr>
        <w:t>ความเข้าใจเกี่ยวกับความหมาย แนวความคิด ทฤษฎีว่าด้วยการจัดการภาครัฐและภาคเอกชนการบริหารงานสาธารณะและการบริหารธุรกิจของเอกชน รวมทั้งการจัดการของภาคประชาชน โดยเปรียบเทียบการบริหารการจัดการของโดยหรือในการบริหารงานขององค์การ ที่มีวัตถุประสงค์แตกต่างกันเพื่อให้เข้าใจและสามารถปรับตัวในการเข้าไปปฏิบัติงานในหน่วยงานต่างๆ รวมถึงมีความสามารถในการนำเอาจุดเด่นของการจัดการธุรกิจเอกชนไปประยุกต์ใช้กับการบริหารงานของภาครัฐ ทั้งนี้เพื่อเป็นประโยชน์ในการทำงานของนักศึกษาในอนาคต</w:t>
      </w:r>
    </w:p>
    <w:p w:rsidR="00C20AFC" w:rsidRPr="00C0251D" w:rsidRDefault="00C20AFC" w:rsidP="00521D7F">
      <w:pPr>
        <w:pStyle w:val="Default"/>
        <w:jc w:val="thaiDistribute"/>
        <w:rPr>
          <w:rFonts w:ascii="TH SarabunIT๙" w:eastAsia="BrowalliaNew-Bold" w:hAnsi="TH SarabunIT๙" w:cs="TH SarabunIT๙"/>
          <w:sz w:val="32"/>
          <w:szCs w:val="32"/>
        </w:rPr>
      </w:pPr>
    </w:p>
    <w:p w:rsidR="00470EB4" w:rsidRPr="00C0251D" w:rsidRDefault="00F1134B" w:rsidP="00072239">
      <w:pPr>
        <w:shd w:val="clear" w:color="auto" w:fill="BFBFBF" w:themeFill="background1" w:themeFillShade="BF"/>
        <w:tabs>
          <w:tab w:val="left" w:pos="851"/>
        </w:tabs>
        <w:autoSpaceDE w:val="0"/>
        <w:autoSpaceDN w:val="0"/>
        <w:adjustRightInd w:val="0"/>
        <w:spacing w:line="34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๒. </w:t>
      </w:r>
      <w:r w:rsidR="00C20AFC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="00470EB4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วัตถุประสงค์ในการพัฒนา/ปรับปรุงรายวิช</w:t>
      </w:r>
      <w:r w:rsidR="005A6964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า</w:t>
      </w:r>
    </w:p>
    <w:p w:rsidR="00F439AE" w:rsidRPr="00C0251D" w:rsidRDefault="00E07C48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>เพื่อให้นักศึกษามีความรู้พื้นฐานเกี่ยวกับ</w:t>
      </w:r>
      <w:r w:rsidR="00521D7F" w:rsidRPr="00C0251D">
        <w:rPr>
          <w:rFonts w:ascii="TH SarabunIT๙" w:hAnsi="TH SarabunIT๙" w:cs="TH SarabunIT๙"/>
          <w:sz w:val="32"/>
          <w:szCs w:val="32"/>
          <w:cs/>
        </w:rPr>
        <w:t xml:space="preserve">การบริหารและการจัดการที่มีความแตกต่างกันขององค์การภาครัฐและภาคเอกชน ทั้งในด้านทฤษฎีและการปฏิบัติงาน </w:t>
      </w:r>
      <w:r w:rsidR="003C56B2" w:rsidRPr="00C0251D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:rsidR="008534F4" w:rsidRPr="00C0251D" w:rsidRDefault="008534F4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</w:p>
    <w:p w:rsidR="00AD1C88" w:rsidRPr="00C0251D" w:rsidRDefault="00AD1C88" w:rsidP="00F439AE">
      <w:pPr>
        <w:tabs>
          <w:tab w:val="left" w:pos="284"/>
        </w:tabs>
        <w:spacing w:line="340" w:lineRule="exact"/>
        <w:jc w:val="thaiDistribute"/>
        <w:rPr>
          <w:rFonts w:ascii="TH SarabunIT๙" w:hAnsi="TH SarabunIT๙" w:cs="TH SarabunIT๙"/>
          <w:sz w:val="32"/>
          <w:szCs w:val="32"/>
        </w:rPr>
      </w:pPr>
    </w:p>
    <w:p w:rsidR="00F1134B" w:rsidRPr="00C0251D" w:rsidRDefault="00F1134B" w:rsidP="000013E7">
      <w:pPr>
        <w:autoSpaceDE w:val="0"/>
        <w:autoSpaceDN w:val="0"/>
        <w:adjustRightInd w:val="0"/>
        <w:spacing w:line="340" w:lineRule="exact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หมวดที่ ๓ ลักษณะและการดำเนินการ</w:t>
      </w:r>
    </w:p>
    <w:p w:rsidR="003A49FD" w:rsidRPr="00C0251D" w:rsidRDefault="003A49FD" w:rsidP="000013E7">
      <w:pPr>
        <w:autoSpaceDE w:val="0"/>
        <w:autoSpaceDN w:val="0"/>
        <w:adjustRightInd w:val="0"/>
        <w:spacing w:line="340" w:lineRule="exact"/>
        <w:jc w:val="center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</w:p>
    <w:p w:rsidR="00F1134B" w:rsidRPr="00C0251D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4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๑. คำอธิบายรายวิชา</w:t>
      </w:r>
    </w:p>
    <w:p w:rsidR="00521D7F" w:rsidRPr="00C0251D" w:rsidRDefault="00BE51D3" w:rsidP="00521D7F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 </w:t>
      </w:r>
      <w:r w:rsidRPr="00C0251D">
        <w:rPr>
          <w:rFonts w:ascii="TH SarabunIT๙" w:eastAsia="BrowalliaNew" w:hAnsi="TH SarabunIT๙" w:cs="TH SarabunIT๙"/>
          <w:color w:val="auto"/>
          <w:sz w:val="32"/>
          <w:szCs w:val="32"/>
          <w:cs/>
        </w:rPr>
        <w:tab/>
      </w:r>
      <w:r w:rsidR="00521D7F" w:rsidRPr="00C0251D">
        <w:rPr>
          <w:rFonts w:ascii="TH SarabunIT๙" w:hAnsi="TH SarabunIT๙" w:cs="TH SarabunIT๙"/>
          <w:sz w:val="32"/>
          <w:szCs w:val="32"/>
          <w:cs/>
        </w:rPr>
        <w:t xml:space="preserve">ความหมาย แนวความคิด ทฤษฎีว่าด้วยการจัดการภาครัฐและภาคเอกชน การบริการสาธารณะและธุรกิจ ของเอกชนรวมทั้งภาคประชาชน เปรียบเทียบความแตกต่าง ความคล้ายคลึง ความสัมพันธ์เชื่อมโยง การ ประสานความร่วมมือระหว่างภาครัฐและภาคเอกชน หุ้นส่วนระหว่างภาครัฐและภาคเอกชน การจัดการ ภาครัฐแนวใหม่ การปฏิรูประบบราชการ แนวคิดการนาเทคนิคการบริหารจากภาคเอกชนมาใช้ในภาครัฐ และ แนวคิดการบริการสาธารณะแนวใหม่ </w:t>
      </w:r>
    </w:p>
    <w:p w:rsidR="007822C7" w:rsidRPr="00C0251D" w:rsidRDefault="007822C7" w:rsidP="00521D7F">
      <w:pPr>
        <w:pStyle w:val="Default"/>
        <w:jc w:val="thaiDistribute"/>
        <w:rPr>
          <w:rFonts w:ascii="TH SarabunIT๙" w:eastAsia="BrowalliaNew-Bold" w:hAnsi="TH SarabunIT๙" w:cs="TH SarabunIT๙"/>
          <w:sz w:val="32"/>
          <w:szCs w:val="32"/>
        </w:rPr>
      </w:pPr>
    </w:p>
    <w:p w:rsidR="00324AF6" w:rsidRPr="00C0251D" w:rsidRDefault="00324AF6" w:rsidP="005044D6">
      <w:pPr>
        <w:shd w:val="clear" w:color="auto" w:fill="BFBFBF" w:themeFill="background1" w:themeFillShade="BF"/>
        <w:autoSpaceDE w:val="0"/>
        <w:autoSpaceDN w:val="0"/>
        <w:adjustRightInd w:val="0"/>
        <w:spacing w:line="34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๒. จำนวนชั่วโมงที่ใช้ต่อภาคการศึกษา</w:t>
      </w:r>
    </w:p>
    <w:p w:rsidR="00851C4F" w:rsidRPr="00C0251D" w:rsidRDefault="00851C4F" w:rsidP="000013E7">
      <w:pPr>
        <w:autoSpaceDE w:val="0"/>
        <w:autoSpaceDN w:val="0"/>
        <w:adjustRightInd w:val="0"/>
        <w:spacing w:line="34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8"/>
        <w:gridCol w:w="2085"/>
        <w:gridCol w:w="2955"/>
        <w:gridCol w:w="2685"/>
      </w:tblGrid>
      <w:tr w:rsidR="00C95A06" w:rsidRPr="00C0251D" w:rsidTr="00F439AE">
        <w:tc>
          <w:tcPr>
            <w:tcW w:w="2448" w:type="dxa"/>
            <w:shd w:val="clear" w:color="auto" w:fill="auto"/>
            <w:vAlign w:val="center"/>
          </w:tcPr>
          <w:p w:rsidR="00C95A06" w:rsidRPr="00C0251D" w:rsidRDefault="00C95A06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บรรยาย</w:t>
            </w:r>
          </w:p>
          <w:p w:rsidR="003A2497" w:rsidRPr="00C0251D" w:rsidRDefault="003A2497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(ชั่วโมง)</w:t>
            </w:r>
          </w:p>
        </w:tc>
        <w:tc>
          <w:tcPr>
            <w:tcW w:w="2085" w:type="dxa"/>
            <w:shd w:val="clear" w:color="auto" w:fill="auto"/>
            <w:vAlign w:val="center"/>
          </w:tcPr>
          <w:p w:rsidR="00C95A06" w:rsidRPr="00C0251D" w:rsidRDefault="00C95A06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สอนเสริม</w:t>
            </w:r>
          </w:p>
          <w:p w:rsidR="003A2497" w:rsidRPr="00C0251D" w:rsidRDefault="003A2497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(ชั่วโมง)</w:t>
            </w:r>
          </w:p>
        </w:tc>
        <w:tc>
          <w:tcPr>
            <w:tcW w:w="2955" w:type="dxa"/>
            <w:shd w:val="clear" w:color="auto" w:fill="auto"/>
            <w:vAlign w:val="center"/>
          </w:tcPr>
          <w:p w:rsidR="00C95A06" w:rsidRPr="00C0251D" w:rsidRDefault="00C95A06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การฝึกปฏิบัติ/งาน</w:t>
            </w:r>
          </w:p>
          <w:p w:rsidR="003A2497" w:rsidRPr="00C0251D" w:rsidRDefault="00C95A06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</w:pPr>
            <w:r w:rsidRPr="00C0251D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ภาคสนาม/การฝึกงาน</w:t>
            </w:r>
            <w:r w:rsidR="00860CD7" w:rsidRPr="00C0251D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 xml:space="preserve"> </w:t>
            </w:r>
            <w:r w:rsidR="003A2497" w:rsidRPr="00C0251D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(ชั่วโมง)</w:t>
            </w:r>
          </w:p>
        </w:tc>
        <w:tc>
          <w:tcPr>
            <w:tcW w:w="2685" w:type="dxa"/>
            <w:shd w:val="clear" w:color="auto" w:fill="auto"/>
            <w:vAlign w:val="center"/>
          </w:tcPr>
          <w:p w:rsidR="00C95A06" w:rsidRPr="00C0251D" w:rsidRDefault="00C95A06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การศึกษาด้วยตนเอง</w:t>
            </w:r>
          </w:p>
          <w:p w:rsidR="003A2497" w:rsidRPr="00C0251D" w:rsidRDefault="003A2497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  <w:cs/>
              </w:rPr>
              <w:t>(ชั่วโมง)</w:t>
            </w:r>
          </w:p>
        </w:tc>
      </w:tr>
      <w:tr w:rsidR="00C95A06" w:rsidRPr="00C0251D" w:rsidTr="00F439AE">
        <w:tc>
          <w:tcPr>
            <w:tcW w:w="2448" w:type="dxa"/>
            <w:shd w:val="clear" w:color="auto" w:fill="auto"/>
            <w:vAlign w:val="center"/>
          </w:tcPr>
          <w:p w:rsidR="00F439AE" w:rsidRPr="00C0251D" w:rsidRDefault="00F439AE" w:rsidP="00F439AE">
            <w:pPr>
              <w:pStyle w:val="Default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๔๕ ชั่วโมงต่อ</w:t>
            </w:r>
          </w:p>
          <w:p w:rsidR="00C20AFC" w:rsidRPr="00C0251D" w:rsidRDefault="00F439AE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ภาคการศึกษา</w:t>
            </w:r>
          </w:p>
        </w:tc>
        <w:tc>
          <w:tcPr>
            <w:tcW w:w="2085" w:type="dxa"/>
            <w:shd w:val="clear" w:color="auto" w:fill="auto"/>
            <w:vAlign w:val="center"/>
          </w:tcPr>
          <w:p w:rsidR="00C95A06" w:rsidRPr="00C0251D" w:rsidRDefault="00AD1C88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-</w:t>
            </w:r>
          </w:p>
        </w:tc>
        <w:tc>
          <w:tcPr>
            <w:tcW w:w="2955" w:type="dxa"/>
            <w:shd w:val="clear" w:color="auto" w:fill="auto"/>
            <w:vAlign w:val="center"/>
          </w:tcPr>
          <w:p w:rsidR="00F439AE" w:rsidRPr="00C0251D" w:rsidRDefault="00F439AE" w:rsidP="00F439AE">
            <w:pPr>
              <w:pStyle w:val="Default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ไม่มีการฝึกปฏิบัติงานภาคสนาม</w:t>
            </w:r>
          </w:p>
          <w:p w:rsidR="00C95A06" w:rsidRPr="00C0251D" w:rsidRDefault="00C95A06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2685" w:type="dxa"/>
            <w:shd w:val="clear" w:color="auto" w:fill="auto"/>
            <w:vAlign w:val="center"/>
          </w:tcPr>
          <w:p w:rsidR="00F439AE" w:rsidRPr="00C0251D" w:rsidRDefault="009E0D36" w:rsidP="00F439AE">
            <w:pPr>
              <w:pStyle w:val="Default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๖</w:t>
            </w:r>
            <w:r w:rsidR="00F439AE"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ชั่วโมงต่อสัปดาห์</w:t>
            </w:r>
          </w:p>
          <w:p w:rsidR="003A2497" w:rsidRPr="00C0251D" w:rsidRDefault="003A2497" w:rsidP="00F439AE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</w:pPr>
          </w:p>
        </w:tc>
      </w:tr>
    </w:tbl>
    <w:p w:rsidR="003A4A86" w:rsidRPr="00C0251D" w:rsidRDefault="003A4A86" w:rsidP="000013E7">
      <w:pPr>
        <w:autoSpaceDE w:val="0"/>
        <w:autoSpaceDN w:val="0"/>
        <w:adjustRightInd w:val="0"/>
        <w:spacing w:line="340" w:lineRule="exact"/>
        <w:rPr>
          <w:rFonts w:ascii="TH SarabunIT๙" w:eastAsia="BrowalliaNew" w:hAnsi="TH SarabunIT๙" w:cs="TH SarabunIT๙"/>
          <w:sz w:val="32"/>
          <w:szCs w:val="32"/>
        </w:rPr>
      </w:pPr>
    </w:p>
    <w:p w:rsidR="00F1134B" w:rsidRPr="00C0251D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4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๓. จำนวนชั่วโมงต่อสัปดาห์ที่อาจารย์ให้คำปรึกษาและแนะนำทางวิชาการแก่นักศึกษาเป็นรายบุคคล</w:t>
      </w:r>
    </w:p>
    <w:p w:rsidR="003A4A86" w:rsidRPr="00C0251D" w:rsidRDefault="00987F58" w:rsidP="00F439AE">
      <w:pPr>
        <w:pStyle w:val="Default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</w:rPr>
        <w:tab/>
      </w: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๓.๑ 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>อาจารย์</w:t>
      </w:r>
      <w:r w:rsidR="00EE4DAA" w:rsidRPr="00C0251D">
        <w:rPr>
          <w:rFonts w:ascii="TH SarabunIT๙" w:hAnsi="TH SarabunIT๙" w:cs="TH SarabunIT๙"/>
          <w:sz w:val="32"/>
          <w:szCs w:val="32"/>
          <w:cs/>
        </w:rPr>
        <w:t>ประจำ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 xml:space="preserve">รายวิชา แจ้งให้นักศึกษาทราบตารางเวลาให้คาปรึกษาผ่านเว็บไซต์คณะ </w:t>
      </w:r>
    </w:p>
    <w:p w:rsidR="00F439AE" w:rsidRPr="00C0251D" w:rsidRDefault="00A7625C" w:rsidP="00F439AE">
      <w:pPr>
        <w:pStyle w:val="Default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  <w:t xml:space="preserve">๓.๒ 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 xml:space="preserve">อาจารย์จัดเวลาให้คาปรึกษารายบุคคล หรือรายกลุ่มตามความต้องการ และการนัดหมายล่วงหน้า </w:t>
      </w:r>
    </w:p>
    <w:p w:rsidR="00A7625C" w:rsidRPr="00C0251D" w:rsidRDefault="00A7625C" w:rsidP="00C20AFC">
      <w:pPr>
        <w:autoSpaceDE w:val="0"/>
        <w:autoSpaceDN w:val="0"/>
        <w:adjustRightInd w:val="0"/>
        <w:spacing w:line="360" w:lineRule="exact"/>
        <w:rPr>
          <w:rFonts w:ascii="TH SarabunIT๙" w:eastAsia="BrowalliaNew" w:hAnsi="TH SarabunIT๙" w:cs="TH SarabunIT๙"/>
          <w:color w:val="FF0000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F439AE" w:rsidRPr="00C0251D">
        <w:rPr>
          <w:rFonts w:ascii="TH SarabunIT๙" w:eastAsia="BrowalliaNew" w:hAnsi="TH SarabunIT๙" w:cs="TH SarabunIT๙"/>
          <w:sz w:val="32"/>
          <w:szCs w:val="32"/>
          <w:cs/>
        </w:rPr>
        <w:t>๓.๓</w:t>
      </w: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 ปรึกษาผ่านเครือข่ายคอมพิวเตอร์ (</w:t>
      </w:r>
      <w:r w:rsidRPr="00C0251D">
        <w:rPr>
          <w:rFonts w:ascii="TH SarabunIT๙" w:eastAsia="BrowalliaNew" w:hAnsi="TH SarabunIT๙" w:cs="TH SarabunIT๙"/>
          <w:sz w:val="32"/>
          <w:szCs w:val="32"/>
        </w:rPr>
        <w:t>Internet</w:t>
      </w: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/</w:t>
      </w:r>
      <w:r w:rsidR="00D112DB" w:rsidRPr="00C0251D">
        <w:rPr>
          <w:rFonts w:ascii="TH SarabunIT๙" w:eastAsia="BrowalliaNew" w:hAnsi="TH SarabunIT๙" w:cs="TH SarabunIT๙"/>
          <w:sz w:val="32"/>
          <w:szCs w:val="32"/>
        </w:rPr>
        <w:t>Web board</w:t>
      </w: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)</w:t>
      </w:r>
      <w:r w:rsidR="00F439AE"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 </w:t>
      </w:r>
      <w:r w:rsidR="00F439AE"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7954E5" w:rsidRPr="00C0251D">
        <w:rPr>
          <w:rFonts w:ascii="TH SarabunIT๙" w:eastAsia="BrowalliaNew" w:hAnsi="TH SarabunIT๙" w:cs="TH SarabunIT๙"/>
          <w:sz w:val="32"/>
          <w:szCs w:val="32"/>
          <w:u w:val="single"/>
        </w:rPr>
        <w:t>http</w:t>
      </w:r>
      <w:r w:rsidR="007954E5" w:rsidRPr="00C0251D">
        <w:rPr>
          <w:rFonts w:ascii="TH SarabunIT๙" w:eastAsia="BrowalliaNew" w:hAnsi="TH SarabunIT๙" w:cs="TH SarabunIT๙"/>
          <w:sz w:val="32"/>
          <w:szCs w:val="32"/>
          <w:u w:val="single"/>
          <w:cs/>
        </w:rPr>
        <w:t>://</w:t>
      </w:r>
      <w:r w:rsidR="007954E5" w:rsidRPr="00C0251D">
        <w:rPr>
          <w:rFonts w:ascii="TH SarabunIT๙" w:eastAsia="BrowalliaNew" w:hAnsi="TH SarabunIT๙" w:cs="TH SarabunIT๙"/>
          <w:sz w:val="32"/>
          <w:szCs w:val="32"/>
          <w:u w:val="single"/>
        </w:rPr>
        <w:t>www</w:t>
      </w:r>
      <w:r w:rsidR="007954E5" w:rsidRPr="00C0251D">
        <w:rPr>
          <w:rFonts w:ascii="TH SarabunIT๙" w:eastAsia="BrowalliaNew" w:hAnsi="TH SarabunIT๙" w:cs="TH SarabunIT๙"/>
          <w:sz w:val="32"/>
          <w:szCs w:val="32"/>
          <w:u w:val="single"/>
          <w:cs/>
        </w:rPr>
        <w:t>.</w:t>
      </w:r>
      <w:r w:rsidR="007954E5" w:rsidRPr="00C0251D">
        <w:rPr>
          <w:rFonts w:ascii="TH SarabunIT๙" w:eastAsia="BrowalliaNew" w:hAnsi="TH SarabunIT๙" w:cs="TH SarabunIT๙"/>
          <w:sz w:val="32"/>
          <w:szCs w:val="32"/>
          <w:u w:val="single"/>
        </w:rPr>
        <w:t>teacher</w:t>
      </w:r>
      <w:r w:rsidR="007954E5" w:rsidRPr="00C0251D">
        <w:rPr>
          <w:rFonts w:ascii="TH SarabunIT๙" w:eastAsia="BrowalliaNew" w:hAnsi="TH SarabunIT๙" w:cs="TH SarabunIT๙"/>
          <w:sz w:val="32"/>
          <w:szCs w:val="32"/>
          <w:u w:val="single"/>
          <w:cs/>
        </w:rPr>
        <w:t>.</w:t>
      </w:r>
      <w:r w:rsidR="007954E5" w:rsidRPr="00C0251D">
        <w:rPr>
          <w:rFonts w:ascii="TH SarabunIT๙" w:eastAsia="BrowalliaNew" w:hAnsi="TH SarabunIT๙" w:cs="TH SarabunIT๙"/>
          <w:sz w:val="32"/>
          <w:szCs w:val="32"/>
          <w:u w:val="single"/>
        </w:rPr>
        <w:t>ssru</w:t>
      </w:r>
      <w:r w:rsidR="007954E5" w:rsidRPr="00C0251D">
        <w:rPr>
          <w:rFonts w:ascii="TH SarabunIT๙" w:eastAsia="BrowalliaNew" w:hAnsi="TH SarabunIT๙" w:cs="TH SarabunIT๙"/>
          <w:sz w:val="32"/>
          <w:szCs w:val="32"/>
          <w:u w:val="single"/>
          <w:cs/>
        </w:rPr>
        <w:t>.</w:t>
      </w:r>
      <w:r w:rsidR="007954E5" w:rsidRPr="00C0251D">
        <w:rPr>
          <w:rFonts w:ascii="TH SarabunIT๙" w:eastAsia="BrowalliaNew" w:hAnsi="TH SarabunIT๙" w:cs="TH SarabunIT๙"/>
          <w:sz w:val="32"/>
          <w:szCs w:val="32"/>
          <w:u w:val="single"/>
        </w:rPr>
        <w:t>ac</w:t>
      </w:r>
      <w:r w:rsidR="007954E5" w:rsidRPr="00C0251D">
        <w:rPr>
          <w:rFonts w:ascii="TH SarabunIT๙" w:eastAsia="BrowalliaNew" w:hAnsi="TH SarabunIT๙" w:cs="TH SarabunIT๙"/>
          <w:sz w:val="32"/>
          <w:szCs w:val="32"/>
          <w:u w:val="single"/>
          <w:cs/>
        </w:rPr>
        <w:t>.</w:t>
      </w:r>
      <w:r w:rsidR="007954E5" w:rsidRPr="00C0251D">
        <w:rPr>
          <w:rFonts w:ascii="TH SarabunIT๙" w:eastAsia="BrowalliaNew" w:hAnsi="TH SarabunIT๙" w:cs="TH SarabunIT๙"/>
          <w:sz w:val="32"/>
          <w:szCs w:val="32"/>
          <w:u w:val="single"/>
        </w:rPr>
        <w:t>th</w:t>
      </w:r>
      <w:r w:rsidR="007954E5" w:rsidRPr="00C0251D">
        <w:rPr>
          <w:rFonts w:ascii="TH SarabunIT๙" w:eastAsia="BrowalliaNew" w:hAnsi="TH SarabunIT๙" w:cs="TH SarabunIT๙"/>
          <w:sz w:val="32"/>
          <w:szCs w:val="32"/>
          <w:u w:val="single"/>
          <w:cs/>
        </w:rPr>
        <w:t>/</w:t>
      </w:r>
      <w:r w:rsidR="009E0D36" w:rsidRPr="00C0251D">
        <w:rPr>
          <w:rFonts w:ascii="TH SarabunIT๙" w:eastAsia="BrowalliaNew" w:hAnsi="TH SarabunIT๙" w:cs="TH SarabunIT๙"/>
          <w:sz w:val="32"/>
          <w:szCs w:val="32"/>
          <w:u w:val="single"/>
        </w:rPr>
        <w:t>pokkrong_ma</w:t>
      </w:r>
    </w:p>
    <w:p w:rsidR="00817072" w:rsidRPr="00C0251D" w:rsidRDefault="00817072" w:rsidP="009506E5">
      <w:pPr>
        <w:autoSpaceDE w:val="0"/>
        <w:autoSpaceDN w:val="0"/>
        <w:adjustRightInd w:val="0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:rsidR="008534F4" w:rsidRPr="00C0251D" w:rsidRDefault="008534F4" w:rsidP="009506E5">
      <w:pPr>
        <w:autoSpaceDE w:val="0"/>
        <w:autoSpaceDN w:val="0"/>
        <w:adjustRightInd w:val="0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:rsidR="008534F4" w:rsidRPr="00C0251D" w:rsidRDefault="008534F4" w:rsidP="009506E5">
      <w:pPr>
        <w:autoSpaceDE w:val="0"/>
        <w:autoSpaceDN w:val="0"/>
        <w:adjustRightInd w:val="0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:rsidR="008534F4" w:rsidRPr="00C0251D" w:rsidRDefault="008534F4" w:rsidP="009506E5">
      <w:pPr>
        <w:autoSpaceDE w:val="0"/>
        <w:autoSpaceDN w:val="0"/>
        <w:adjustRightInd w:val="0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:rsidR="0024599B" w:rsidRPr="00C0251D" w:rsidRDefault="00860CD7" w:rsidP="00A70B91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lastRenderedPageBreak/>
        <w:t>หมวดที่ ๔ การพัฒนาผลการเรียนรู้ของนักศึกษา</w:t>
      </w:r>
    </w:p>
    <w:p w:rsidR="001B5B0D" w:rsidRPr="00C0251D" w:rsidRDefault="001B5B0D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๑. คุณธรรม  จริยธรรม</w:t>
      </w:r>
    </w:p>
    <w:p w:rsidR="00617064" w:rsidRPr="00C0251D" w:rsidRDefault="00617064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๑.๑   คุณธรรม จริยธรรมที่ต้องพัฒนา</w:t>
      </w:r>
    </w:p>
    <w:p w:rsidR="0097531C" w:rsidRPr="00C0251D" w:rsidRDefault="00617064" w:rsidP="00EC6F2A">
      <w:pPr>
        <w:autoSpaceDE w:val="0"/>
        <w:autoSpaceDN w:val="0"/>
        <w:adjustRightInd w:val="0"/>
        <w:spacing w:line="360" w:lineRule="exact"/>
        <w:ind w:left="1440" w:hanging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sym w:font="Wingdings 2" w:char="F098"/>
      </w:r>
      <w:r w:rsidR="0097531C"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 </w:t>
      </w:r>
      <w:r w:rsidR="0097531C"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(๑)  </w:t>
      </w:r>
      <w:r w:rsidR="00834F1D"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มีจรรยาบรรณทางวิชาการและวิชาชีพ ตระหนักในคุณค่าและคุณธรรม จริยธรรม </w:t>
      </w:r>
      <w:r w:rsidR="008534F4" w:rsidRPr="00C0251D">
        <w:rPr>
          <w:rFonts w:ascii="TH SarabunIT๙" w:eastAsia="BrowalliaNew" w:hAnsi="TH SarabunIT๙" w:cs="TH SarabunIT๙"/>
          <w:sz w:val="32"/>
          <w:szCs w:val="32"/>
          <w:cs/>
        </w:rPr>
        <w:t>ความ</w:t>
      </w:r>
      <w:r w:rsidR="00834F1D" w:rsidRPr="00C0251D">
        <w:rPr>
          <w:rFonts w:ascii="TH SarabunIT๙" w:eastAsia="BrowalliaNew" w:hAnsi="TH SarabunIT๙" w:cs="TH SarabunIT๙"/>
          <w:sz w:val="32"/>
          <w:szCs w:val="32"/>
          <w:cs/>
        </w:rPr>
        <w:t>เสียสละ และ</w:t>
      </w:r>
      <w:r w:rsidR="008534F4" w:rsidRPr="00C0251D">
        <w:rPr>
          <w:rFonts w:ascii="TH SarabunIT๙" w:eastAsia="BrowalliaNew" w:hAnsi="TH SarabunIT๙" w:cs="TH SarabunIT๙"/>
          <w:sz w:val="32"/>
          <w:szCs w:val="32"/>
          <w:cs/>
        </w:rPr>
        <w:t>ความ</w:t>
      </w:r>
      <w:r w:rsidR="00834F1D" w:rsidRPr="00C0251D">
        <w:rPr>
          <w:rFonts w:ascii="TH SarabunIT๙" w:eastAsia="BrowalliaNew" w:hAnsi="TH SarabunIT๙" w:cs="TH SarabunIT๙"/>
          <w:sz w:val="32"/>
          <w:szCs w:val="32"/>
          <w:cs/>
        </w:rPr>
        <w:t>ซื่อสัตย์สุจริต</w:t>
      </w:r>
    </w:p>
    <w:p w:rsidR="0097531C" w:rsidRPr="00C0251D" w:rsidRDefault="00834F1D" w:rsidP="00834F1D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sym w:font="Wingdings 2" w:char="F09A"/>
      </w: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 </w:t>
      </w: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617064"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(๒)  </w:t>
      </w:r>
      <w:r w:rsidR="00EC6F2A" w:rsidRPr="00C0251D">
        <w:rPr>
          <w:rFonts w:ascii="TH SarabunIT๙" w:eastAsia="BrowalliaNew" w:hAnsi="TH SarabunIT๙" w:cs="TH SarabunIT๙"/>
          <w:sz w:val="32"/>
          <w:szCs w:val="32"/>
          <w:cs/>
        </w:rPr>
        <w:t>มีวินัย ตรงต่อเวลา และ มีความรับผิดชอบต่อตนเอง วิชาชีพและสังคม</w:t>
      </w:r>
    </w:p>
    <w:p w:rsidR="0097531C" w:rsidRPr="00C0251D" w:rsidRDefault="00617064" w:rsidP="0097531C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sym w:font="Wingdings 2" w:char="F09A"/>
      </w: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 </w:t>
      </w: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  <w:t xml:space="preserve">(๓)  </w:t>
      </w:r>
      <w:r w:rsidR="00EC6F2A" w:rsidRPr="00C0251D">
        <w:rPr>
          <w:rFonts w:ascii="TH SarabunIT๙" w:eastAsia="BrowalliaNew" w:hAnsi="TH SarabunIT๙" w:cs="TH SarabunIT๙"/>
          <w:sz w:val="32"/>
          <w:szCs w:val="32"/>
          <w:cs/>
        </w:rPr>
        <w:t>มีภาวะความเป็นผู้นำและผู้ตาม สามารถทำงานเป็นทีมและแก้ไขข้อขัดแย้ง</w:t>
      </w:r>
    </w:p>
    <w:p w:rsidR="00617064" w:rsidRPr="00C0251D" w:rsidRDefault="00834F1D" w:rsidP="00A70B91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sym w:font="Wingdings 2" w:char="F09A"/>
      </w:r>
      <w:r w:rsidR="00617064"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 </w:t>
      </w:r>
      <w:r w:rsidR="00617064"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  <w:t xml:space="preserve">(๔)  </w:t>
      </w:r>
      <w:r w:rsidR="00EC6F2A" w:rsidRPr="00C0251D">
        <w:rPr>
          <w:rFonts w:ascii="TH SarabunIT๙" w:hAnsi="TH SarabunIT๙" w:cs="TH SarabunIT๙"/>
          <w:sz w:val="32"/>
          <w:szCs w:val="32"/>
          <w:cs/>
        </w:rPr>
        <w:t>เคารพกฎระเบียบ ข้อบังคับ สิทธิและรับฟังความคิดเห็นของผู้อื่น</w:t>
      </w:r>
    </w:p>
    <w:p w:rsidR="00A70B91" w:rsidRPr="00C0251D" w:rsidRDefault="00A70B91" w:rsidP="00A70B91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sym w:font="Wingdings 2" w:char="F09A"/>
      </w: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 </w:t>
      </w: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  <w:t xml:space="preserve">(๕)  </w:t>
      </w:r>
      <w:r w:rsidR="00EC6F2A" w:rsidRPr="00C0251D">
        <w:rPr>
          <w:rFonts w:ascii="TH SarabunIT๙" w:eastAsia="BrowalliaNew" w:hAnsi="TH SarabunIT๙" w:cs="TH SarabunIT๙"/>
          <w:sz w:val="32"/>
          <w:szCs w:val="32"/>
          <w:cs/>
        </w:rPr>
        <w:t>สามารถวิเคราะห์ผลกระทบจากการใช้สารสนเทศต่อบุคคล/องค์กรและสังคม</w:t>
      </w:r>
    </w:p>
    <w:p w:rsidR="008534F4" w:rsidRPr="00C0251D" w:rsidRDefault="008534F4" w:rsidP="0097531C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:rsidR="0097531C" w:rsidRPr="00C0251D" w:rsidRDefault="00617064" w:rsidP="0097531C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๑.๒   วิธีการสอน</w:t>
      </w:r>
    </w:p>
    <w:p w:rsidR="00EC6F2A" w:rsidRPr="00C0251D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ab/>
        <w:t xml:space="preserve">จัดกิจกรรมการเรียนรู้โดยมุ่งเน้นการพัฒนาและยกระดับจิตสานึกของผู้เรียน ให้สามารถนาหลักคุณธรรมและจริยธรรมมาปรับใช้ในการเรียนและการปฏิบัติตน โดยเฉพาะการสอดแทรกคุณธรรมที่เกี่ยวกับการรับผิดชอบต่อหน้าที่ และความซื่อสัตย์สุจริต </w:t>
      </w:r>
    </w:p>
    <w:p w:rsidR="008534F4" w:rsidRPr="00C0251D" w:rsidRDefault="008534F4" w:rsidP="00617064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:rsidR="00617064" w:rsidRPr="00C0251D" w:rsidRDefault="00617064" w:rsidP="00617064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๑.๓    วิธีการประเมินผล</w:t>
      </w:r>
    </w:p>
    <w:p w:rsidR="00F439AE" w:rsidRPr="00C0251D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ab/>
        <w:t>ประเมินจากการแสดงความคิดเห็นในชั้นเรียนในประเด็นสถานการณ์ทางสังคมที่เกี่ยวข้องกับมิติด้านคุณธรรมและจริยธรรมในการบริหารงานสาธารณะ ประเมินจากการตอบข้อสอบและการ</w:t>
      </w:r>
      <w:r w:rsidR="005A14D1" w:rsidRPr="00C0251D">
        <w:rPr>
          <w:rFonts w:ascii="TH SarabunIT๙" w:hAnsi="TH SarabunIT๙" w:cs="TH SarabunIT๙"/>
          <w:sz w:val="32"/>
          <w:szCs w:val="32"/>
          <w:cs/>
        </w:rPr>
        <w:t>นำเสนอ</w:t>
      </w:r>
      <w:r w:rsidRPr="00C0251D">
        <w:rPr>
          <w:rFonts w:ascii="TH SarabunIT๙" w:hAnsi="TH SarabunIT๙" w:cs="TH SarabunIT๙"/>
          <w:sz w:val="32"/>
          <w:szCs w:val="32"/>
          <w:cs/>
        </w:rPr>
        <w:t xml:space="preserve">ผลงานของนักศึกษาในมิติที่สะท้อนถึงทัศนคติเกี่ยวกับความสุจริตและความรับผิดชอบต่อสาธารณะในกระบวนการบริหารองค์การ ตลอดจนการประเมินจากความรับผิดชอบในหน้าที่ที่ได้รับมอบหมาย ความเพียรพยายามและความเอาใจใส่ในการทางานอย่างเต็มความสามารถ </w:t>
      </w:r>
    </w:p>
    <w:p w:rsidR="00817072" w:rsidRPr="00C0251D" w:rsidRDefault="00817072" w:rsidP="006F5FE0">
      <w:pPr>
        <w:tabs>
          <w:tab w:val="left" w:pos="1200"/>
        </w:tabs>
        <w:ind w:firstLine="720"/>
        <w:jc w:val="thaiDistribute"/>
        <w:rPr>
          <w:rFonts w:ascii="TH SarabunIT๙" w:hAnsi="TH SarabunIT๙" w:cs="TH SarabunIT๙"/>
          <w:color w:val="000000" w:themeColor="text1"/>
          <w:sz w:val="32"/>
          <w:szCs w:val="32"/>
          <w:cs/>
        </w:rPr>
      </w:pPr>
      <w:r w:rsidRPr="00C0251D">
        <w:rPr>
          <w:rFonts w:ascii="TH SarabunIT๙" w:hAnsi="TH SarabunIT๙" w:cs="TH SarabunIT๙"/>
          <w:color w:val="000000" w:themeColor="text1"/>
          <w:sz w:val="32"/>
          <w:szCs w:val="32"/>
          <w:cs/>
        </w:rPr>
        <w:tab/>
      </w:r>
      <w:r w:rsidRPr="00C0251D">
        <w:rPr>
          <w:rFonts w:ascii="TH SarabunIT๙" w:hAnsi="TH SarabunIT๙" w:cs="TH SarabunIT๙"/>
          <w:color w:val="000000" w:themeColor="text1"/>
          <w:sz w:val="32"/>
          <w:szCs w:val="32"/>
          <w:cs/>
        </w:rPr>
        <w:tab/>
      </w:r>
    </w:p>
    <w:p w:rsidR="001B5B0D" w:rsidRPr="00C0251D" w:rsidRDefault="001B5B0D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๒. ความรู้</w:t>
      </w:r>
    </w:p>
    <w:p w:rsidR="008534F4" w:rsidRPr="00C0251D" w:rsidRDefault="008534F4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:rsidR="00955DF5" w:rsidRPr="00C0251D" w:rsidRDefault="00955DF5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๒.๑   ความรู้ที่ต้องพัฒนา</w:t>
      </w:r>
    </w:p>
    <w:p w:rsidR="00324AF6" w:rsidRPr="00C0251D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ab/>
      </w:r>
      <w:r w:rsidR="00324AF6" w:rsidRPr="00C0251D">
        <w:rPr>
          <w:rFonts w:ascii="TH SarabunIT๙" w:hAnsi="TH SarabunIT๙" w:cs="TH SarabunIT๙"/>
          <w:sz w:val="32"/>
          <w:szCs w:val="32"/>
        </w:rPr>
        <w:sym w:font="Wingdings 2" w:char="F098"/>
      </w:r>
      <w:r w:rsidR="00324AF6" w:rsidRPr="00C0251D">
        <w:rPr>
          <w:rFonts w:ascii="TH SarabunIT๙" w:hAnsi="TH SarabunIT๙" w:cs="TH SarabunIT๙"/>
          <w:sz w:val="32"/>
          <w:szCs w:val="32"/>
          <w:cs/>
        </w:rPr>
        <w:tab/>
        <w:t xml:space="preserve">(๑) </w:t>
      </w:r>
      <w:r w:rsidRPr="00C0251D">
        <w:rPr>
          <w:rFonts w:ascii="TH SarabunIT๙" w:hAnsi="TH SarabunIT๙" w:cs="TH SarabunIT๙"/>
          <w:sz w:val="32"/>
          <w:szCs w:val="32"/>
          <w:cs/>
        </w:rPr>
        <w:t xml:space="preserve">มีความรู้ความเข้าใจในทฤษฎีและหลักการเกี่ยวกับการจัดโครงสร้างองค์การสาธารณะแต่ละรูปแบบ ระบบการบริหารงานขององค์การสาธารณะภายใต้กระบวนการบริหารกิจการบ้านเมือง ทั้งในบริบทสากลและบริบทของประเทศไทย </w:t>
      </w:r>
    </w:p>
    <w:p w:rsidR="00F439AE" w:rsidRPr="00C0251D" w:rsidRDefault="005A14D1" w:rsidP="00324AF6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sym w:font="Wingdings 2" w:char="F09A"/>
      </w:r>
      <w:r w:rsidR="00324AF6" w:rsidRPr="00C0251D">
        <w:rPr>
          <w:rFonts w:ascii="TH SarabunIT๙" w:hAnsi="TH SarabunIT๙" w:cs="TH SarabunIT๙"/>
          <w:sz w:val="32"/>
          <w:szCs w:val="32"/>
          <w:cs/>
        </w:rPr>
        <w:tab/>
        <w:t xml:space="preserve">(๒) 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 xml:space="preserve">มีความเข้าใจเกี่ยวกับการจัดโครงสร้างและรูปแบบการบริหารจัดการองค์การสาธารณะทั้งหน่วยงานราชการส่วนกลาง ส่วนภูมิภาค องค์กรปกครองส่วนท้องถิ่น การจัดบริการสาธารณะโดยองค์กรภาคธุรกิจเอกชน และองค์กรภาคประชาสังคม ตลอดจนนวัตกรรมการจัดรูปแบบองค์การเพื่อดาเนินการจัดบริการสาธารณะรูปแบบใหม่ ๆ </w:t>
      </w:r>
    </w:p>
    <w:p w:rsidR="00955DF5" w:rsidRPr="00C0251D" w:rsidRDefault="00F439AE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 xml:space="preserve"> </w:t>
      </w:r>
      <w:r w:rsidR="00955DF5"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๒.๒   วิธีการสอน</w:t>
      </w:r>
    </w:p>
    <w:p w:rsidR="00324AF6" w:rsidRPr="00C0251D" w:rsidRDefault="00324AF6" w:rsidP="00324AF6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๑)  การบรรยายภายในชั้นเรียน และการถาม-ตอบ</w:t>
      </w:r>
    </w:p>
    <w:p w:rsidR="00324AF6" w:rsidRPr="00C0251D" w:rsidRDefault="00324AF6" w:rsidP="00324AF6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  <w:cs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๒)  มอบหัวข้อเรื่องให้ค้นคว้าและทำรายงานทั่งเดี่ยวและกลุ่ม</w:t>
      </w:r>
    </w:p>
    <w:p w:rsidR="00324AF6" w:rsidRPr="00C0251D" w:rsidRDefault="00324AF6" w:rsidP="00324AF6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๓)  ทำรายงานเปรียบเทียบความรู้จากห้องเรียนกับการทำงานจริง ภาคปฏิบัติ</w:t>
      </w:r>
    </w:p>
    <w:p w:rsidR="00324AF6" w:rsidRPr="00C0251D" w:rsidRDefault="00324AF6" w:rsidP="00324AF6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๔)  อภิปรายเป็นกลุ่มโดยยึดผู้เรียนเป็นศูนย์กลาง</w:t>
      </w:r>
    </w:p>
    <w:p w:rsidR="00324AF6" w:rsidRPr="00C0251D" w:rsidRDefault="00324AF6" w:rsidP="00324AF6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๕)  การศึกษานอกสถานที่และทำรายงาน</w:t>
      </w:r>
    </w:p>
    <w:p w:rsidR="00324AF6" w:rsidRPr="00C0251D" w:rsidRDefault="00324AF6" w:rsidP="00324AF6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๗)  สอนโดยการสาธิตและฝึกภายในห้องปฏิบัติการ</w:t>
      </w:r>
    </w:p>
    <w:p w:rsidR="00324AF6" w:rsidRPr="00C0251D" w:rsidRDefault="00324AF6" w:rsidP="00324AF6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๘)  การสอนโดยใช้สื่อการเรียนรู้อิเล็กทรอนิกส์</w:t>
      </w:r>
    </w:p>
    <w:p w:rsidR="00955DF5" w:rsidRPr="00C0251D" w:rsidRDefault="00955DF5" w:rsidP="00324AF6">
      <w:pPr>
        <w:pStyle w:val="Default"/>
        <w:jc w:val="thaiDistribute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lastRenderedPageBreak/>
        <w:t>๒.๓    วิธีการประเมินผล</w:t>
      </w:r>
    </w:p>
    <w:p w:rsidR="00324AF6" w:rsidRPr="00C0251D" w:rsidRDefault="00324AF6" w:rsidP="00324AF6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๑)  การทดสอบย่อย</w:t>
      </w:r>
    </w:p>
    <w:p w:rsidR="00324AF6" w:rsidRPr="00C0251D" w:rsidRDefault="00324AF6" w:rsidP="00324AF6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๒)  การสอบกลางภาคเรียนและปลายภาคเรียน</w:t>
      </w:r>
    </w:p>
    <w:p w:rsidR="00324AF6" w:rsidRPr="00C0251D" w:rsidRDefault="00324AF6" w:rsidP="00324AF6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๓)  ประเมินจากรายงานหรือโครงงานที่นักศึกษาจัดทำ</w:t>
      </w:r>
    </w:p>
    <w:p w:rsidR="00324AF6" w:rsidRPr="00C0251D" w:rsidRDefault="00324AF6" w:rsidP="00324AF6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๔)  ประเมินจากการนำเสนอรายงานในชั้นเรียน</w:t>
      </w:r>
    </w:p>
    <w:p w:rsidR="00324AF6" w:rsidRPr="00C0251D" w:rsidRDefault="00324AF6" w:rsidP="00324AF6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ab/>
      </w: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๕)  ประเมินจากรายวิชาฝึกประการณ์วิชาชีพ</w:t>
      </w:r>
    </w:p>
    <w:p w:rsidR="00084187" w:rsidRPr="00C0251D" w:rsidRDefault="00084187" w:rsidP="00324AF6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</w:p>
    <w:p w:rsidR="00324AF6" w:rsidRPr="00C0251D" w:rsidRDefault="00324AF6" w:rsidP="00324AF6">
      <w:pPr>
        <w:shd w:val="clear" w:color="auto" w:fill="BFBFBF" w:themeFill="background1" w:themeFillShade="BF"/>
        <w:autoSpaceDE w:val="0"/>
        <w:autoSpaceDN w:val="0"/>
        <w:adjustRightInd w:val="0"/>
        <w:spacing w:line="360" w:lineRule="exact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๓. ทักษะทางปัญญา</w:t>
      </w:r>
    </w:p>
    <w:p w:rsidR="00955DF5" w:rsidRPr="00C0251D" w:rsidRDefault="00955DF5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 xml:space="preserve">๓.๑   </w:t>
      </w:r>
      <w:r w:rsidR="001B5B0D"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ทักษะทางปัญญา</w:t>
      </w: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ที่ต้องพัฒนา</w:t>
      </w:r>
    </w:p>
    <w:p w:rsidR="00324AF6" w:rsidRPr="00C0251D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ab/>
      </w:r>
      <w:r w:rsidR="00324AF6" w:rsidRPr="00C0251D">
        <w:rPr>
          <w:rFonts w:ascii="TH SarabunIT๙" w:hAnsi="TH SarabunIT๙" w:cs="TH SarabunIT๙"/>
          <w:sz w:val="32"/>
          <w:szCs w:val="32"/>
        </w:rPr>
        <w:sym w:font="Wingdings 2" w:char="F098"/>
      </w:r>
      <w:r w:rsidR="00324AF6" w:rsidRPr="00C0251D">
        <w:rPr>
          <w:rFonts w:ascii="TH SarabunIT๙" w:hAnsi="TH SarabunIT๙" w:cs="TH SarabunIT๙"/>
          <w:sz w:val="32"/>
          <w:szCs w:val="32"/>
          <w:cs/>
        </w:rPr>
        <w:tab/>
        <w:t>(๑) พัฒนาความสามารถในการนำ</w:t>
      </w:r>
      <w:r w:rsidRPr="00C0251D">
        <w:rPr>
          <w:rFonts w:ascii="TH SarabunIT๙" w:hAnsi="TH SarabunIT๙" w:cs="TH SarabunIT๙"/>
          <w:sz w:val="32"/>
          <w:szCs w:val="32"/>
          <w:cs/>
        </w:rPr>
        <w:t xml:space="preserve">องค์ความรู้เกี่ยวกับทฤษฎีและหลักการจัดโครงสร้างองค์การและการบริหารจัดการภาคสาธารณะในบริบทสากล </w:t>
      </w:r>
    </w:p>
    <w:p w:rsidR="00324AF6" w:rsidRPr="00C0251D" w:rsidRDefault="005A14D1" w:rsidP="00324AF6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sym w:font="Wingdings 2" w:char="F09A"/>
      </w:r>
      <w:r w:rsidR="00324AF6" w:rsidRPr="00C0251D">
        <w:rPr>
          <w:rFonts w:ascii="TH SarabunIT๙" w:hAnsi="TH SarabunIT๙" w:cs="TH SarabunIT๙"/>
          <w:sz w:val="32"/>
          <w:szCs w:val="32"/>
          <w:cs/>
        </w:rPr>
        <w:tab/>
        <w:t xml:space="preserve">(๒) 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 xml:space="preserve">คิดวิเคราะห์ประเด็นเกี่ยวกับการพัฒนาโครงสร้างการจัดองค์การและระบบบริหารจัดการภาคสาธารณะของประเทศไทยในมิติต่าง ๆ ได้อย่างเป็นระบบ </w:t>
      </w:r>
    </w:p>
    <w:p w:rsidR="00324AF6" w:rsidRPr="00C0251D" w:rsidRDefault="00324AF6" w:rsidP="00324AF6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sym w:font="Wingdings 2" w:char="F09A"/>
      </w:r>
      <w:r w:rsidRPr="00C0251D">
        <w:rPr>
          <w:rFonts w:ascii="TH SarabunIT๙" w:hAnsi="TH SarabunIT๙" w:cs="TH SarabunIT๙"/>
          <w:sz w:val="32"/>
          <w:szCs w:val="32"/>
          <w:cs/>
        </w:rPr>
        <w:tab/>
        <w:t xml:space="preserve">(๓) 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 xml:space="preserve">พัฒนาความสามารถในการวิเคราะห์ปัญหา สถานการณ์ ที่เกี่ยวข้องกับการจัดโครงสร้างระบบบริหารกิจการบ้านเมืองของไทยในปัจจุบัน </w:t>
      </w:r>
    </w:p>
    <w:p w:rsidR="00F439AE" w:rsidRPr="00C0251D" w:rsidRDefault="00324AF6" w:rsidP="00324AF6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sym w:font="Wingdings 2" w:char="F09A"/>
      </w:r>
      <w:r w:rsidRPr="00C0251D">
        <w:rPr>
          <w:rFonts w:ascii="TH SarabunIT๙" w:hAnsi="TH SarabunIT๙" w:cs="TH SarabunIT๙"/>
          <w:sz w:val="32"/>
          <w:szCs w:val="32"/>
          <w:cs/>
        </w:rPr>
        <w:tab/>
        <w:t>(๔) นำ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 xml:space="preserve">เสนอแนวทางการจัดการและทางออกที่สอดคล้องกับบริบททางสังคม </w:t>
      </w:r>
      <w:r w:rsidRPr="00C0251D">
        <w:rPr>
          <w:rFonts w:ascii="TH SarabunIT๙" w:hAnsi="TH SarabunIT๙" w:cs="TH SarabunIT๙"/>
          <w:sz w:val="32"/>
          <w:szCs w:val="32"/>
          <w:cs/>
        </w:rPr>
        <w:t>และนำ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 xml:space="preserve">ไปสู่การแก้ไขปัญหาทางการบริหารได้อย่างสร้างสรรค์ </w:t>
      </w:r>
    </w:p>
    <w:p w:rsidR="00955DF5" w:rsidRPr="00C0251D" w:rsidRDefault="00955DF5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๓.๒   วิธีการสอน</w:t>
      </w:r>
    </w:p>
    <w:p w:rsidR="00324AF6" w:rsidRPr="00C0251D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ab/>
      </w:r>
      <w:r w:rsidR="00324AF6" w:rsidRPr="00C0251D">
        <w:rPr>
          <w:rFonts w:ascii="TH SarabunIT๙" w:hAnsi="TH SarabunIT๙" w:cs="TH SarabunIT๙"/>
          <w:sz w:val="32"/>
          <w:szCs w:val="32"/>
          <w:cs/>
        </w:rPr>
        <w:tab/>
        <w:t xml:space="preserve">(๑) </w:t>
      </w:r>
      <w:r w:rsidRPr="00C0251D">
        <w:rPr>
          <w:rFonts w:ascii="TH SarabunIT๙" w:hAnsi="TH SarabunIT๙" w:cs="TH SarabunIT๙"/>
          <w:sz w:val="32"/>
          <w:szCs w:val="32"/>
          <w:cs/>
        </w:rPr>
        <w:t xml:space="preserve">จัดให้มีการเรียนการสอนที่เน้นผู้เรียนเป็นสำคัญ </w:t>
      </w:r>
    </w:p>
    <w:p w:rsidR="00324AF6" w:rsidRPr="00C0251D" w:rsidRDefault="00324AF6" w:rsidP="00324AF6">
      <w:pPr>
        <w:pStyle w:val="Default"/>
        <w:ind w:left="720"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>(๒) กระตุ้นให้นักศึกษาได้นำ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 xml:space="preserve">กรอบแนวคิด ทฤษฎีที่เกี่ยวข้องมาใช้ในการวิเคราะห์ข้อมูลและข้อเท็จจริงเพื่ออธิบาย ทำความเข้าใจสภาพการณ์ที่ปรากฏ </w:t>
      </w:r>
    </w:p>
    <w:p w:rsidR="00F439AE" w:rsidRPr="00C0251D" w:rsidRDefault="00324AF6" w:rsidP="00324AF6">
      <w:pPr>
        <w:pStyle w:val="Default"/>
        <w:ind w:left="720"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 xml:space="preserve">(๓) 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 xml:space="preserve">วิเคราะห์สาเหตุของประเด็นปัญหาเกี่ยวกับจริยธรรมของนักบริหาร ตลอดจนนำความรู้ดังกล่าวมาประยุกต์ใช้ในการนำเสนอหนทางในการแก้ไขปัญหาที่เกิดขึ้นในสถานการณ์ปัจจุบันได้อย่างบูรณาการ </w:t>
      </w:r>
    </w:p>
    <w:p w:rsidR="00955DF5" w:rsidRPr="00C0251D" w:rsidRDefault="00955DF5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๓.๓    วิธีการประเมินผล</w:t>
      </w:r>
    </w:p>
    <w:p w:rsidR="004850B3" w:rsidRPr="00C0251D" w:rsidRDefault="004850B3" w:rsidP="004850B3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๑)  ประเมินผลจากผลงานที่มอบหมายให้ทำ</w:t>
      </w:r>
    </w:p>
    <w:p w:rsidR="004850B3" w:rsidRPr="00C0251D" w:rsidRDefault="004850B3" w:rsidP="004850B3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๒)  การสอบข้อเขียน</w:t>
      </w:r>
    </w:p>
    <w:p w:rsidR="004850B3" w:rsidRPr="00C0251D" w:rsidRDefault="004850B3" w:rsidP="004850B3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(๓)  การเขียนรายงาน และ/หรือ การเขียนโครงงาน  </w:t>
      </w:r>
    </w:p>
    <w:p w:rsidR="00F439AE" w:rsidRPr="00C0251D" w:rsidRDefault="00F439AE" w:rsidP="004850B3">
      <w:pPr>
        <w:pStyle w:val="Default"/>
        <w:jc w:val="thaiDistribute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:rsidR="00A70B91" w:rsidRPr="00C0251D" w:rsidRDefault="00F439AE" w:rsidP="00072239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 xml:space="preserve"> </w:t>
      </w:r>
      <w:r w:rsidR="00A70B91"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๔. ทักษะความสัมพันธ์ระหว่างบุคคลและความรับผิดชอบ</w:t>
      </w:r>
    </w:p>
    <w:p w:rsidR="00A70B91" w:rsidRPr="00C0251D" w:rsidRDefault="00A70B91" w:rsidP="00A70B91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๔.๑   ทักษะความสัมพันธ์ระหว่างบุคคลและความรับผิดชอบที่ต้องพัฒนา</w:t>
      </w:r>
    </w:p>
    <w:p w:rsidR="004850B3" w:rsidRPr="00C0251D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ab/>
      </w:r>
      <w:r w:rsidR="004850B3" w:rsidRPr="00C0251D">
        <w:rPr>
          <w:rFonts w:ascii="TH SarabunIT๙" w:hAnsi="TH SarabunIT๙" w:cs="TH SarabunIT๙"/>
          <w:sz w:val="32"/>
          <w:szCs w:val="32"/>
        </w:rPr>
        <w:sym w:font="Wingdings 2" w:char="F098"/>
      </w:r>
      <w:r w:rsidR="004850B3" w:rsidRPr="00C0251D">
        <w:rPr>
          <w:rFonts w:ascii="TH SarabunIT๙" w:hAnsi="TH SarabunIT๙" w:cs="TH SarabunIT๙"/>
          <w:sz w:val="32"/>
          <w:szCs w:val="32"/>
          <w:cs/>
        </w:rPr>
        <w:tab/>
        <w:t>(๑) สามารถ</w:t>
      </w:r>
      <w:r w:rsidRPr="00C0251D">
        <w:rPr>
          <w:rFonts w:ascii="TH SarabunIT๙" w:hAnsi="TH SarabunIT๙" w:cs="TH SarabunIT๙"/>
          <w:sz w:val="32"/>
          <w:szCs w:val="32"/>
          <w:cs/>
        </w:rPr>
        <w:t xml:space="preserve">ทำงานร่วมกันเป็นกลุ่ม มีทักษะในการสื่อสารเพื่อแลกเปลี่ยนและนำเสนอความคิดเห็น </w:t>
      </w:r>
      <w:r w:rsidR="004850B3" w:rsidRPr="00C0251D">
        <w:rPr>
          <w:rFonts w:ascii="TH SarabunIT๙" w:hAnsi="TH SarabunIT๙" w:cs="TH SarabunIT๙"/>
          <w:sz w:val="32"/>
          <w:szCs w:val="32"/>
          <w:cs/>
        </w:rPr>
        <w:t>และ</w:t>
      </w:r>
      <w:r w:rsidRPr="00C0251D">
        <w:rPr>
          <w:rFonts w:ascii="TH SarabunIT๙" w:hAnsi="TH SarabunIT๙" w:cs="TH SarabunIT๙"/>
          <w:sz w:val="32"/>
          <w:szCs w:val="32"/>
          <w:cs/>
        </w:rPr>
        <w:t xml:space="preserve">สามารถรับฟังความคิดเห็นที่แตกต่าง </w:t>
      </w:r>
    </w:p>
    <w:p w:rsidR="004850B3" w:rsidRPr="00C0251D" w:rsidRDefault="005A14D1" w:rsidP="004850B3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sym w:font="Wingdings 2" w:char="F098"/>
      </w:r>
      <w:r w:rsidR="004850B3" w:rsidRPr="00C0251D">
        <w:rPr>
          <w:rFonts w:ascii="TH SarabunIT๙" w:hAnsi="TH SarabunIT๙" w:cs="TH SarabunIT๙"/>
          <w:sz w:val="32"/>
          <w:szCs w:val="32"/>
          <w:cs/>
        </w:rPr>
        <w:tab/>
        <w:t xml:space="preserve">(๒) 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 xml:space="preserve">สามารถสร้างความเข้าใจที่สอดคล้องตรงกันและหาข้อสรุปร่วมภายในกลุ่ม พัฒนาความสามารถในการประสานการทำงานร่วมกันภายในกลุ่ม และระหว่างกลุ่มได้อย่างราบรื่น </w:t>
      </w:r>
    </w:p>
    <w:p w:rsidR="004850B3" w:rsidRPr="00C0251D" w:rsidRDefault="004850B3" w:rsidP="004850B3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sym w:font="Wingdings 2" w:char="F09A"/>
      </w:r>
      <w:r w:rsidRPr="00C0251D">
        <w:rPr>
          <w:rFonts w:ascii="TH SarabunIT๙" w:hAnsi="TH SarabunIT๙" w:cs="TH SarabunIT๙"/>
          <w:sz w:val="32"/>
          <w:szCs w:val="32"/>
          <w:cs/>
        </w:rPr>
        <w:tab/>
        <w:t xml:space="preserve">(๓) 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 xml:space="preserve">มีความรับผิดชอบต่อตนเองและเพื่อนร่วมงาน และร่วมกันแก้ปัญหาให้ลุล่วงได้ พัฒนาทักษะในการแสดงภาวะความเป็นผู้นำในการแก้ไขปัญหาต่างๆ </w:t>
      </w:r>
    </w:p>
    <w:p w:rsidR="00F439AE" w:rsidRPr="00C0251D" w:rsidRDefault="004850B3" w:rsidP="004850B3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sym w:font="Wingdings 2" w:char="F09A"/>
      </w:r>
      <w:r w:rsidRPr="00C0251D">
        <w:rPr>
          <w:rFonts w:ascii="TH SarabunIT๙" w:hAnsi="TH SarabunIT๙" w:cs="TH SarabunIT๙"/>
          <w:sz w:val="32"/>
          <w:szCs w:val="32"/>
          <w:cs/>
        </w:rPr>
        <w:tab/>
        <w:t xml:space="preserve">(๔) 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 xml:space="preserve">สามารถแสดงบทบาทในฐานะผู้ตามเพื่อร่วมกันขับเคลื่อนงานในความรับผิดชอบร่วมกันได้อย่างเหมาะสมกับสถานการณ์ </w:t>
      </w:r>
    </w:p>
    <w:p w:rsidR="00A70B91" w:rsidRPr="00C0251D" w:rsidRDefault="00A70B91" w:rsidP="00A70B91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lastRenderedPageBreak/>
        <w:t>๔.๒   วิธีการสอน</w:t>
      </w:r>
    </w:p>
    <w:p w:rsidR="004850B3" w:rsidRPr="00C0251D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ab/>
      </w:r>
      <w:r w:rsidR="004850B3" w:rsidRPr="00C0251D">
        <w:rPr>
          <w:rFonts w:ascii="TH SarabunIT๙" w:hAnsi="TH SarabunIT๙" w:cs="TH SarabunIT๙"/>
          <w:sz w:val="32"/>
          <w:szCs w:val="32"/>
          <w:cs/>
        </w:rPr>
        <w:tab/>
        <w:t>(๑) มี</w:t>
      </w:r>
      <w:r w:rsidRPr="00C0251D">
        <w:rPr>
          <w:rFonts w:ascii="TH SarabunIT๙" w:hAnsi="TH SarabunIT๙" w:cs="TH SarabunIT๙"/>
          <w:sz w:val="32"/>
          <w:szCs w:val="32"/>
          <w:cs/>
        </w:rPr>
        <w:t xml:space="preserve">การจัดกิจกรรมการเรียนรู้เพื่อสร้างกระบวนการเรียนรู้เป็นกลุ่ม โดยการมอบหมายงานให้นักศึกษารับผิดชอบร่วมกัน มุ่งเน้นกิจกรรมที่ก่อให้เกิดการพัฒนาสัมพันธภาพกับเพื่อนในกลุ่ม </w:t>
      </w:r>
    </w:p>
    <w:p w:rsidR="00F439AE" w:rsidRPr="00C0251D" w:rsidRDefault="004850B3" w:rsidP="004850B3">
      <w:pPr>
        <w:pStyle w:val="Default"/>
        <w:ind w:firstLine="1440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>(๒)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 xml:space="preserve">การฝึกทักษะในการทำงานร่วมกัน การแลกเปลี่ยนข้อคิดเห็น และโต้แย้งถกเถียงอย่างมีเหตุมีผล การแสวงหาข้อสรุปร่วมกัน รวมทั้งการฝึกความเป็นผู้นำและผู้ตามในการดำเนินงานที่รับผิดชอบร่วมกันและสามารถแก้ไขปัญหาร่วมกันได้ </w:t>
      </w:r>
    </w:p>
    <w:p w:rsidR="00A70B91" w:rsidRPr="00C0251D" w:rsidRDefault="00A70B91" w:rsidP="00A70B91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๔.๓    วิธีการประเมินผล</w:t>
      </w:r>
    </w:p>
    <w:p w:rsidR="004850B3" w:rsidRPr="00C0251D" w:rsidRDefault="004850B3" w:rsidP="004850B3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๑)  ประเมินจากผลงานของกลุ่มและผลงานของผู้เรียนในกลุ่มที่ได้รับมอบหมายให้ทำงาน</w:t>
      </w:r>
    </w:p>
    <w:p w:rsidR="004850B3" w:rsidRPr="00C0251D" w:rsidRDefault="004850B3" w:rsidP="004850B3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๒)  ประเมินตนเอง และประเมินซึ่งกันและกัน</w:t>
      </w:r>
    </w:p>
    <w:p w:rsidR="004850B3" w:rsidRPr="00C0251D" w:rsidRDefault="004850B3" w:rsidP="004850B3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๓)  สังเกตพฤติกรรมและการมีส่วนร่วมในชั้นเรียน</w:t>
      </w:r>
    </w:p>
    <w:p w:rsidR="004850B3" w:rsidRPr="00C0251D" w:rsidRDefault="004850B3" w:rsidP="004850B3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๔)  ผลการประเมินจากการฝึกประสบการณ์วิชาชีพ</w:t>
      </w:r>
    </w:p>
    <w:p w:rsidR="00F439AE" w:rsidRPr="00C0251D" w:rsidRDefault="00F439AE" w:rsidP="004850B3">
      <w:pPr>
        <w:pStyle w:val="Default"/>
        <w:jc w:val="thaiDistribute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:rsidR="001B5B0D" w:rsidRPr="00C0251D" w:rsidRDefault="00F439AE" w:rsidP="00072239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 xml:space="preserve"> </w:t>
      </w:r>
      <w:r w:rsidR="001B5B0D"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๕. ทักษะการวิเคราะห์เชิงตัวเลข การสื่อสาร และการใช้เทคโนโลยีสารสนเทศ</w:t>
      </w:r>
    </w:p>
    <w:p w:rsidR="001B5B0D" w:rsidRPr="00C0251D" w:rsidRDefault="001B5B0D" w:rsidP="001B5B0D">
      <w:pPr>
        <w:autoSpaceDE w:val="0"/>
        <w:autoSpaceDN w:val="0"/>
        <w:adjustRightInd w:val="0"/>
        <w:spacing w:line="36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๕.๑   ทักษะการวิเคราะห์เชิงตัวเลข การสื่อสาร และการใช้เทคโนโลยีสารสนเทศที่ต้องพัฒนา</w:t>
      </w:r>
    </w:p>
    <w:p w:rsidR="004850B3" w:rsidRPr="00C0251D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ab/>
      </w:r>
      <w:r w:rsidR="004850B3" w:rsidRPr="00C0251D">
        <w:rPr>
          <w:rFonts w:ascii="TH SarabunIT๙" w:hAnsi="TH SarabunIT๙" w:cs="TH SarabunIT๙"/>
          <w:sz w:val="32"/>
          <w:szCs w:val="32"/>
        </w:rPr>
        <w:sym w:font="Wingdings 2" w:char="F098"/>
      </w:r>
      <w:r w:rsidR="004850B3" w:rsidRPr="00C0251D">
        <w:rPr>
          <w:rFonts w:ascii="TH SarabunIT๙" w:hAnsi="TH SarabunIT๙" w:cs="TH SarabunIT๙"/>
          <w:sz w:val="32"/>
          <w:szCs w:val="32"/>
          <w:cs/>
        </w:rPr>
        <w:tab/>
        <w:t xml:space="preserve">(๑) </w:t>
      </w:r>
      <w:r w:rsidRPr="00C0251D">
        <w:rPr>
          <w:rFonts w:ascii="TH SarabunIT๙" w:hAnsi="TH SarabunIT๙" w:cs="TH SarabunIT๙"/>
          <w:sz w:val="32"/>
          <w:szCs w:val="32"/>
          <w:cs/>
        </w:rPr>
        <w:t>พัฒนาความสามารถในการใช้เทคโนโลยีสารสนเทศเพื่อการค้นคว้าหาข้อมูลเกี่ยวกับเนื้อหาที่เรียนรู้ในชั้น</w:t>
      </w:r>
      <w:r w:rsidR="004850B3" w:rsidRPr="00C0251D">
        <w:rPr>
          <w:rFonts w:ascii="TH SarabunIT๙" w:hAnsi="TH SarabunIT๙" w:cs="TH SarabunIT๙"/>
          <w:sz w:val="32"/>
          <w:szCs w:val="32"/>
          <w:cs/>
        </w:rPr>
        <w:t>เรียน</w:t>
      </w:r>
      <w:r w:rsidRPr="00C0251D">
        <w:rPr>
          <w:rFonts w:ascii="TH SarabunIT๙" w:hAnsi="TH SarabunIT๙" w:cs="TH SarabunIT๙"/>
          <w:sz w:val="32"/>
          <w:szCs w:val="32"/>
          <w:cs/>
        </w:rPr>
        <w:t xml:space="preserve">และการค้นคว้าเพิ่มเติมตามความสนใจของนักศึกษา </w:t>
      </w:r>
    </w:p>
    <w:p w:rsidR="00F439AE" w:rsidRPr="00C0251D" w:rsidRDefault="004850B3" w:rsidP="004850B3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sym w:font="Wingdings 2" w:char="F09A"/>
      </w:r>
      <w:r w:rsidRPr="00C0251D">
        <w:rPr>
          <w:rFonts w:ascii="TH SarabunIT๙" w:hAnsi="TH SarabunIT๙" w:cs="TH SarabunIT๙"/>
          <w:sz w:val="32"/>
          <w:szCs w:val="32"/>
          <w:cs/>
        </w:rPr>
        <w:tab/>
        <w:t xml:space="preserve">(๒) 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 xml:space="preserve">พัฒนาความสามารถในการใช้เทคนิคพื้นฐานทางสถิติในการประมวลผล การแปลความหมาย และการวิเคราะห์ข้อมูล พัฒนาความสามารถในการสื่อสารเพื่อนำเสนอข้อมูลและผลการศึกษาค้นคว้าแก่เพื่อนร่วมชั้นเรียน โดยอาศัยสื่อเทคโนโลยีสารสนเทศได้อย่างเหมาะสม </w:t>
      </w:r>
    </w:p>
    <w:p w:rsidR="00084187" w:rsidRPr="00C0251D" w:rsidRDefault="00084187" w:rsidP="00084187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๕.๒   วิธีการสอน</w:t>
      </w:r>
    </w:p>
    <w:p w:rsidR="00084187" w:rsidRPr="00C0251D" w:rsidRDefault="00084187" w:rsidP="00084187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ab/>
        <w:t xml:space="preserve">(๑) จัดกิจกรรมการเรียนรู้ที่มุ่งให้ผู้เรียนฝึกฝนทักษะการวิเคราะห์โจทย์การเรียนรู้ การสืบค้นข้อมูลจากแหล่งค้นคว้าที่หลากหลาย โดยอาศัยช่องทางการสื่อสารและเทคโนโลยีสารสนเทศต่าง ๆ โดยเฉพาะข้อมูลความรู้ด้านการงบประมาณ และทางการบริหารในมิติที่เกี่ยวข้องกับสถานการณ์ทางสังคม เศรษฐกิจและการเมือง </w:t>
      </w:r>
    </w:p>
    <w:p w:rsidR="004850B3" w:rsidRPr="00C0251D" w:rsidRDefault="00084187" w:rsidP="00084187">
      <w:pPr>
        <w:pStyle w:val="Default"/>
        <w:ind w:firstLine="1440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>(๒) มุ่งเน้นการค้นคว้าข้อมูลเพื่อนำมาประมวลผลวิเคราะห์ ศึกษาโดยใช้กรณีศึกษาในสถานการณ์เป็นจริง โดยส่งเสริมให้มีทักษะการใช้อุปกรณ์ เทคโนโลยีที่ทันสมัยในการสืบค้นข้อมูล การวิเคราะห์ การนำเสนอข้อมูลอย่างเป็นระบบ</w:t>
      </w:r>
    </w:p>
    <w:p w:rsidR="001B5B0D" w:rsidRPr="00C0251D" w:rsidRDefault="00C742F1" w:rsidP="001B5B0D">
      <w:pPr>
        <w:autoSpaceDE w:val="0"/>
        <w:autoSpaceDN w:val="0"/>
        <w:adjustRightInd w:val="0"/>
        <w:spacing w:line="340" w:lineRule="exact"/>
        <w:ind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๕</w:t>
      </w:r>
      <w:r w:rsidR="001B5B0D"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.๓    วิธีการประเมินผล</w:t>
      </w:r>
    </w:p>
    <w:p w:rsidR="004850B3" w:rsidRPr="00C0251D" w:rsidRDefault="00F439AE" w:rsidP="00F439AE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ab/>
      </w:r>
      <w:r w:rsidR="004850B3" w:rsidRPr="00C0251D">
        <w:rPr>
          <w:rFonts w:ascii="TH SarabunIT๙" w:hAnsi="TH SarabunIT๙" w:cs="TH SarabunIT๙"/>
          <w:sz w:val="32"/>
          <w:szCs w:val="32"/>
          <w:cs/>
        </w:rPr>
        <w:tab/>
        <w:t xml:space="preserve">(๑) </w:t>
      </w:r>
      <w:r w:rsidRPr="00C0251D">
        <w:rPr>
          <w:rFonts w:ascii="TH SarabunIT๙" w:hAnsi="TH SarabunIT๙" w:cs="TH SarabunIT๙"/>
          <w:sz w:val="32"/>
          <w:szCs w:val="32"/>
          <w:cs/>
        </w:rPr>
        <w:t xml:space="preserve">ประเมินผลการศึกษา การจัดทำรายงาน เพื่อชี้วัดทักษะความสามารถในการค้นคว้าข้อมูล </w:t>
      </w:r>
    </w:p>
    <w:p w:rsidR="004850B3" w:rsidRPr="00C0251D" w:rsidRDefault="004850B3" w:rsidP="004850B3">
      <w:pPr>
        <w:pStyle w:val="Default"/>
        <w:ind w:left="720"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 xml:space="preserve">(๒) 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 xml:space="preserve">วิเคราะห์และประมวลผลข้อมูลเพื่อตอบโจทย์การเรียนรู้ได้อย่างเหมาะสม </w:t>
      </w:r>
    </w:p>
    <w:p w:rsidR="00F439AE" w:rsidRPr="00C0251D" w:rsidRDefault="004850B3" w:rsidP="004850B3">
      <w:pPr>
        <w:pStyle w:val="Default"/>
        <w:ind w:firstLine="1440"/>
        <w:jc w:val="thaiDistribute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 xml:space="preserve">(๓) </w:t>
      </w:r>
      <w:r w:rsidR="00F439AE" w:rsidRPr="00C0251D">
        <w:rPr>
          <w:rFonts w:ascii="TH SarabunIT๙" w:hAnsi="TH SarabunIT๙" w:cs="TH SarabunIT๙"/>
          <w:sz w:val="32"/>
          <w:szCs w:val="32"/>
          <w:cs/>
        </w:rPr>
        <w:t>ประเมินความสามารถในการวิเคราะห์ อภิปราย และสื่อสารนำเสนอผลการศึกษาค้นคว้า ตลอดจนการจัดทำสื่อเพื่อนำเสนอข้อมูลประกอบการอภิปรายให้ผู้ฟังเข้าใจได้ง่าย</w:t>
      </w:r>
    </w:p>
    <w:p w:rsidR="00F439AE" w:rsidRPr="00C0251D" w:rsidRDefault="00F439AE" w:rsidP="00F439AE">
      <w:pPr>
        <w:pStyle w:val="Default"/>
        <w:jc w:val="thaiDistribute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:rsidR="00C742F1" w:rsidRPr="00C0251D" w:rsidRDefault="00F439AE" w:rsidP="00072239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 xml:space="preserve"> </w:t>
      </w:r>
      <w:r w:rsidR="00C742F1"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๖. ด้านอื่นๆ</w:t>
      </w:r>
    </w:p>
    <w:p w:rsidR="00AD1C88" w:rsidRPr="00C0251D" w:rsidRDefault="00AD1C88" w:rsidP="00C95C2A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๑)  ……………………………………………………………………..……………..…………………</w:t>
      </w:r>
    </w:p>
    <w:p w:rsidR="00AD1C88" w:rsidRPr="00C0251D" w:rsidRDefault="00AD1C88" w:rsidP="00AD1C88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๒)  ……………………………………………………………………..…………………………………</w:t>
      </w:r>
    </w:p>
    <w:p w:rsidR="00AD1C88" w:rsidRPr="00C0251D" w:rsidRDefault="00AD1C88" w:rsidP="00C95C2A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๓)  ……………………………………………………………………..…………………………………</w:t>
      </w:r>
    </w:p>
    <w:p w:rsidR="00AD1C88" w:rsidRPr="00C0251D" w:rsidRDefault="00AD1C88" w:rsidP="00C95C2A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IT๙" w:eastAsia="BrowalliaNew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๔)  ……………………………………………………………………..…………………………………</w:t>
      </w:r>
    </w:p>
    <w:p w:rsidR="00AD1C88" w:rsidRPr="00C0251D" w:rsidRDefault="00AD1C88" w:rsidP="00C95C2A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๕)  ……………………………………………………………………..…………………………………</w:t>
      </w:r>
    </w:p>
    <w:p w:rsidR="00C742F1" w:rsidRPr="00C0251D" w:rsidRDefault="00C742F1" w:rsidP="00254A85">
      <w:pPr>
        <w:autoSpaceDE w:val="0"/>
        <w:autoSpaceDN w:val="0"/>
        <w:adjustRightInd w:val="0"/>
        <w:rPr>
          <w:rFonts w:ascii="TH SarabunIT๙" w:eastAsia="BrowalliaNew" w:hAnsi="TH SarabunIT๙" w:cs="TH SarabunIT๙"/>
          <w:sz w:val="32"/>
          <w:szCs w:val="32"/>
        </w:rPr>
      </w:pPr>
    </w:p>
    <w:p w:rsidR="00A70B91" w:rsidRPr="00C0251D" w:rsidRDefault="00C742F1" w:rsidP="00254A85">
      <w:pPr>
        <w:autoSpaceDE w:val="0"/>
        <w:autoSpaceDN w:val="0"/>
        <w:adjustRightInd w:val="0"/>
        <w:rPr>
          <w:rFonts w:ascii="TH SarabunIT๙" w:eastAsia="BrowalliaNew" w:hAnsi="TH SarabunIT๙" w:cs="TH SarabunIT๙"/>
          <w:b/>
          <w:bCs/>
          <w:sz w:val="32"/>
          <w:szCs w:val="32"/>
          <w:u w:val="single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u w:val="single"/>
          <w:cs/>
        </w:rPr>
        <w:lastRenderedPageBreak/>
        <w:t>หมายเหตุ</w:t>
      </w:r>
    </w:p>
    <w:p w:rsidR="00C742F1" w:rsidRPr="00C0251D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>สัญลักษณ์</w:t>
      </w:r>
      <w:r w:rsidRPr="00C0251D">
        <w:rPr>
          <w:rFonts w:ascii="TH SarabunIT๙" w:hAnsi="TH SarabunIT๙" w:cs="TH SarabunIT๙"/>
          <w:i/>
          <w:iCs/>
          <w:sz w:val="32"/>
          <w:szCs w:val="32"/>
          <w:cs/>
        </w:rPr>
        <w:t xml:space="preserve"> </w:t>
      </w:r>
      <w:r w:rsidRPr="00C0251D">
        <w:rPr>
          <w:rFonts w:ascii="TH SarabunIT๙" w:hAnsi="TH SarabunIT๙" w:cs="TH SarabunIT๙"/>
          <w:sz w:val="32"/>
          <w:szCs w:val="32"/>
        </w:rPr>
        <w:sym w:font="Wingdings 2" w:char="F098"/>
      </w:r>
      <w:r w:rsidRPr="00C0251D">
        <w:rPr>
          <w:rFonts w:ascii="TH SarabunIT๙" w:hAnsi="TH SarabunIT๙" w:cs="TH SarabunIT๙"/>
          <w:sz w:val="32"/>
          <w:szCs w:val="32"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>หมายถึง</w:t>
      </w:r>
      <w:r w:rsidRPr="00C0251D">
        <w:rPr>
          <w:rFonts w:ascii="TH SarabunIT๙" w:hAnsi="TH SarabunIT๙" w:cs="TH SarabunIT๙"/>
          <w:sz w:val="32"/>
          <w:szCs w:val="32"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 xml:space="preserve">ความรับผิดชอบหลัก </w:t>
      </w:r>
    </w:p>
    <w:p w:rsidR="00C742F1" w:rsidRPr="00C0251D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 xml:space="preserve">สัญลักษณ์ </w:t>
      </w:r>
      <w:r w:rsidRPr="00C0251D">
        <w:rPr>
          <w:rFonts w:ascii="TH SarabunIT๙" w:hAnsi="TH SarabunIT๙" w:cs="TH SarabunIT๙"/>
          <w:sz w:val="32"/>
          <w:szCs w:val="32"/>
        </w:rPr>
        <w:sym w:font="Wingdings 2" w:char="F09A"/>
      </w:r>
      <w:r w:rsidRPr="00C0251D">
        <w:rPr>
          <w:rFonts w:ascii="TH SarabunIT๙" w:hAnsi="TH SarabunIT๙" w:cs="TH SarabunIT๙"/>
          <w:sz w:val="32"/>
          <w:szCs w:val="32"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>หมายถึง</w:t>
      </w:r>
      <w:r w:rsidRPr="00C0251D">
        <w:rPr>
          <w:rFonts w:ascii="TH SarabunIT๙" w:hAnsi="TH SarabunIT๙" w:cs="TH SarabunIT๙"/>
          <w:sz w:val="32"/>
          <w:szCs w:val="32"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 xml:space="preserve">ความรับผิดชอบรอง </w:t>
      </w:r>
    </w:p>
    <w:p w:rsidR="00C742F1" w:rsidRPr="00C0251D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>เว้นว่าง</w:t>
      </w:r>
      <w:r w:rsidRPr="00C0251D">
        <w:rPr>
          <w:rFonts w:ascii="TH SarabunIT๙" w:hAnsi="TH SarabunIT๙" w:cs="TH SarabunIT๙"/>
          <w:sz w:val="32"/>
          <w:szCs w:val="32"/>
          <w:cs/>
        </w:rPr>
        <w:tab/>
        <w:t>หมายถึง</w:t>
      </w:r>
      <w:r w:rsidRPr="00C0251D">
        <w:rPr>
          <w:rFonts w:ascii="TH SarabunIT๙" w:hAnsi="TH SarabunIT๙" w:cs="TH SarabunIT๙"/>
          <w:sz w:val="32"/>
          <w:szCs w:val="32"/>
          <w:cs/>
        </w:rPr>
        <w:tab/>
        <w:t>ไม่ได้รับผิดชอบ</w:t>
      </w:r>
    </w:p>
    <w:p w:rsidR="00C742F1" w:rsidRPr="00C0251D" w:rsidRDefault="00C742F1" w:rsidP="00C742F1">
      <w:pPr>
        <w:tabs>
          <w:tab w:val="left" w:pos="5418"/>
        </w:tabs>
        <w:autoSpaceDE w:val="0"/>
        <w:autoSpaceDN w:val="0"/>
        <w:adjustRightInd w:val="0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>ซึ่งจะปรากฎอยู่ในแผนที่แสดงการกระจายความรับผิดชอบมาตรฐานผลการเรียนรู้จากหลักสูตรสู่รายวิชา (</w:t>
      </w:r>
      <w:r w:rsidRPr="00C0251D">
        <w:rPr>
          <w:rFonts w:ascii="TH SarabunIT๙" w:hAnsi="TH SarabunIT๙" w:cs="TH SarabunIT๙"/>
          <w:sz w:val="32"/>
          <w:szCs w:val="32"/>
        </w:rPr>
        <w:t>Curriculum Mapping</w:t>
      </w:r>
      <w:r w:rsidRPr="00C0251D">
        <w:rPr>
          <w:rFonts w:ascii="TH SarabunIT๙" w:hAnsi="TH SarabunIT๙" w:cs="TH SarabunIT๙"/>
          <w:sz w:val="32"/>
          <w:szCs w:val="32"/>
          <w:cs/>
        </w:rPr>
        <w:t>)</w:t>
      </w:r>
    </w:p>
    <w:p w:rsidR="00BC4C31" w:rsidRPr="00C0251D" w:rsidRDefault="00BC4C31" w:rsidP="00553F9C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:rsidR="00553F9C" w:rsidRPr="00C0251D" w:rsidRDefault="00553F9C" w:rsidP="00553F9C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หมวดที่ ๕ แผนการสอนและการประเมินผล</w:t>
      </w:r>
    </w:p>
    <w:p w:rsidR="00515F42" w:rsidRPr="00C0251D" w:rsidRDefault="00F1134B" w:rsidP="00072239">
      <w:pPr>
        <w:numPr>
          <w:ilvl w:val="0"/>
          <w:numId w:val="16"/>
        </w:numPr>
        <w:shd w:val="clear" w:color="auto" w:fill="BFBFBF" w:themeFill="background1" w:themeFillShade="BF"/>
        <w:tabs>
          <w:tab w:val="clear" w:pos="720"/>
          <w:tab w:val="num" w:pos="0"/>
          <w:tab w:val="left" w:pos="284"/>
        </w:tabs>
        <w:autoSpaceDE w:val="0"/>
        <w:autoSpaceDN w:val="0"/>
        <w:adjustRightInd w:val="0"/>
        <w:ind w:left="0" w:firstLine="0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แผนการสอน</w:t>
      </w:r>
      <w:r w:rsidR="001E17F4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</w:p>
    <w:tbl>
      <w:tblPr>
        <w:tblW w:w="1052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1"/>
        <w:gridCol w:w="3260"/>
        <w:gridCol w:w="992"/>
        <w:gridCol w:w="3119"/>
        <w:gridCol w:w="2126"/>
      </w:tblGrid>
      <w:tr w:rsidR="00921B2F" w:rsidRPr="00C0251D" w:rsidTr="001B5B0D">
        <w:trPr>
          <w:tblHeader/>
        </w:trPr>
        <w:tc>
          <w:tcPr>
            <w:tcW w:w="1031" w:type="dxa"/>
            <w:vAlign w:val="center"/>
          </w:tcPr>
          <w:p w:rsidR="00921B2F" w:rsidRPr="00C0251D" w:rsidRDefault="00921B2F" w:rsidP="00F105F8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สัปดาห์ที่</w:t>
            </w:r>
          </w:p>
        </w:tc>
        <w:tc>
          <w:tcPr>
            <w:tcW w:w="3260" w:type="dxa"/>
            <w:vAlign w:val="center"/>
          </w:tcPr>
          <w:p w:rsidR="00921B2F" w:rsidRPr="00C0251D" w:rsidRDefault="00921B2F" w:rsidP="00F105F8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หัวข้อ/รายละเอียด</w:t>
            </w:r>
          </w:p>
        </w:tc>
        <w:tc>
          <w:tcPr>
            <w:tcW w:w="992" w:type="dxa"/>
            <w:vAlign w:val="center"/>
          </w:tcPr>
          <w:p w:rsidR="00921B2F" w:rsidRPr="00C0251D" w:rsidRDefault="00921B2F" w:rsidP="00F105F8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จำนวน(ชม.)</w:t>
            </w:r>
          </w:p>
        </w:tc>
        <w:tc>
          <w:tcPr>
            <w:tcW w:w="3119" w:type="dxa"/>
            <w:vAlign w:val="center"/>
          </w:tcPr>
          <w:p w:rsidR="00921B2F" w:rsidRPr="00C0251D" w:rsidRDefault="00921B2F" w:rsidP="00F105F8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 xml:space="preserve">กิจกรรมการเรียน </w:t>
            </w:r>
          </w:p>
          <w:p w:rsidR="00921B2F" w:rsidRPr="00C0251D" w:rsidRDefault="00921B2F" w:rsidP="00F105F8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 xml:space="preserve">การสอน/สื่อที่ใช้ </w:t>
            </w:r>
          </w:p>
        </w:tc>
        <w:tc>
          <w:tcPr>
            <w:tcW w:w="2126" w:type="dxa"/>
            <w:vAlign w:val="center"/>
          </w:tcPr>
          <w:p w:rsidR="00921B2F" w:rsidRPr="00C0251D" w:rsidRDefault="00921B2F" w:rsidP="007954E5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ผู้สอน</w:t>
            </w:r>
          </w:p>
        </w:tc>
      </w:tr>
      <w:tr w:rsidR="00013A18" w:rsidRPr="00C0251D" w:rsidTr="003B1561">
        <w:trPr>
          <w:trHeight w:val="1220"/>
        </w:trPr>
        <w:tc>
          <w:tcPr>
            <w:tcW w:w="1031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</w:t>
            </w:r>
          </w:p>
        </w:tc>
        <w:tc>
          <w:tcPr>
            <w:tcW w:w="3260" w:type="dxa"/>
          </w:tcPr>
          <w:p w:rsidR="00013A18" w:rsidRPr="00C0251D" w:rsidRDefault="00013A18" w:rsidP="00013A18">
            <w:pPr>
              <w:pStyle w:val="Default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อธิบายขอบข่ายรายวิชาและภาพรวมเนื้อหาการเรียน ชี้แจงแนวทางการสอนและประเมินผล </w:t>
            </w:r>
          </w:p>
          <w:p w:rsidR="00013A18" w:rsidRPr="00C0251D" w:rsidRDefault="00013A18" w:rsidP="00013A18">
            <w:pPr>
              <w:pStyle w:val="Default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บทที่ ๑ แนวคิดและความหมายของการบริหาร และการจัดการ</w:t>
            </w:r>
          </w:p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992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:rsidR="00013A18" w:rsidRPr="00DC1C00" w:rsidRDefault="00013A18" w:rsidP="00013A18">
            <w:pPr>
              <w:pStyle w:val="Default"/>
              <w:rPr>
                <w:rFonts w:ascii="TH SarabunIT๙" w:hAnsi="TH SarabunIT๙" w:cs="TH SarabunIT๙"/>
                <w:color w:val="auto"/>
                <w:sz w:val="32"/>
                <w:szCs w:val="32"/>
              </w:rPr>
            </w:pPr>
            <w:r w:rsidRPr="00DC1C00">
              <w:rPr>
                <w:rFonts w:ascii="TH SarabunIT๙" w:hAnsi="TH SarabunIT๙" w:cs="TH SarabunIT๙"/>
                <w:color w:val="auto"/>
                <w:sz w:val="32"/>
                <w:szCs w:val="32"/>
                <w:cs/>
              </w:rPr>
              <w:t xml:space="preserve">บรรยาย แจกเอกสารเค้าโครงรายวิชา </w:t>
            </w:r>
            <w:r w:rsidRPr="00DC1C00">
              <w:rPr>
                <w:rFonts w:ascii="TH SarabunIT๙" w:hAnsi="TH SarabunIT๙" w:cs="TH SarabunIT๙"/>
                <w:b/>
                <w:bCs/>
                <w:color w:val="auto"/>
                <w:sz w:val="32"/>
                <w:szCs w:val="32"/>
                <w:cs/>
              </w:rPr>
              <w:t>(</w:t>
            </w:r>
            <w:r w:rsidRPr="00DC1C00">
              <w:rPr>
                <w:rFonts w:ascii="TH SarabunIT๙" w:hAnsi="TH SarabunIT๙" w:cs="TH SarabunIT๙"/>
                <w:color w:val="auto"/>
                <w:sz w:val="32"/>
                <w:szCs w:val="32"/>
              </w:rPr>
              <w:t>Course Syllabus</w:t>
            </w:r>
            <w:r w:rsidRPr="00DC1C00">
              <w:rPr>
                <w:rFonts w:ascii="TH SarabunIT๙" w:hAnsi="TH SarabunIT๙" w:cs="TH SarabunIT๙"/>
                <w:b/>
                <w:bCs/>
                <w:color w:val="auto"/>
                <w:sz w:val="32"/>
                <w:szCs w:val="32"/>
                <w:cs/>
              </w:rPr>
              <w:t xml:space="preserve">) </w:t>
            </w:r>
            <w:r w:rsidRPr="00DC1C00">
              <w:rPr>
                <w:rFonts w:ascii="TH SarabunIT๙" w:hAnsi="TH SarabunIT๙" w:cs="TH SarabunIT๙"/>
                <w:color w:val="auto"/>
                <w:sz w:val="32"/>
                <w:szCs w:val="32"/>
                <w:cs/>
              </w:rPr>
              <w:t>ใช้</w:t>
            </w:r>
            <w:r w:rsidRPr="00DC1C00">
              <w:rPr>
                <w:rFonts w:ascii="TH SarabunIT๙" w:hAnsi="TH SarabunIT๙" w:cs="TH SarabunIT๙"/>
                <w:color w:val="auto"/>
                <w:sz w:val="32"/>
                <w:szCs w:val="32"/>
              </w:rPr>
              <w:t xml:space="preserve"> google meets </w:t>
            </w:r>
            <w:r w:rsidRPr="00DC1C00">
              <w:rPr>
                <w:rFonts w:ascii="TH SarabunIT๙" w:hAnsi="TH SarabunIT๙" w:cs="TH SarabunIT๙"/>
                <w:color w:val="auto"/>
                <w:sz w:val="32"/>
                <w:szCs w:val="32"/>
                <w:cs/>
              </w:rPr>
              <w:t xml:space="preserve">โดยสอนให้ใช้ </w:t>
            </w:r>
            <w:r w:rsidRPr="00DC1C00">
              <w:rPr>
                <w:rFonts w:ascii="TH SarabunIT๙" w:hAnsi="TH SarabunIT๙" w:cs="TH SarabunIT๙"/>
                <w:color w:val="auto"/>
                <w:sz w:val="32"/>
                <w:szCs w:val="32"/>
              </w:rPr>
              <w:t xml:space="preserve">google classroom google form google drive </w:t>
            </w:r>
            <w:r w:rsidRPr="00DC1C00">
              <w:rPr>
                <w:rFonts w:ascii="TH SarabunIT๙" w:hAnsi="TH SarabunIT๙" w:cs="TH SarabunIT๙"/>
                <w:color w:val="auto"/>
                <w:sz w:val="32"/>
                <w:szCs w:val="32"/>
                <w:cs/>
              </w:rPr>
              <w:t xml:space="preserve">และการเรียนการสอนออนไลน์โดยใช้ </w:t>
            </w:r>
            <w:r w:rsidRPr="00DC1C00">
              <w:rPr>
                <w:rFonts w:ascii="TH SarabunIT๙" w:hAnsi="TH SarabunIT๙" w:cs="TH SarabunIT๙"/>
                <w:color w:val="auto"/>
                <w:sz w:val="32"/>
                <w:szCs w:val="32"/>
              </w:rPr>
              <w:t xml:space="preserve">Line </w:t>
            </w:r>
            <w:r w:rsidRPr="00DC1C00">
              <w:rPr>
                <w:rFonts w:ascii="TH SarabunIT๙" w:hAnsi="TH SarabunIT๙" w:cs="TH SarabunIT๙"/>
                <w:color w:val="auto"/>
                <w:sz w:val="32"/>
                <w:szCs w:val="32"/>
                <w:cs/>
              </w:rPr>
              <w:t xml:space="preserve">กลุ่ม </w:t>
            </w:r>
            <w:r w:rsidRPr="00DC1C00">
              <w:rPr>
                <w:rFonts w:ascii="TH SarabunIT๙" w:hAnsi="TH SarabunIT๙" w:cs="TH SarabunIT๙"/>
                <w:color w:val="auto"/>
                <w:sz w:val="32"/>
                <w:szCs w:val="32"/>
              </w:rPr>
              <w:t xml:space="preserve">Slack </w:t>
            </w:r>
          </w:p>
        </w:tc>
        <w:tc>
          <w:tcPr>
            <w:tcW w:w="2126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</w:tr>
      <w:tr w:rsidR="00013A18" w:rsidRPr="00C0251D" w:rsidTr="005141C3">
        <w:trPr>
          <w:trHeight w:val="988"/>
        </w:trPr>
        <w:tc>
          <w:tcPr>
            <w:tcW w:w="1031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๒</w:t>
            </w:r>
          </w:p>
        </w:tc>
        <w:tc>
          <w:tcPr>
            <w:tcW w:w="3260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บทที่ ๒ แนวคิด ทฤษฎีการจัดการและการบริหารภาครัฐ </w:t>
            </w:r>
          </w:p>
        </w:tc>
        <w:tc>
          <w:tcPr>
            <w:tcW w:w="992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:rsidR="00013A18" w:rsidRPr="00DC1C00" w:rsidRDefault="00013A18" w:rsidP="00013A18">
            <w:pPr>
              <w:pStyle w:val="Default"/>
              <w:rPr>
                <w:rFonts w:ascii="TH SarabunIT๙" w:hAnsi="TH SarabunIT๙" w:cs="TH SarabunIT๙"/>
                <w:color w:val="auto"/>
                <w:sz w:val="32"/>
                <w:szCs w:val="32"/>
                <w:cs/>
              </w:rPr>
            </w:pPr>
            <w:r w:rsidRPr="00DC1C00">
              <w:rPr>
                <w:rFonts w:ascii="TH SarabunIT๙" w:hAnsi="TH SarabunIT๙" w:cs="TH SarabunIT๙"/>
                <w:color w:val="auto"/>
                <w:sz w:val="32"/>
                <w:szCs w:val="32"/>
                <w:cs/>
              </w:rPr>
              <w:t xml:space="preserve">ใช้วิดีทัศน์ประกอบการเรียน ด้วยการส่งลิ้งค์ </w:t>
            </w:r>
            <w:r w:rsidRPr="00DC1C00">
              <w:rPr>
                <w:rFonts w:ascii="TH SarabunIT๙" w:hAnsi="TH SarabunIT๙" w:cs="TH SarabunIT๙"/>
                <w:color w:val="auto"/>
                <w:sz w:val="32"/>
                <w:szCs w:val="32"/>
              </w:rPr>
              <w:t>YouTube</w:t>
            </w:r>
            <w:r w:rsidRPr="00DC1C00">
              <w:rPr>
                <w:rFonts w:ascii="TH SarabunIT๙" w:hAnsi="TH SarabunIT๙" w:cs="TH SarabunIT๙"/>
                <w:color w:val="auto"/>
                <w:sz w:val="32"/>
                <w:szCs w:val="32"/>
                <w:cs/>
              </w:rPr>
              <w:t xml:space="preserve"> ทาง </w:t>
            </w:r>
            <w:r w:rsidRPr="00DC1C00">
              <w:rPr>
                <w:rFonts w:ascii="TH SarabunIT๙" w:hAnsi="TH SarabunIT๙" w:cs="TH SarabunIT๙"/>
                <w:color w:val="auto"/>
                <w:sz w:val="32"/>
                <w:szCs w:val="32"/>
              </w:rPr>
              <w:t>Line</w:t>
            </w:r>
            <w:r w:rsidRPr="00DC1C00">
              <w:rPr>
                <w:rFonts w:ascii="TH SarabunIT๙" w:hAnsi="TH SarabunIT๙" w:cs="TH SarabunIT๙"/>
                <w:color w:val="auto"/>
                <w:sz w:val="32"/>
                <w:szCs w:val="32"/>
                <w:cs/>
              </w:rPr>
              <w:t xml:space="preserve">และให้นักศึกษาอภิปราย วิเคราะห์ใช้การเรียนการสอนออนไลน์ ผ่าน </w:t>
            </w:r>
            <w:r w:rsidRPr="00DC1C00">
              <w:rPr>
                <w:rFonts w:ascii="TH SarabunIT๙" w:hAnsi="TH SarabunIT๙" w:cs="TH SarabunIT๙"/>
                <w:color w:val="auto"/>
                <w:sz w:val="32"/>
                <w:szCs w:val="32"/>
              </w:rPr>
              <w:t>Google meets google classroom google drive google form</w:t>
            </w:r>
            <w:r w:rsidRPr="00DC1C00">
              <w:rPr>
                <w:rFonts w:ascii="TH SarabunIT๙" w:hAnsi="TH SarabunIT๙" w:cs="TH SarabunIT๙"/>
                <w:color w:val="auto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126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013A18" w:rsidRPr="00C0251D" w:rsidTr="00BC4C31">
        <w:trPr>
          <w:trHeight w:val="1751"/>
        </w:trPr>
        <w:tc>
          <w:tcPr>
            <w:tcW w:w="1031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260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บทที่ ๓ การจัดการภาคธุรกิจเอกชน</w:t>
            </w:r>
          </w:p>
        </w:tc>
        <w:tc>
          <w:tcPr>
            <w:tcW w:w="992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:rsidR="00013A18" w:rsidRDefault="00013A18" w:rsidP="00013A18"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ใช้วิดีทัศน์ประกอบการเรียน ด้วยการส่งลิ้งค์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YouTub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ทาง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Lin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และให้นักศึกษาอภิปราย วิเคราะห์ใช้การเรียนการสอนออนไลน์ ผ่าน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Google meets google classroom google drive google form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126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013A18" w:rsidRPr="00C0251D" w:rsidTr="0046723D">
        <w:trPr>
          <w:trHeight w:val="1500"/>
        </w:trPr>
        <w:tc>
          <w:tcPr>
            <w:tcW w:w="1031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๔</w:t>
            </w:r>
          </w:p>
        </w:tc>
        <w:tc>
          <w:tcPr>
            <w:tcW w:w="3260" w:type="dxa"/>
          </w:tcPr>
          <w:p w:rsidR="00013A18" w:rsidRPr="00C0251D" w:rsidRDefault="00013A18" w:rsidP="00013A18">
            <w:pPr>
              <w:rPr>
                <w:rFonts w:ascii="TH SarabunIT๙" w:eastAsia="Calibri" w:hAnsi="TH SarabunIT๙" w:cs="TH SarabunIT๙"/>
                <w:szCs w:val="32"/>
              </w:rPr>
            </w:pPr>
            <w:r w:rsidRPr="00C0251D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บทที่ ๔ </w:t>
            </w:r>
            <w:r w:rsidRPr="00C0251D">
              <w:rPr>
                <w:rFonts w:ascii="TH SarabunIT๙" w:eastAsia="Calibri" w:hAnsi="TH SarabunIT๙" w:cs="TH SarabunIT๙"/>
                <w:szCs w:val="32"/>
                <w:cs/>
              </w:rPr>
              <w:t>การศึกษาเปรียบเทียบความแตกต่างของการจัดการภาครัฐและภาคเอกชนในปัจจุบัน</w:t>
            </w:r>
          </w:p>
          <w:p w:rsidR="00013A18" w:rsidRPr="00C0251D" w:rsidRDefault="00013A18" w:rsidP="00013A18">
            <w:pPr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</w:pPr>
          </w:p>
        </w:tc>
        <w:tc>
          <w:tcPr>
            <w:tcW w:w="992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:rsidR="00013A18" w:rsidRDefault="00013A18" w:rsidP="00013A18"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ใช้วิดีทัศน์ประกอบการเรียน ด้วยการส่งลิ้งค์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YouTub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ทาง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Lin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และให้นักศึกษาอภิปราย วิเคราะห์ใช้การเรียนการสอนออนไลน์ ผ่าน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 xml:space="preserve">Google meets google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lastRenderedPageBreak/>
              <w:t>classroom google drive google form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126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lastRenderedPageBreak/>
              <w:t>อาจารย์ ดร.ปกครอง มณีโรจน์</w:t>
            </w:r>
          </w:p>
        </w:tc>
      </w:tr>
      <w:tr w:rsidR="00013A18" w:rsidRPr="00C0251D" w:rsidTr="0046723D">
        <w:trPr>
          <w:trHeight w:val="1535"/>
        </w:trPr>
        <w:tc>
          <w:tcPr>
            <w:tcW w:w="1031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๕</w:t>
            </w:r>
          </w:p>
        </w:tc>
        <w:tc>
          <w:tcPr>
            <w:tcW w:w="3260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บทที่ ๕ การจัดการภาครัฐแนวใหม่ </w:t>
            </w:r>
          </w:p>
        </w:tc>
        <w:tc>
          <w:tcPr>
            <w:tcW w:w="992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:rsidR="00013A18" w:rsidRDefault="00013A18" w:rsidP="00013A18"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ใช้วิดีทัศน์ประกอบการเรียน ด้วยการส่งลิ้งค์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YouTub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ทาง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Lin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และให้นักศึกษาอภิปราย วิเคราะห์ใช้การเรียนการสอนออนไลน์ ผ่าน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Google meets google classroom google drive google form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126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013A18" w:rsidRPr="00C0251D" w:rsidTr="000C5F83">
        <w:trPr>
          <w:trHeight w:val="1575"/>
        </w:trPr>
        <w:tc>
          <w:tcPr>
            <w:tcW w:w="1031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๖</w:t>
            </w:r>
          </w:p>
        </w:tc>
        <w:tc>
          <w:tcPr>
            <w:tcW w:w="3260" w:type="dxa"/>
          </w:tcPr>
          <w:p w:rsidR="00013A18" w:rsidRPr="00C0251D" w:rsidRDefault="00013A18" w:rsidP="00013A18">
            <w:pPr>
              <w:pStyle w:val="Default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บทที่ ๖ การบริหารบุคลากร ด้านการเงิน และทรัพยากรในภาครัฐ และภาคเอกชน</w:t>
            </w:r>
          </w:p>
        </w:tc>
        <w:tc>
          <w:tcPr>
            <w:tcW w:w="992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:rsidR="00013A18" w:rsidRDefault="00013A18" w:rsidP="00013A18"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ใช้วิดีทัศน์ประกอบการเรียน ด้วยการส่งลิ้งค์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YouTub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ทาง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Lin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และให้นักศึกษาอภิปราย วิเคราะห์ใช้การเรียนการสอนออนไลน์ ผ่าน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Google meets google classroom google drive google form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126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013A18" w:rsidRPr="00C0251D" w:rsidTr="000C5F83">
        <w:trPr>
          <w:trHeight w:val="424"/>
        </w:trPr>
        <w:tc>
          <w:tcPr>
            <w:tcW w:w="1031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๗</w:t>
            </w:r>
          </w:p>
        </w:tc>
        <w:tc>
          <w:tcPr>
            <w:tcW w:w="3260" w:type="dxa"/>
          </w:tcPr>
          <w:p w:rsidR="00013A18" w:rsidRPr="00C0251D" w:rsidRDefault="00013A18" w:rsidP="00013A18">
            <w:pPr>
              <w:pStyle w:val="Default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บทที่ ๗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การบริหารความเปลี่ยนแปลงในภาครัฐ และเอกชน</w:t>
            </w:r>
          </w:p>
          <w:p w:rsidR="00013A18" w:rsidRPr="00C0251D" w:rsidRDefault="00013A18" w:rsidP="00013A18">
            <w:pPr>
              <w:pStyle w:val="Default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992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:rsidR="00013A18" w:rsidRDefault="00013A18" w:rsidP="00013A18"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ใช้วิดีทัศน์ประกอบการเรียน ด้วยการส่งลิ้งค์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YouTub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ทาง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Lin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และให้นักศึกษาอภิปราย วิเคราะห์ใช้การเรียนการสอนออนไลน์ ผ่าน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Google meets google classroom google drive google form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126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013A18" w:rsidRPr="00C0251D" w:rsidTr="0046723D">
        <w:trPr>
          <w:trHeight w:val="1488"/>
        </w:trPr>
        <w:tc>
          <w:tcPr>
            <w:tcW w:w="1031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๘</w:t>
            </w:r>
          </w:p>
        </w:tc>
        <w:tc>
          <w:tcPr>
            <w:tcW w:w="3260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บทที่ 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๘ การเป็นเจ้าของกิจการ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Startup</w:t>
            </w:r>
          </w:p>
        </w:tc>
        <w:tc>
          <w:tcPr>
            <w:tcW w:w="992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:rsidR="00013A18" w:rsidRDefault="00013A18" w:rsidP="00013A18"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ใช้วิดีทัศน์ประกอบการเรียน ด้วยการส่งลิ้งค์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YouTub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ทาง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Lin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และให้นักศึกษาอภิปราย วิเคราะห์ใช้การเรียนการสอนออนไลน์ ผ่าน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Google meets google classroom google drive google form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126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013A18" w:rsidRPr="00C0251D" w:rsidTr="000C5F83">
        <w:trPr>
          <w:trHeight w:val="709"/>
        </w:trPr>
        <w:tc>
          <w:tcPr>
            <w:tcW w:w="1031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๙</w:t>
            </w:r>
          </w:p>
        </w:tc>
        <w:tc>
          <w:tcPr>
            <w:tcW w:w="3260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สอบกลางภาค</w:t>
            </w:r>
          </w:p>
        </w:tc>
        <w:tc>
          <w:tcPr>
            <w:tcW w:w="992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19" w:type="dxa"/>
          </w:tcPr>
          <w:p w:rsidR="00013A18" w:rsidRDefault="00013A18" w:rsidP="00013A18"/>
        </w:tc>
        <w:tc>
          <w:tcPr>
            <w:tcW w:w="2126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  <w:tr w:rsidR="00013A18" w:rsidRPr="00C0251D" w:rsidTr="00D600A8">
        <w:trPr>
          <w:trHeight w:val="1702"/>
        </w:trPr>
        <w:tc>
          <w:tcPr>
            <w:tcW w:w="1031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lastRenderedPageBreak/>
              <w:t>๑๐</w:t>
            </w:r>
          </w:p>
        </w:tc>
        <w:tc>
          <w:tcPr>
            <w:tcW w:w="3260" w:type="dxa"/>
          </w:tcPr>
          <w:p w:rsidR="00013A18" w:rsidRPr="00C0251D" w:rsidRDefault="00013A18" w:rsidP="00013A18">
            <w:pPr>
              <w:pStyle w:val="Default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บทที่ ๙ การบริหารรัฐวิสาหกิจ องค์กรอิสระและองค์การที่ไม่แสวงหาผลกำไร</w:t>
            </w:r>
          </w:p>
        </w:tc>
        <w:tc>
          <w:tcPr>
            <w:tcW w:w="992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3119" w:type="dxa"/>
          </w:tcPr>
          <w:p w:rsidR="00013A18" w:rsidRDefault="00013A18" w:rsidP="00013A18"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ใช้วิดีทัศน์ประกอบการเรียน ด้วยการส่งลิ้งค์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YouTub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ทาง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Lin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และให้นักศึกษาอภิปราย วิเคราะห์ใช้การเรียนการสอนออนไลน์ ผ่าน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Google meets google classroom google drive google form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126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013A18" w:rsidRPr="00C0251D" w:rsidTr="001B5B0D">
        <w:trPr>
          <w:trHeight w:val="384"/>
        </w:trPr>
        <w:tc>
          <w:tcPr>
            <w:tcW w:w="1031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๑</w:t>
            </w:r>
          </w:p>
        </w:tc>
        <w:tc>
          <w:tcPr>
            <w:tcW w:w="3260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บทที่</w:t>
            </w:r>
            <w:r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 xml:space="preserve"> 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๐</w:t>
            </w:r>
            <w:r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 xml:space="preserve"> 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การบริหารด้านเศรษฐกิจสังคมและการเมืองของรัฐบาลไทย</w:t>
            </w:r>
          </w:p>
        </w:tc>
        <w:tc>
          <w:tcPr>
            <w:tcW w:w="992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:rsidR="00013A18" w:rsidRDefault="00013A18" w:rsidP="00013A18"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ใช้วิดีทัศน์ประกอบการเรียน ด้วยการส่งลิ้งค์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YouTub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ทาง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Lin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และให้นักศึกษาอภิปราย วิเคราะห์ใช้การเรียนการสอนออนไลน์ ผ่าน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Google meets google classroom google drive google form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126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013A18" w:rsidRPr="00C0251D" w:rsidTr="0046723D">
        <w:trPr>
          <w:trHeight w:val="1500"/>
        </w:trPr>
        <w:tc>
          <w:tcPr>
            <w:tcW w:w="1031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๒</w:t>
            </w:r>
          </w:p>
        </w:tc>
        <w:tc>
          <w:tcPr>
            <w:tcW w:w="3260" w:type="dxa"/>
          </w:tcPr>
          <w:p w:rsidR="00013A18" w:rsidRPr="00C0251D" w:rsidRDefault="00013A18" w:rsidP="00013A18">
            <w:pPr>
              <w:pStyle w:val="Default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บทที่ ๑๑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>การจัดการองค์การดิจิทัล</w:t>
            </w:r>
          </w:p>
        </w:tc>
        <w:tc>
          <w:tcPr>
            <w:tcW w:w="992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:rsidR="00013A18" w:rsidRDefault="00013A18" w:rsidP="00013A18"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ใช้วิดีทัศน์ประกอบการเรียน ด้วยการส่งลิ้งค์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YouTub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ทาง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Lin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และให้นักศึกษาอภิปราย วิเคราะห์ใช้การเรียนการสอนออนไลน์ ผ่าน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Google meets google classroom google drive google form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126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013A18" w:rsidRPr="00C0251D" w:rsidTr="000C5F83">
        <w:trPr>
          <w:trHeight w:val="1545"/>
        </w:trPr>
        <w:tc>
          <w:tcPr>
            <w:tcW w:w="1031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๓</w:t>
            </w:r>
          </w:p>
        </w:tc>
        <w:tc>
          <w:tcPr>
            <w:tcW w:w="3260" w:type="dxa"/>
          </w:tcPr>
          <w:p w:rsidR="00013A18" w:rsidRPr="00C0251D" w:rsidRDefault="00013A18" w:rsidP="00013A18">
            <w:pPr>
              <w:pStyle w:val="Default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บทที่ ๑๒ </w:t>
            </w:r>
            <w:r>
              <w:rPr>
                <w:rFonts w:ascii="TH SarabunIT๙" w:hAnsi="TH SarabunIT๙" w:cs="TH SarabunIT๙" w:hint="cs"/>
                <w:sz w:val="32"/>
                <w:szCs w:val="32"/>
                <w:cs/>
              </w:rPr>
              <w:t xml:space="preserve">ระบบธุรกิจในโลกยุคหลัง โควิด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19</w:t>
            </w:r>
          </w:p>
        </w:tc>
        <w:tc>
          <w:tcPr>
            <w:tcW w:w="992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:rsidR="00013A18" w:rsidRDefault="00013A18" w:rsidP="00013A18"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ใช้วิดีทัศน์ประกอบการเรียน ด้วยการส่งลิ้งค์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YouTub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ทาง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Line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และให้นักศึกษาอภิปราย วิเคราะห์ใช้การเรียนการสอนออนไลน์ ผ่าน </w:t>
            </w:r>
            <w:r w:rsidRPr="004E5BA6">
              <w:rPr>
                <w:rFonts w:ascii="TH SarabunIT๙" w:hAnsi="TH SarabunIT๙" w:cs="TH SarabunIT๙"/>
                <w:sz w:val="32"/>
                <w:szCs w:val="32"/>
              </w:rPr>
              <w:t>Google meets google classroom google drive google form</w:t>
            </w:r>
            <w:r w:rsidRPr="004E5BA6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126" w:type="dxa"/>
          </w:tcPr>
          <w:p w:rsidR="00013A18" w:rsidRPr="00C0251D" w:rsidRDefault="00013A18" w:rsidP="00013A18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013A18" w:rsidRPr="00C0251D" w:rsidTr="0046723D">
        <w:trPr>
          <w:trHeight w:val="1402"/>
        </w:trPr>
        <w:tc>
          <w:tcPr>
            <w:tcW w:w="1031" w:type="dxa"/>
          </w:tcPr>
          <w:p w:rsidR="00013A18" w:rsidRPr="00C0251D" w:rsidRDefault="00013A18" w:rsidP="00013A18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bookmarkStart w:id="0" w:name="_GoBack" w:colFirst="1" w:colLast="4"/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๔</w:t>
            </w:r>
          </w:p>
        </w:tc>
        <w:tc>
          <w:tcPr>
            <w:tcW w:w="3260" w:type="dxa"/>
          </w:tcPr>
          <w:p w:rsidR="00013A18" w:rsidRPr="009C6BED" w:rsidRDefault="00013A18" w:rsidP="009C6BED">
            <w:pPr>
              <w:pStyle w:val="Default"/>
              <w:rPr>
                <w:rFonts w:ascii="TH SarabunIT๙" w:hAnsi="TH SarabunIT๙" w:cs="TH SarabunIT๙" w:hint="cs"/>
                <w:color w:val="FF0000"/>
                <w:sz w:val="32"/>
                <w:szCs w:val="32"/>
                <w:cs/>
              </w:rPr>
            </w:pPr>
            <w:r w:rsidRPr="009C6BED">
              <w:rPr>
                <w:rFonts w:ascii="TH SarabunIT๙" w:hAnsi="TH SarabunIT๙" w:cs="TH SarabunIT๙"/>
                <w:color w:val="FF0000"/>
                <w:sz w:val="32"/>
                <w:szCs w:val="32"/>
                <w:cs/>
              </w:rPr>
              <w:t xml:space="preserve">บทที่ ๑๓ </w:t>
            </w:r>
            <w:r w:rsidR="009C6BED" w:rsidRPr="009C6BED">
              <w:rPr>
                <w:rFonts w:ascii="TH SarabunIT๙" w:hAnsi="TH SarabunIT๙" w:cs="TH SarabunIT๙" w:hint="cs"/>
                <w:color w:val="FF0000"/>
                <w:sz w:val="32"/>
                <w:szCs w:val="32"/>
                <w:cs/>
              </w:rPr>
              <w:t>กรณีศึกษาจากงานวิจัยเรื่อง</w:t>
            </w:r>
            <w:r w:rsidR="009C6BED" w:rsidRPr="009C6BED">
              <w:rPr>
                <w:rFonts w:eastAsia="Cordia New"/>
                <w:color w:val="FF0000"/>
                <w:sz w:val="32"/>
                <w:szCs w:val="32"/>
                <w:cs/>
              </w:rPr>
              <w:t>การมีส่วนร่วมของภาคประชาสังคมกับองค์กรปกครองส่วนท้องถิ่นในการออกแบบการท่องเที่ยวเชิงแคมป์สร้างอาชีพให้กับคนรุ่นใหม่และส่งเสริมการ</w:t>
            </w:r>
            <w:r w:rsidR="009C6BED" w:rsidRPr="009C6BED">
              <w:rPr>
                <w:rFonts w:eastAsia="Cordia New" w:hint="cs"/>
                <w:color w:val="FF0000"/>
                <w:sz w:val="32"/>
                <w:szCs w:val="32"/>
                <w:cs/>
              </w:rPr>
              <w:t>ท่องเที่ยวแบบ</w:t>
            </w:r>
            <w:r w:rsidR="009C6BED" w:rsidRPr="009C6BED">
              <w:rPr>
                <w:rFonts w:eastAsia="Cordia New"/>
                <w:color w:val="FF0000"/>
                <w:sz w:val="32"/>
                <w:szCs w:val="32"/>
                <w:cs/>
              </w:rPr>
              <w:t>อนุรักษ์ธรรมชาติและวิถีชีวิตแบบพอเพียงในจังหวัดอุดรธานี</w:t>
            </w:r>
          </w:p>
        </w:tc>
        <w:tc>
          <w:tcPr>
            <w:tcW w:w="992" w:type="dxa"/>
          </w:tcPr>
          <w:p w:rsidR="00013A18" w:rsidRPr="009C6BED" w:rsidRDefault="00013A18" w:rsidP="00013A18">
            <w:pPr>
              <w:jc w:val="center"/>
              <w:rPr>
                <w:rFonts w:ascii="TH SarabunIT๙" w:hAnsi="TH SarabunIT๙" w:cs="TH SarabunIT๙"/>
                <w:color w:val="FF0000"/>
                <w:sz w:val="32"/>
                <w:szCs w:val="32"/>
                <w:cs/>
              </w:rPr>
            </w:pPr>
            <w:r w:rsidRPr="009C6BED">
              <w:rPr>
                <w:rFonts w:ascii="TH SarabunIT๙" w:hAnsi="TH SarabunIT๙" w:cs="TH SarabunIT๙"/>
                <w:color w:val="FF0000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:rsidR="00013A18" w:rsidRPr="009C6BED" w:rsidRDefault="00013A18" w:rsidP="009C6BED">
            <w:pPr>
              <w:rPr>
                <w:color w:val="FF0000"/>
              </w:rPr>
            </w:pPr>
            <w:r w:rsidRPr="009C6BED">
              <w:rPr>
                <w:rFonts w:ascii="TH SarabunIT๙" w:hAnsi="TH SarabunIT๙" w:cs="TH SarabunIT๙"/>
                <w:color w:val="FF0000"/>
                <w:sz w:val="32"/>
                <w:szCs w:val="32"/>
                <w:cs/>
              </w:rPr>
              <w:t>ให้นักศึกษา</w:t>
            </w:r>
            <w:r w:rsidR="009C6BED" w:rsidRPr="009C6BED">
              <w:rPr>
                <w:rFonts w:ascii="TH SarabunIT๙" w:hAnsi="TH SarabunIT๙" w:cs="TH SarabunIT๙" w:hint="cs"/>
                <w:color w:val="FF0000"/>
                <w:sz w:val="32"/>
                <w:szCs w:val="32"/>
                <w:cs/>
              </w:rPr>
              <w:t>มีส่วนร่วมในการวิเคราะห์ และให้ความเห็น รวมถึงค้นคว้าเกี่ยวกับการมีส่วนร่วมในการออกแบบการท่องเที่ยวเชิงอนุรักษ์ธรรมชาติในพื้นที่จังหวัดอุดรธานี</w:t>
            </w:r>
          </w:p>
        </w:tc>
        <w:tc>
          <w:tcPr>
            <w:tcW w:w="2126" w:type="dxa"/>
          </w:tcPr>
          <w:p w:rsidR="00013A18" w:rsidRPr="009C6BED" w:rsidRDefault="00013A18" w:rsidP="00013A18">
            <w:pPr>
              <w:rPr>
                <w:rFonts w:ascii="TH SarabunIT๙" w:hAnsi="TH SarabunIT๙" w:cs="TH SarabunIT๙"/>
                <w:color w:val="FF0000"/>
                <w:sz w:val="32"/>
                <w:szCs w:val="32"/>
              </w:rPr>
            </w:pPr>
            <w:r w:rsidRPr="009C6BED">
              <w:rPr>
                <w:rFonts w:ascii="TH SarabunIT๙" w:hAnsi="TH SarabunIT๙" w:cs="TH SarabunIT๙"/>
                <w:color w:val="FF0000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bookmarkEnd w:id="0"/>
      <w:tr w:rsidR="00946B2C" w:rsidRPr="00C0251D" w:rsidTr="00160059">
        <w:trPr>
          <w:trHeight w:val="1520"/>
        </w:trPr>
        <w:tc>
          <w:tcPr>
            <w:tcW w:w="1031" w:type="dxa"/>
          </w:tcPr>
          <w:p w:rsidR="00946B2C" w:rsidRPr="00C0251D" w:rsidRDefault="00946B2C" w:rsidP="00946B2C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lastRenderedPageBreak/>
              <w:t>๑๕</w:t>
            </w:r>
          </w:p>
        </w:tc>
        <w:tc>
          <w:tcPr>
            <w:tcW w:w="3260" w:type="dxa"/>
          </w:tcPr>
          <w:p w:rsidR="00946B2C" w:rsidRPr="00C0251D" w:rsidRDefault="00946B2C" w:rsidP="00946B2C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>บทที่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๑๔ การนำเสนอผลงานของนักศึกษา</w:t>
            </w:r>
          </w:p>
        </w:tc>
        <w:tc>
          <w:tcPr>
            <w:tcW w:w="992" w:type="dxa"/>
          </w:tcPr>
          <w:p w:rsidR="00946B2C" w:rsidRPr="00C0251D" w:rsidRDefault="00946B2C" w:rsidP="00946B2C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:rsidR="00946B2C" w:rsidRPr="00C0251D" w:rsidRDefault="00946B2C" w:rsidP="00946B2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ให้นักศึกษานำเสนอผลงานในชั้นเรียน และให้เพื่อนร่วมชั้นซักถามโดยอาจารย์จะเป็นผู้ช่วยอธิบาย</w:t>
            </w:r>
          </w:p>
        </w:tc>
        <w:tc>
          <w:tcPr>
            <w:tcW w:w="2126" w:type="dxa"/>
          </w:tcPr>
          <w:p w:rsidR="00946B2C" w:rsidRPr="00C0251D" w:rsidRDefault="00946B2C" w:rsidP="00946B2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946B2C" w:rsidRPr="00C0251D" w:rsidTr="0046723D">
        <w:trPr>
          <w:trHeight w:val="1387"/>
        </w:trPr>
        <w:tc>
          <w:tcPr>
            <w:tcW w:w="1031" w:type="dxa"/>
          </w:tcPr>
          <w:p w:rsidR="00946B2C" w:rsidRPr="00C0251D" w:rsidRDefault="00946B2C" w:rsidP="00946B2C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๖</w:t>
            </w:r>
          </w:p>
        </w:tc>
        <w:tc>
          <w:tcPr>
            <w:tcW w:w="3260" w:type="dxa"/>
          </w:tcPr>
          <w:p w:rsidR="00946B2C" w:rsidRPr="00C0251D" w:rsidRDefault="00946B2C" w:rsidP="00946B2C">
            <w:pPr>
              <w:pStyle w:val="Default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บทที่ ๑๕ การนำเสนอผลงานของนักศึกษา</w:t>
            </w:r>
          </w:p>
        </w:tc>
        <w:tc>
          <w:tcPr>
            <w:tcW w:w="992" w:type="dxa"/>
          </w:tcPr>
          <w:p w:rsidR="00946B2C" w:rsidRPr="00C0251D" w:rsidRDefault="00946B2C" w:rsidP="00946B2C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:rsidR="00946B2C" w:rsidRPr="00C0251D" w:rsidRDefault="00946B2C" w:rsidP="00946B2C">
            <w:pPr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ให้นักศึกษานำเสนอผลงานในชั้นเรียน และให้เพื่อนร่วมชั้นซักถามโดยอาจารย์จะเป็นผู้ช่วยอธิบาย</w:t>
            </w:r>
          </w:p>
        </w:tc>
        <w:tc>
          <w:tcPr>
            <w:tcW w:w="2126" w:type="dxa"/>
          </w:tcPr>
          <w:p w:rsidR="00946B2C" w:rsidRPr="00C0251D" w:rsidRDefault="00946B2C" w:rsidP="00946B2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อาจารย์ ดร.ปกครอง มณีโรจน์</w:t>
            </w:r>
          </w:p>
        </w:tc>
      </w:tr>
      <w:tr w:rsidR="00160059" w:rsidRPr="00C0251D" w:rsidTr="00160059">
        <w:trPr>
          <w:trHeight w:val="543"/>
        </w:trPr>
        <w:tc>
          <w:tcPr>
            <w:tcW w:w="1031" w:type="dxa"/>
          </w:tcPr>
          <w:p w:rsidR="00160059" w:rsidRPr="00C0251D" w:rsidRDefault="00160059" w:rsidP="00160059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๗</w:t>
            </w:r>
          </w:p>
        </w:tc>
        <w:tc>
          <w:tcPr>
            <w:tcW w:w="3260" w:type="dxa"/>
          </w:tcPr>
          <w:p w:rsidR="00160059" w:rsidRPr="00C0251D" w:rsidRDefault="00160059" w:rsidP="00A27F97">
            <w:pPr>
              <w:jc w:val="thaiDistribute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สอบปลายภาค</w:t>
            </w:r>
          </w:p>
        </w:tc>
        <w:tc>
          <w:tcPr>
            <w:tcW w:w="992" w:type="dxa"/>
          </w:tcPr>
          <w:p w:rsidR="00160059" w:rsidRPr="00C0251D" w:rsidRDefault="00160059" w:rsidP="002340F9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3119" w:type="dxa"/>
          </w:tcPr>
          <w:p w:rsidR="00160059" w:rsidRPr="00C0251D" w:rsidRDefault="00160059" w:rsidP="006120BA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  <w:tc>
          <w:tcPr>
            <w:tcW w:w="2126" w:type="dxa"/>
          </w:tcPr>
          <w:p w:rsidR="00160059" w:rsidRPr="00C0251D" w:rsidRDefault="00160059" w:rsidP="007954E5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</w:tbl>
    <w:p w:rsidR="00B73E75" w:rsidRPr="00C0251D" w:rsidRDefault="00B73E75" w:rsidP="00F1134B">
      <w:pPr>
        <w:autoSpaceDE w:val="0"/>
        <w:autoSpaceDN w:val="0"/>
        <w:adjustRightInd w:val="0"/>
        <w:rPr>
          <w:rFonts w:ascii="TH SarabunIT๙" w:eastAsia="BrowalliaNew" w:hAnsi="TH SarabunIT๙" w:cs="TH SarabunIT๙"/>
          <w:sz w:val="32"/>
          <w:szCs w:val="32"/>
        </w:rPr>
      </w:pPr>
    </w:p>
    <w:p w:rsidR="00F1134B" w:rsidRPr="00C0251D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๒. แผนการประเมินผลการเรียนรู้</w:t>
      </w: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4536"/>
        <w:gridCol w:w="1701"/>
        <w:gridCol w:w="2551"/>
      </w:tblGrid>
      <w:tr w:rsidR="00515F42" w:rsidRPr="00C0251D" w:rsidTr="00553F9C">
        <w:tc>
          <w:tcPr>
            <w:tcW w:w="1668" w:type="dxa"/>
            <w:vAlign w:val="center"/>
          </w:tcPr>
          <w:p w:rsidR="00515F42" w:rsidRPr="00C0251D" w:rsidRDefault="0026684B" w:rsidP="00C300A0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4536" w:type="dxa"/>
            <w:vAlign w:val="center"/>
          </w:tcPr>
          <w:p w:rsidR="00515F42" w:rsidRPr="00C0251D" w:rsidRDefault="00553F9C" w:rsidP="00C300A0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วีธีการประเมินผลการเรียนรู้</w:t>
            </w:r>
          </w:p>
        </w:tc>
        <w:tc>
          <w:tcPr>
            <w:tcW w:w="1701" w:type="dxa"/>
            <w:vAlign w:val="center"/>
          </w:tcPr>
          <w:p w:rsidR="00515F42" w:rsidRPr="00C0251D" w:rsidRDefault="0026684B" w:rsidP="00C300A0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สัปดาห์ที่ประเมิน</w:t>
            </w:r>
          </w:p>
        </w:tc>
        <w:tc>
          <w:tcPr>
            <w:tcW w:w="2551" w:type="dxa"/>
          </w:tcPr>
          <w:p w:rsidR="0026684B" w:rsidRPr="00C0251D" w:rsidRDefault="00515F42" w:rsidP="00C300A0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สัดส่วน</w:t>
            </w:r>
          </w:p>
          <w:p w:rsidR="00515F42" w:rsidRPr="00C0251D" w:rsidRDefault="00515F42" w:rsidP="00C300A0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ของการประเมินผล</w:t>
            </w:r>
            <w:r w:rsidR="0026684B"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 xml:space="preserve"> </w:t>
            </w:r>
          </w:p>
        </w:tc>
      </w:tr>
      <w:tr w:rsidR="00946B2C" w:rsidRPr="00C0251D" w:rsidTr="00553F9C">
        <w:tc>
          <w:tcPr>
            <w:tcW w:w="1668" w:type="dxa"/>
          </w:tcPr>
          <w:p w:rsidR="00946B2C" w:rsidRPr="00C0251D" w:rsidRDefault="00946B2C" w:rsidP="00946B2C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.๒</w:t>
            </w:r>
            <w:r w:rsidRPr="00C0251D">
              <w:rPr>
                <w:rFonts w:ascii="TH SarabunIT๙" w:hAnsi="TH SarabunIT๙" w:cs="TH SarabunIT๙"/>
                <w:sz w:val="32"/>
                <w:szCs w:val="32"/>
              </w:rPr>
              <w:t xml:space="preserve">, 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๒.๑-๒.๓</w:t>
            </w:r>
          </w:p>
          <w:p w:rsidR="00946B2C" w:rsidRPr="00C0251D" w:rsidRDefault="00946B2C" w:rsidP="00946B2C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.๑-๓.๒</w:t>
            </w:r>
          </w:p>
        </w:tc>
        <w:tc>
          <w:tcPr>
            <w:tcW w:w="4536" w:type="dxa"/>
          </w:tcPr>
          <w:p w:rsidR="00946B2C" w:rsidRPr="00C0251D" w:rsidRDefault="00946B2C" w:rsidP="00946B2C">
            <w:pPr>
              <w:pStyle w:val="Default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การสอบย่อย </w:t>
            </w:r>
          </w:p>
          <w:p w:rsidR="00946B2C" w:rsidRPr="00C0251D" w:rsidRDefault="00946B2C" w:rsidP="00946B2C">
            <w:pPr>
              <w:pStyle w:val="Default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การสอบกลางภาค </w:t>
            </w:r>
          </w:p>
          <w:p w:rsidR="00946B2C" w:rsidRPr="00C0251D" w:rsidRDefault="00946B2C" w:rsidP="00946B2C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การสอบปลายภาค </w:t>
            </w:r>
          </w:p>
        </w:tc>
        <w:tc>
          <w:tcPr>
            <w:tcW w:w="1701" w:type="dxa"/>
          </w:tcPr>
          <w:p w:rsidR="00946B2C" w:rsidRPr="00C0251D" w:rsidRDefault="00946B2C" w:rsidP="00946B2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๕, ๑๖</w:t>
            </w:r>
          </w:p>
          <w:p w:rsidR="00946B2C" w:rsidRPr="00C0251D" w:rsidRDefault="00946B2C" w:rsidP="00946B2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๙</w:t>
            </w:r>
          </w:p>
          <w:p w:rsidR="00946B2C" w:rsidRPr="00C0251D" w:rsidRDefault="00946B2C" w:rsidP="00946B2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๗</w:t>
            </w:r>
          </w:p>
        </w:tc>
        <w:tc>
          <w:tcPr>
            <w:tcW w:w="2551" w:type="dxa"/>
          </w:tcPr>
          <w:p w:rsidR="00946B2C" w:rsidRPr="00C0251D" w:rsidRDefault="00946B2C" w:rsidP="00946B2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๒๐</w:t>
            </w:r>
          </w:p>
          <w:p w:rsidR="00946B2C" w:rsidRPr="00C0251D" w:rsidRDefault="00946B2C" w:rsidP="00946B2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๒๐</w:t>
            </w:r>
          </w:p>
          <w:p w:rsidR="00946B2C" w:rsidRPr="00C0251D" w:rsidRDefault="00946B2C" w:rsidP="00946B2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๒๐</w:t>
            </w:r>
          </w:p>
        </w:tc>
      </w:tr>
      <w:tr w:rsidR="00946B2C" w:rsidRPr="00C0251D" w:rsidTr="00553F9C">
        <w:tc>
          <w:tcPr>
            <w:tcW w:w="1668" w:type="dxa"/>
          </w:tcPr>
          <w:p w:rsidR="00946B2C" w:rsidRPr="00C0251D" w:rsidRDefault="00946B2C" w:rsidP="00946B2C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.๒, ๔.๑-๔.๓, ๕.๑-๕.๓</w:t>
            </w:r>
          </w:p>
          <w:p w:rsidR="00946B2C" w:rsidRPr="00C0251D" w:rsidRDefault="00946B2C" w:rsidP="00946B2C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536" w:type="dxa"/>
          </w:tcPr>
          <w:p w:rsidR="00946B2C" w:rsidRPr="00C0251D" w:rsidRDefault="00946B2C" w:rsidP="00946B2C">
            <w:pPr>
              <w:pStyle w:val="Default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การวิเคราะห์กรณีศึกษา การอภิปราย </w:t>
            </w:r>
          </w:p>
          <w:p w:rsidR="00946B2C" w:rsidRPr="00C0251D" w:rsidRDefault="00946B2C" w:rsidP="00946B2C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การประเมินจากรายงานการค้นคว้า การนำเสนอรายงาน การทางานเป็นกลุ่ม การส่งงานตามที่มอบหมาย </w:t>
            </w:r>
          </w:p>
        </w:tc>
        <w:tc>
          <w:tcPr>
            <w:tcW w:w="1701" w:type="dxa"/>
          </w:tcPr>
          <w:p w:rsidR="00946B2C" w:rsidRPr="00C0251D" w:rsidRDefault="00946B2C" w:rsidP="00946B2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ตลอดภาคการศึกษา</w:t>
            </w:r>
          </w:p>
        </w:tc>
        <w:tc>
          <w:tcPr>
            <w:tcW w:w="2551" w:type="dxa"/>
          </w:tcPr>
          <w:p w:rsidR="00946B2C" w:rsidRPr="00C0251D" w:rsidRDefault="00946B2C" w:rsidP="00946B2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๒๐</w:t>
            </w:r>
          </w:p>
        </w:tc>
      </w:tr>
      <w:tr w:rsidR="0026684B" w:rsidRPr="00C0251D" w:rsidTr="00553F9C">
        <w:tc>
          <w:tcPr>
            <w:tcW w:w="1668" w:type="dxa"/>
          </w:tcPr>
          <w:p w:rsidR="006120BA" w:rsidRPr="00C0251D" w:rsidRDefault="00C73FAD" w:rsidP="006120BA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.๑</w:t>
            </w:r>
            <w:r w:rsidR="006120BA"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-๑.๓, ๓.๑</w:t>
            </w:r>
          </w:p>
          <w:p w:rsidR="00C73FAD" w:rsidRPr="00C0251D" w:rsidRDefault="00C73FAD" w:rsidP="00C73FAD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4536" w:type="dxa"/>
          </w:tcPr>
          <w:p w:rsidR="006120BA" w:rsidRPr="00C0251D" w:rsidRDefault="006120BA" w:rsidP="006120BA">
            <w:pPr>
              <w:pStyle w:val="Default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การเข้าชั้นเรียน </w:t>
            </w:r>
          </w:p>
          <w:p w:rsidR="0026684B" w:rsidRPr="00C0251D" w:rsidRDefault="006120BA" w:rsidP="006120BA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การตอบ</w:t>
            </w:r>
            <w:r w:rsidR="00EE4DAA"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คำถาม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อภิปราย และการมีส่วนร่วมแสดงความคิดเห็นในชั้นเรียน </w:t>
            </w:r>
          </w:p>
        </w:tc>
        <w:tc>
          <w:tcPr>
            <w:tcW w:w="1701" w:type="dxa"/>
          </w:tcPr>
          <w:p w:rsidR="0035228C" w:rsidRPr="00C0251D" w:rsidRDefault="006120BA" w:rsidP="0035228C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ตลอดภาคการศึกษา</w:t>
            </w:r>
          </w:p>
        </w:tc>
        <w:tc>
          <w:tcPr>
            <w:tcW w:w="2551" w:type="dxa"/>
          </w:tcPr>
          <w:p w:rsidR="0026684B" w:rsidRPr="00C0251D" w:rsidRDefault="00946B2C" w:rsidP="00C300A0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๒</w:t>
            </w:r>
            <w:r w:rsidR="006120BA"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๐</w:t>
            </w:r>
          </w:p>
        </w:tc>
      </w:tr>
    </w:tbl>
    <w:p w:rsidR="00C73FAD" w:rsidRPr="00C0251D" w:rsidRDefault="00C73FAD" w:rsidP="00767756">
      <w:pPr>
        <w:autoSpaceDE w:val="0"/>
        <w:autoSpaceDN w:val="0"/>
        <w:adjustRightInd w:val="0"/>
        <w:rPr>
          <w:rFonts w:ascii="TH SarabunIT๙" w:hAnsi="TH SarabunIT๙" w:cs="TH SarabunIT๙"/>
          <w:sz w:val="32"/>
          <w:szCs w:val="32"/>
        </w:rPr>
      </w:pPr>
    </w:p>
    <w:p w:rsidR="00FF301B" w:rsidRPr="00C0251D" w:rsidRDefault="00FF301B" w:rsidP="00FF301B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๓. แผนการตรวจสอบการประเมินผลการเรียนรู้</w:t>
      </w:r>
    </w:p>
    <w:p w:rsidR="00FF301B" w:rsidRPr="00C0251D" w:rsidRDefault="00FF301B" w:rsidP="00FF301B">
      <w:pPr>
        <w:autoSpaceDE w:val="0"/>
        <w:autoSpaceDN w:val="0"/>
        <w:adjustRightInd w:val="0"/>
        <w:rPr>
          <w:rFonts w:ascii="TH SarabunIT๙" w:eastAsia="BrowalliaNew" w:hAnsi="TH SarabunIT๙" w:cs="TH SarabunIT๙"/>
          <w:i/>
          <w:iCs/>
          <w:sz w:val="32"/>
          <w:szCs w:val="32"/>
          <w:cs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(กระบวนการทวนสอบผลสัมฤทธิ์ทางการเรียนรู้ของนักศึกษา</w:t>
      </w:r>
      <w:r w:rsidR="00BE178F"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 โดยประเมินตามสภาพจริง : </w:t>
      </w:r>
      <w:r w:rsidR="00BE178F" w:rsidRPr="00C0251D">
        <w:rPr>
          <w:rFonts w:ascii="TH SarabunIT๙" w:eastAsia="BrowalliaNew" w:hAnsi="TH SarabunIT๙" w:cs="TH SarabunIT๙"/>
          <w:sz w:val="32"/>
          <w:szCs w:val="32"/>
        </w:rPr>
        <w:t>Authentic Assessment</w:t>
      </w: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>)</w:t>
      </w: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4536"/>
        <w:gridCol w:w="1701"/>
        <w:gridCol w:w="2551"/>
      </w:tblGrid>
      <w:tr w:rsidR="007954E5" w:rsidRPr="00C0251D" w:rsidTr="00FF301B">
        <w:tc>
          <w:tcPr>
            <w:tcW w:w="1668" w:type="dxa"/>
            <w:vAlign w:val="center"/>
          </w:tcPr>
          <w:p w:rsidR="00FF301B" w:rsidRPr="00C0251D" w:rsidRDefault="00FF301B" w:rsidP="00FF301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4536" w:type="dxa"/>
            <w:vAlign w:val="center"/>
          </w:tcPr>
          <w:p w:rsidR="00FF301B" w:rsidRPr="00C0251D" w:rsidRDefault="00FF301B" w:rsidP="00FF301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วีธีการตรวจสอบการประเมินผลการเรียนรู้</w:t>
            </w:r>
          </w:p>
        </w:tc>
        <w:tc>
          <w:tcPr>
            <w:tcW w:w="1701" w:type="dxa"/>
            <w:vAlign w:val="center"/>
          </w:tcPr>
          <w:p w:rsidR="00FF301B" w:rsidRPr="00C0251D" w:rsidRDefault="00FF301B" w:rsidP="00FF301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สัปดาห์ที่ประเมิน</w:t>
            </w:r>
          </w:p>
        </w:tc>
        <w:tc>
          <w:tcPr>
            <w:tcW w:w="2551" w:type="dxa"/>
            <w:vAlign w:val="center"/>
          </w:tcPr>
          <w:p w:rsidR="00FF301B" w:rsidRPr="00C0251D" w:rsidRDefault="00FF301B" w:rsidP="00FF301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  <w:t>เกณฑ์การประเมิน</w:t>
            </w:r>
          </w:p>
        </w:tc>
      </w:tr>
      <w:tr w:rsidR="007954E5" w:rsidRPr="00C0251D" w:rsidTr="00A33F5B">
        <w:tc>
          <w:tcPr>
            <w:tcW w:w="1668" w:type="dxa"/>
          </w:tcPr>
          <w:p w:rsidR="00FF301B" w:rsidRPr="00C0251D" w:rsidRDefault="003D175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.๑(๑)</w:t>
            </w:r>
          </w:p>
        </w:tc>
        <w:tc>
          <w:tcPr>
            <w:tcW w:w="4536" w:type="dxa"/>
          </w:tcPr>
          <w:p w:rsidR="00FF301B" w:rsidRPr="00C0251D" w:rsidRDefault="003D175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ประเมินด้วยวิธีการสังเกตุการเข้าประเมินตามวันเวลาที่นัดหมาย</w:t>
            </w:r>
          </w:p>
        </w:tc>
        <w:tc>
          <w:tcPr>
            <w:tcW w:w="1701" w:type="dxa"/>
          </w:tcPr>
          <w:p w:rsidR="00FF301B" w:rsidRPr="00C0251D" w:rsidRDefault="003D1753" w:rsidP="00A33F5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๘</w:t>
            </w:r>
          </w:p>
        </w:tc>
        <w:tc>
          <w:tcPr>
            <w:tcW w:w="2551" w:type="dxa"/>
          </w:tcPr>
          <w:p w:rsidR="00FF301B" w:rsidRPr="00C0251D" w:rsidRDefault="003D1753" w:rsidP="003D175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- ร้อยละ ๘๐ เข้าประเมินตามตามวันเวลาที่นัดหมาย = ๔ คะแนน</w:t>
            </w:r>
          </w:p>
          <w:p w:rsidR="003D1753" w:rsidRPr="00C0251D" w:rsidRDefault="003D1753" w:rsidP="003D175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- ร้อยละ ๗๐ เข้าประเมินตามตามวันเวลาที่นัดหมาย = ๓ คะแนน</w:t>
            </w:r>
          </w:p>
          <w:p w:rsidR="003D1753" w:rsidRPr="00C0251D" w:rsidRDefault="003D1753" w:rsidP="003D175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lastRenderedPageBreak/>
              <w:t>- ร้อยละ ๖๐ เข้าประเมินตามตามวันเวลาที่นัดหมาย = ๒ คะแนน</w:t>
            </w:r>
          </w:p>
          <w:p w:rsidR="003D1753" w:rsidRPr="00C0251D" w:rsidRDefault="003D1753" w:rsidP="003D175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- ร้อยละ ๕๐ เข้าประเมินตามตามวันเวลาที่นัดหมาย = ๑ คะแนน</w:t>
            </w:r>
          </w:p>
        </w:tc>
      </w:tr>
      <w:tr w:rsidR="003D1753" w:rsidRPr="00C0251D" w:rsidTr="00A33F5B">
        <w:tc>
          <w:tcPr>
            <w:tcW w:w="1668" w:type="dxa"/>
          </w:tcPr>
          <w:p w:rsidR="003D1753" w:rsidRPr="00C0251D" w:rsidRDefault="003D175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lastRenderedPageBreak/>
              <w:t>๑.๑(๑)</w:t>
            </w:r>
          </w:p>
        </w:tc>
        <w:tc>
          <w:tcPr>
            <w:tcW w:w="4536" w:type="dxa"/>
          </w:tcPr>
          <w:p w:rsidR="003D1753" w:rsidRPr="00C0251D" w:rsidRDefault="003D1753" w:rsidP="003D175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ประเมินด้วยวิธีการสัมภาษณ์ เกี่ยวกับจรรยาบรรณของผู้บริหารฐานข้อมูล ความซื่อสัตย์สุจริตของการเข้าถึงระบบฐานข้อมูล </w:t>
            </w:r>
          </w:p>
        </w:tc>
        <w:tc>
          <w:tcPr>
            <w:tcW w:w="1701" w:type="dxa"/>
          </w:tcPr>
          <w:p w:rsidR="003D1753" w:rsidRPr="00C0251D" w:rsidRDefault="003D1753" w:rsidP="00A33F5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๘</w:t>
            </w:r>
          </w:p>
        </w:tc>
        <w:tc>
          <w:tcPr>
            <w:tcW w:w="2551" w:type="dxa"/>
          </w:tcPr>
          <w:p w:rsidR="003D1753" w:rsidRPr="00C0251D" w:rsidRDefault="003D1753" w:rsidP="00A33F5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ค่าคะแนนเฉลี่ย </w:t>
            </w:r>
            <w:r w:rsidRPr="00C0251D">
              <w:rPr>
                <w:rFonts w:ascii="TH SarabunIT๙" w:hAnsi="TH SarabunIT๙" w:cs="TH SarabunIT๙"/>
                <w:sz w:val="32"/>
                <w:szCs w:val="32"/>
              </w:rPr>
              <w:t>&gt;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๓.๐๐</w:t>
            </w:r>
          </w:p>
          <w:p w:rsidR="003D1753" w:rsidRPr="00C0251D" w:rsidRDefault="003D1753" w:rsidP="003D1753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(คะแนนเต็ม ๔)</w:t>
            </w:r>
          </w:p>
        </w:tc>
      </w:tr>
      <w:tr w:rsidR="003D1753" w:rsidRPr="00C0251D" w:rsidTr="00A33F5B">
        <w:tc>
          <w:tcPr>
            <w:tcW w:w="1668" w:type="dxa"/>
          </w:tcPr>
          <w:p w:rsidR="003D1753" w:rsidRPr="00C0251D" w:rsidRDefault="003D175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๒.๑(๑) (๒) (๓)</w:t>
            </w:r>
          </w:p>
          <w:p w:rsidR="005C2EF3" w:rsidRPr="00C0251D" w:rsidRDefault="005C2EF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๕.๑ (๓)</w:t>
            </w:r>
          </w:p>
        </w:tc>
        <w:tc>
          <w:tcPr>
            <w:tcW w:w="4536" w:type="dxa"/>
          </w:tcPr>
          <w:p w:rsidR="003D1753" w:rsidRPr="00C0251D" w:rsidRDefault="003D175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ประเมินด้วยแบบทดสอบ จำนวน </w:t>
            </w:r>
            <w:r w:rsidR="005C2EF3"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๔๐ ข้อ</w:t>
            </w:r>
          </w:p>
        </w:tc>
        <w:tc>
          <w:tcPr>
            <w:tcW w:w="1701" w:type="dxa"/>
          </w:tcPr>
          <w:p w:rsidR="003D1753" w:rsidRPr="00C0251D" w:rsidRDefault="005C2EF3" w:rsidP="00A33F5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๘</w:t>
            </w:r>
          </w:p>
        </w:tc>
        <w:tc>
          <w:tcPr>
            <w:tcW w:w="2551" w:type="dxa"/>
          </w:tcPr>
          <w:p w:rsidR="005C2EF3" w:rsidRPr="00C0251D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สอบผ่าน </w:t>
            </w:r>
            <w:r w:rsidRPr="00C0251D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๕ ข้อ = ๔ คะแนน</w:t>
            </w:r>
          </w:p>
          <w:p w:rsidR="005C2EF3" w:rsidRPr="00C0251D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สอบผ่าน </w:t>
            </w:r>
            <w:r w:rsidRPr="00C0251D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๐ ข้อ = ๓ คะแนน</w:t>
            </w:r>
          </w:p>
          <w:p w:rsidR="005C2EF3" w:rsidRPr="00C0251D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สอบผ่าน </w:t>
            </w:r>
            <w:r w:rsidRPr="00C0251D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๒๕ ข้อ = ๒ คะแนน</w:t>
            </w:r>
          </w:p>
          <w:p w:rsidR="003D1753" w:rsidRPr="00C0251D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สอบผ่าน </w:t>
            </w:r>
            <w:r w:rsidRPr="00C0251D">
              <w:rPr>
                <w:rFonts w:ascii="TH SarabunIT๙" w:hAnsi="TH SarabunIT๙" w:cs="TH SarabunIT๙"/>
                <w:sz w:val="32"/>
                <w:szCs w:val="32"/>
              </w:rPr>
              <w:t xml:space="preserve">&lt; 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๒๕ ข้อ = ๑ คะแนน</w:t>
            </w:r>
          </w:p>
        </w:tc>
      </w:tr>
      <w:tr w:rsidR="005C2EF3" w:rsidRPr="00C0251D" w:rsidTr="00A33F5B">
        <w:tc>
          <w:tcPr>
            <w:tcW w:w="1668" w:type="dxa"/>
          </w:tcPr>
          <w:p w:rsidR="005C2EF3" w:rsidRPr="00C0251D" w:rsidRDefault="005C2EF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.๑(๑) (๒) (๓)</w:t>
            </w:r>
          </w:p>
          <w:p w:rsidR="005C2EF3" w:rsidRPr="00C0251D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๕.๑ (๓)</w:t>
            </w:r>
          </w:p>
        </w:tc>
        <w:tc>
          <w:tcPr>
            <w:tcW w:w="4536" w:type="dxa"/>
          </w:tcPr>
          <w:p w:rsidR="005C2EF3" w:rsidRPr="00C0251D" w:rsidRDefault="005C2EF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ประเมินด้วยแบบทดสอบเชิงปฏิบัติการ จำนวน ๑๐ ข้อ</w:t>
            </w:r>
          </w:p>
        </w:tc>
        <w:tc>
          <w:tcPr>
            <w:tcW w:w="1701" w:type="dxa"/>
          </w:tcPr>
          <w:p w:rsidR="005C2EF3" w:rsidRPr="00C0251D" w:rsidRDefault="005C2EF3" w:rsidP="00A33F5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๘</w:t>
            </w:r>
          </w:p>
        </w:tc>
        <w:tc>
          <w:tcPr>
            <w:tcW w:w="2551" w:type="dxa"/>
          </w:tcPr>
          <w:p w:rsidR="005C2EF3" w:rsidRPr="00C0251D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สอบผ่าน </w:t>
            </w:r>
            <w:r w:rsidRPr="00C0251D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๘ ข้อ = ๔ คะแนน</w:t>
            </w:r>
          </w:p>
          <w:p w:rsidR="005C2EF3" w:rsidRPr="00C0251D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สอบผ่าน </w:t>
            </w:r>
            <w:r w:rsidRPr="00C0251D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๖ ข้อ = ๓ คะแนน</w:t>
            </w:r>
          </w:p>
          <w:p w:rsidR="005C2EF3" w:rsidRPr="00C0251D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สอบผ่าน </w:t>
            </w:r>
            <w:r w:rsidRPr="00C0251D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๔ ข้อ = ๒ คะแนน</w:t>
            </w:r>
          </w:p>
          <w:p w:rsidR="005C2EF3" w:rsidRPr="00C0251D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สอบผ่าน </w:t>
            </w:r>
            <w:r w:rsidRPr="00C0251D">
              <w:rPr>
                <w:rFonts w:ascii="TH SarabunIT๙" w:hAnsi="TH SarabunIT๙" w:cs="TH SarabunIT๙"/>
                <w:sz w:val="32"/>
                <w:szCs w:val="32"/>
              </w:rPr>
              <w:t xml:space="preserve">&lt; 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๔ ข้อ = ๑ คะแนน</w:t>
            </w:r>
          </w:p>
        </w:tc>
      </w:tr>
      <w:tr w:rsidR="005C2EF3" w:rsidRPr="00C0251D" w:rsidTr="00A33F5B">
        <w:tc>
          <w:tcPr>
            <w:tcW w:w="1668" w:type="dxa"/>
          </w:tcPr>
          <w:p w:rsidR="005C2EF3" w:rsidRPr="00C0251D" w:rsidRDefault="005C2EF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๒.๑(๑) (๒) (๓)</w:t>
            </w:r>
          </w:p>
          <w:p w:rsidR="005C2EF3" w:rsidRPr="00C0251D" w:rsidRDefault="005C2EF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๓.๑(๑) (๒) (๓)</w:t>
            </w:r>
          </w:p>
          <w:p w:rsidR="005C2EF3" w:rsidRPr="00C0251D" w:rsidRDefault="005C2EF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๔.๑(๑) (๒)</w:t>
            </w:r>
          </w:p>
          <w:p w:rsidR="005C2EF3" w:rsidRPr="00C0251D" w:rsidRDefault="005C2EF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๕.๑(๑) (๒) (๓)</w:t>
            </w:r>
          </w:p>
        </w:tc>
        <w:tc>
          <w:tcPr>
            <w:tcW w:w="4536" w:type="dxa"/>
          </w:tcPr>
          <w:p w:rsidR="005C2EF3" w:rsidRPr="00C0251D" w:rsidRDefault="005C2EF3" w:rsidP="00A33F5B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กระบวนการทวนสอบรวบยอดโดยการใช้โครงงานเป็นฐาน (</w:t>
            </w:r>
            <w:r w:rsidRPr="00C0251D">
              <w:rPr>
                <w:rFonts w:ascii="TH SarabunIT๙" w:hAnsi="TH SarabunIT๙" w:cs="TH SarabunIT๙"/>
                <w:sz w:val="32"/>
                <w:szCs w:val="32"/>
              </w:rPr>
              <w:t>Project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-</w:t>
            </w:r>
            <w:r w:rsidRPr="00C0251D">
              <w:rPr>
                <w:rFonts w:ascii="TH SarabunIT๙" w:hAnsi="TH SarabunIT๙" w:cs="TH SarabunIT๙"/>
                <w:sz w:val="32"/>
                <w:szCs w:val="32"/>
              </w:rPr>
              <w:t>based Verification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)</w:t>
            </w:r>
          </w:p>
        </w:tc>
        <w:tc>
          <w:tcPr>
            <w:tcW w:w="1701" w:type="dxa"/>
          </w:tcPr>
          <w:p w:rsidR="005C2EF3" w:rsidRPr="00C0251D" w:rsidRDefault="005C2EF3" w:rsidP="00A33F5B">
            <w:pPr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๖</w:t>
            </w:r>
          </w:p>
        </w:tc>
        <w:tc>
          <w:tcPr>
            <w:tcW w:w="2551" w:type="dxa"/>
          </w:tcPr>
          <w:p w:rsidR="005C2EF3" w:rsidRPr="00C0251D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ค่าคะแนนเฉลี่ย </w:t>
            </w:r>
            <w:r w:rsidRPr="00C0251D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๕ คะแนน = ๔ คะแนน</w:t>
            </w:r>
          </w:p>
          <w:p w:rsidR="005C2EF3" w:rsidRPr="00C0251D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ค่าคะแนนเฉลี่ย </w:t>
            </w:r>
            <w:r w:rsidRPr="00C0251D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๑๐ คะแนน = ๓ คะแนน</w:t>
            </w:r>
          </w:p>
          <w:p w:rsidR="005C2EF3" w:rsidRPr="00C0251D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ค่าคะแนนเฉลี่ย </w:t>
            </w:r>
            <w:r w:rsidRPr="00C0251D">
              <w:rPr>
                <w:rFonts w:ascii="TH SarabunIT๙" w:hAnsi="TH SarabunIT๙" w:cs="TH SarabunIT๙"/>
                <w:sz w:val="32"/>
                <w:szCs w:val="32"/>
              </w:rPr>
              <w:t xml:space="preserve">&gt; 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๕ คะแนน = ๒ คะแนน</w:t>
            </w:r>
          </w:p>
          <w:p w:rsidR="005C2EF3" w:rsidRPr="00C0251D" w:rsidRDefault="005C2EF3" w:rsidP="005C2EF3">
            <w:pPr>
              <w:autoSpaceDE w:val="0"/>
              <w:autoSpaceDN w:val="0"/>
              <w:adjustRightInd w:val="0"/>
              <w:rPr>
                <w:rFonts w:ascii="TH SarabunIT๙" w:hAnsi="TH SarabunIT๙" w:cs="TH SarabunIT๙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- ค่าคะแนนเฉลี่ย </w:t>
            </w:r>
            <w:r w:rsidRPr="00C0251D">
              <w:rPr>
                <w:rFonts w:ascii="TH SarabunIT๙" w:hAnsi="TH SarabunIT๙" w:cs="TH SarabunIT๙"/>
                <w:sz w:val="32"/>
                <w:szCs w:val="32"/>
              </w:rPr>
              <w:t xml:space="preserve">&lt; </w:t>
            </w:r>
            <w:r w:rsidRPr="00C0251D">
              <w:rPr>
                <w:rFonts w:ascii="TH SarabunIT๙" w:hAnsi="TH SarabunIT๙" w:cs="TH SarabunIT๙"/>
                <w:sz w:val="32"/>
                <w:szCs w:val="32"/>
                <w:cs/>
              </w:rPr>
              <w:t>๕ คะแนน = ๑ คะแนน</w:t>
            </w:r>
          </w:p>
        </w:tc>
      </w:tr>
    </w:tbl>
    <w:p w:rsidR="005319CD" w:rsidRPr="00C0251D" w:rsidRDefault="005319CD" w:rsidP="00767756">
      <w:pPr>
        <w:autoSpaceDE w:val="0"/>
        <w:autoSpaceDN w:val="0"/>
        <w:adjustRightInd w:val="0"/>
        <w:rPr>
          <w:rFonts w:ascii="TH SarabunIT๙" w:hAnsi="TH SarabunIT๙" w:cs="TH SarabunIT๙"/>
          <w:sz w:val="32"/>
          <w:szCs w:val="32"/>
        </w:rPr>
      </w:pPr>
    </w:p>
    <w:p w:rsidR="003063A7" w:rsidRPr="00C0251D" w:rsidRDefault="003063A7" w:rsidP="00553F9C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:rsidR="00E9518B" w:rsidRPr="00C0251D" w:rsidRDefault="00E9518B" w:rsidP="00553F9C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:rsidR="00E9518B" w:rsidRPr="00C0251D" w:rsidRDefault="00E9518B" w:rsidP="00553F9C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:rsidR="00E9518B" w:rsidRPr="00C0251D" w:rsidRDefault="00E9518B" w:rsidP="00553F9C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:rsidR="00553F9C" w:rsidRPr="00C0251D" w:rsidRDefault="00553F9C" w:rsidP="00553F9C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lastRenderedPageBreak/>
        <w:t>หมวดที่ ๖ ทรัพยากรประกอบการเรียนการสอน</w:t>
      </w:r>
    </w:p>
    <w:p w:rsidR="003063A7" w:rsidRPr="00C0251D" w:rsidRDefault="003063A7" w:rsidP="00553F9C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</w:p>
    <w:p w:rsidR="00F1134B" w:rsidRPr="00C0251D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8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๑. </w:t>
      </w:r>
      <w:r w:rsidR="0026684B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ตำราและเอกสารหลัก</w:t>
      </w:r>
    </w:p>
    <w:p w:rsidR="00717FEC" w:rsidRPr="00C0251D" w:rsidRDefault="006120BA" w:rsidP="006120BA">
      <w:pPr>
        <w:pStyle w:val="Default"/>
        <w:jc w:val="thaiDistribute"/>
        <w:rPr>
          <w:rFonts w:ascii="TH SarabunIT๙" w:hAnsi="TH SarabunIT๙" w:cs="TH SarabunIT๙"/>
          <w:sz w:val="32"/>
          <w:szCs w:val="32"/>
          <w:cs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  <w:t xml:space="preserve">๑) </w:t>
      </w:r>
      <w:r w:rsidR="00494465" w:rsidRPr="00C0251D">
        <w:rPr>
          <w:rFonts w:ascii="TH SarabunIT๙" w:hAnsi="TH SarabunIT๙" w:cs="TH SarabunIT๙"/>
          <w:sz w:val="32"/>
          <w:szCs w:val="32"/>
          <w:cs/>
        </w:rPr>
        <w:t>จุมพล หนิมพานิช</w:t>
      </w:r>
      <w:r w:rsidR="00717FEC" w:rsidRPr="00C0251D">
        <w:rPr>
          <w:rFonts w:ascii="TH SarabunIT๙" w:hAnsi="TH SarabunIT๙" w:cs="TH SarabunIT๙"/>
          <w:sz w:val="32"/>
          <w:szCs w:val="32"/>
          <w:cs/>
        </w:rPr>
        <w:t>.</w:t>
      </w:r>
      <w:r w:rsidR="00494465" w:rsidRPr="00C0251D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494465" w:rsidRPr="00C0251D">
        <w:rPr>
          <w:rFonts w:ascii="TH SarabunIT๙" w:hAnsi="TH SarabunIT๙" w:cs="TH SarabunIT๙"/>
          <w:b/>
          <w:bCs/>
          <w:sz w:val="32"/>
          <w:szCs w:val="32"/>
          <w:cs/>
        </w:rPr>
        <w:t>กา</w:t>
      </w:r>
      <w:r w:rsidR="00717FEC" w:rsidRPr="00C0251D">
        <w:rPr>
          <w:rFonts w:ascii="TH SarabunIT๙" w:hAnsi="TH SarabunIT๙" w:cs="TH SarabunIT๙"/>
          <w:b/>
          <w:bCs/>
          <w:sz w:val="32"/>
          <w:szCs w:val="32"/>
          <w:cs/>
        </w:rPr>
        <w:t>รบริหารจัดการภาครัฐใหม่ หลักการแนวคิด</w:t>
      </w:r>
      <w:r w:rsidR="00494465" w:rsidRPr="00C0251D">
        <w:rPr>
          <w:rFonts w:ascii="TH SarabunIT๙" w:hAnsi="TH SarabunIT๙" w:cs="TH SarabunIT๙"/>
          <w:b/>
          <w:bCs/>
          <w:sz w:val="32"/>
          <w:szCs w:val="32"/>
          <w:cs/>
        </w:rPr>
        <w:t>และกรณีตัวอย่างของไทย</w:t>
      </w:r>
      <w:r w:rsidR="00717FEC" w:rsidRPr="00C0251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. </w:t>
      </w:r>
      <w:r w:rsidR="00717FEC" w:rsidRPr="00C0251D">
        <w:rPr>
          <w:rFonts w:ascii="TH SarabunIT๙" w:hAnsi="TH SarabunIT๙" w:cs="TH SarabunIT๙"/>
          <w:sz w:val="32"/>
          <w:szCs w:val="32"/>
          <w:cs/>
        </w:rPr>
        <w:t>นนทบุรี: สำนักพิมพ์มหาวิทยาลัยสุโขทัยธรรมาธิราช.</w:t>
      </w:r>
      <w:r w:rsidRPr="00C0251D">
        <w:rPr>
          <w:rFonts w:ascii="TH SarabunIT๙" w:hAnsi="TH SarabunIT๙" w:cs="TH SarabunIT๙"/>
          <w:sz w:val="32"/>
          <w:szCs w:val="32"/>
          <w:cs/>
        </w:rPr>
        <w:tab/>
      </w:r>
      <w:r w:rsidR="00717FEC" w:rsidRPr="00C0251D">
        <w:rPr>
          <w:rFonts w:ascii="TH SarabunIT๙" w:hAnsi="TH SarabunIT๙" w:cs="TH SarabunIT๙"/>
          <w:sz w:val="32"/>
          <w:szCs w:val="32"/>
          <w:cs/>
        </w:rPr>
        <w:t>๒๕๕๓.</w:t>
      </w:r>
    </w:p>
    <w:p w:rsidR="00E56239" w:rsidRPr="00C0251D" w:rsidRDefault="006120BA" w:rsidP="00717FEC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 xml:space="preserve">๒) </w:t>
      </w:r>
      <w:r w:rsidR="00717FEC" w:rsidRPr="00C0251D">
        <w:rPr>
          <w:rFonts w:ascii="TH SarabunIT๙" w:hAnsi="TH SarabunIT๙" w:cs="TH SarabunIT๙"/>
          <w:sz w:val="32"/>
          <w:szCs w:val="32"/>
          <w:cs/>
        </w:rPr>
        <w:t xml:space="preserve">เรืองวิทย์ เกษสุวรรณ. </w:t>
      </w:r>
      <w:r w:rsidR="00717FEC" w:rsidRPr="00C0251D">
        <w:rPr>
          <w:rFonts w:ascii="TH SarabunIT๙" w:hAnsi="TH SarabunIT๙" w:cs="TH SarabunIT๙"/>
          <w:b/>
          <w:bCs/>
          <w:sz w:val="32"/>
          <w:szCs w:val="32"/>
          <w:cs/>
        </w:rPr>
        <w:t>การจัดการภาครัฐแนวใหม่.</w:t>
      </w:r>
      <w:r w:rsidR="00717FEC" w:rsidRPr="00C0251D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Pr="00C0251D">
        <w:rPr>
          <w:rFonts w:ascii="TH SarabunIT๙" w:hAnsi="TH SarabunIT๙" w:cs="TH SarabunIT๙"/>
          <w:sz w:val="32"/>
          <w:szCs w:val="32"/>
          <w:cs/>
        </w:rPr>
        <w:t xml:space="preserve">กรุงเทพฯ: </w:t>
      </w:r>
      <w:r w:rsidR="007F78D4" w:rsidRPr="00C0251D">
        <w:rPr>
          <w:rFonts w:ascii="TH SarabunIT๙" w:hAnsi="TH SarabunIT๙" w:cs="TH SarabunIT๙"/>
          <w:sz w:val="32"/>
          <w:szCs w:val="32"/>
          <w:cs/>
        </w:rPr>
        <w:t>สำนักพิมพ์แห่งจุฬาลงกรณ์มหาวิทยาลัย</w:t>
      </w:r>
      <w:r w:rsidRPr="00C0251D">
        <w:rPr>
          <w:rFonts w:ascii="TH SarabunIT๙" w:hAnsi="TH SarabunIT๙" w:cs="TH SarabunIT๙"/>
          <w:sz w:val="32"/>
          <w:szCs w:val="32"/>
          <w:cs/>
        </w:rPr>
        <w:t>.</w:t>
      </w:r>
      <w:r w:rsidR="0053624D" w:rsidRPr="00C0251D">
        <w:rPr>
          <w:rFonts w:ascii="TH SarabunIT๙" w:hAnsi="TH SarabunIT๙" w:cs="TH SarabunIT๙"/>
          <w:sz w:val="32"/>
          <w:szCs w:val="32"/>
          <w:cs/>
        </w:rPr>
        <w:t xml:space="preserve"> ๒๕</w:t>
      </w:r>
      <w:r w:rsidR="007F78D4" w:rsidRPr="00C0251D">
        <w:rPr>
          <w:rFonts w:ascii="TH SarabunIT๙" w:hAnsi="TH SarabunIT๙" w:cs="TH SarabunIT๙"/>
          <w:sz w:val="32"/>
          <w:szCs w:val="32"/>
          <w:cs/>
        </w:rPr>
        <w:t>๕</w:t>
      </w:r>
      <w:r w:rsidR="00717FEC" w:rsidRPr="00C0251D">
        <w:rPr>
          <w:rFonts w:ascii="TH SarabunIT๙" w:hAnsi="TH SarabunIT๙" w:cs="TH SarabunIT๙"/>
          <w:sz w:val="32"/>
          <w:szCs w:val="32"/>
          <w:cs/>
        </w:rPr>
        <w:t>๖</w:t>
      </w:r>
      <w:r w:rsidR="0053624D" w:rsidRPr="00C0251D">
        <w:rPr>
          <w:rFonts w:ascii="TH SarabunIT๙" w:hAnsi="TH SarabunIT๙" w:cs="TH SarabunIT๙"/>
          <w:sz w:val="32"/>
          <w:szCs w:val="32"/>
          <w:cs/>
        </w:rPr>
        <w:t>.</w:t>
      </w:r>
    </w:p>
    <w:p w:rsidR="006120BA" w:rsidRPr="00C0251D" w:rsidRDefault="00E56239" w:rsidP="00717FEC">
      <w:pPr>
        <w:pStyle w:val="Default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 xml:space="preserve">๓) รัชยา ภักดีจิตต์. </w:t>
      </w:r>
      <w:r w:rsidRPr="00C0251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ธรรมาภิบาล เพื่อการบริหารภาครัฐและภาคเอกชน. กรุงเทพฯ: </w:t>
      </w:r>
      <w:r w:rsidRPr="00C0251D">
        <w:rPr>
          <w:rFonts w:ascii="TH SarabunIT๙" w:hAnsi="TH SarabunIT๙" w:cs="TH SarabunIT๙"/>
          <w:sz w:val="32"/>
          <w:szCs w:val="32"/>
          <w:cs/>
        </w:rPr>
        <w:t>สำนักพิมพ์แห่งจุฬาลงกรณ์มหาวิทยาลัย. ๒๕๕๗.</w:t>
      </w:r>
    </w:p>
    <w:p w:rsidR="00E42FD5" w:rsidRPr="00C0251D" w:rsidRDefault="00E56239" w:rsidP="00E56239">
      <w:pPr>
        <w:pStyle w:val="Default"/>
        <w:ind w:firstLine="720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 xml:space="preserve">๔) </w:t>
      </w:r>
      <w:r w:rsidR="00E42FD5" w:rsidRPr="00C0251D">
        <w:rPr>
          <w:rFonts w:ascii="TH SarabunIT๙" w:hAnsi="TH SarabunIT๙" w:cs="TH SarabunIT๙"/>
          <w:sz w:val="32"/>
          <w:szCs w:val="32"/>
        </w:rPr>
        <w:t>Boyne, George A</w:t>
      </w:r>
      <w:r w:rsidR="00E42FD5" w:rsidRPr="00C0251D">
        <w:rPr>
          <w:rFonts w:ascii="TH SarabunIT๙" w:hAnsi="TH SarabunIT๙" w:cs="TH SarabunIT๙"/>
          <w:sz w:val="32"/>
          <w:szCs w:val="32"/>
          <w:cs/>
        </w:rPr>
        <w:t>. "</w:t>
      </w:r>
      <w:r w:rsidR="00E42FD5" w:rsidRPr="00C0251D">
        <w:rPr>
          <w:rFonts w:ascii="TH SarabunIT๙" w:hAnsi="TH SarabunIT๙" w:cs="TH SarabunIT๙"/>
          <w:sz w:val="32"/>
          <w:szCs w:val="32"/>
        </w:rPr>
        <w:t>Public and private management</w:t>
      </w:r>
      <w:r w:rsidR="00E42FD5" w:rsidRPr="00C0251D">
        <w:rPr>
          <w:rFonts w:ascii="TH SarabunIT๙" w:hAnsi="TH SarabunIT๙" w:cs="TH SarabunIT๙"/>
          <w:sz w:val="32"/>
          <w:szCs w:val="32"/>
          <w:cs/>
        </w:rPr>
        <w:t xml:space="preserve">: </w:t>
      </w:r>
      <w:r w:rsidR="00E42FD5" w:rsidRPr="00C0251D">
        <w:rPr>
          <w:rFonts w:ascii="TH SarabunIT๙" w:hAnsi="TH SarabunIT๙" w:cs="TH SarabunIT๙"/>
          <w:sz w:val="32"/>
          <w:szCs w:val="32"/>
        </w:rPr>
        <w:t>what</w:t>
      </w:r>
      <w:r w:rsidR="00E42FD5" w:rsidRPr="00C0251D">
        <w:rPr>
          <w:rFonts w:ascii="TH SarabunIT๙" w:hAnsi="TH SarabunIT๙" w:cs="TH SarabunIT๙"/>
          <w:sz w:val="32"/>
          <w:szCs w:val="32"/>
          <w:cs/>
        </w:rPr>
        <w:t>’</w:t>
      </w:r>
      <w:r w:rsidR="00E42FD5" w:rsidRPr="00C0251D">
        <w:rPr>
          <w:rFonts w:ascii="TH SarabunIT๙" w:hAnsi="TH SarabunIT๙" w:cs="TH SarabunIT๙"/>
          <w:sz w:val="32"/>
          <w:szCs w:val="32"/>
        </w:rPr>
        <w:t>s the difference?</w:t>
      </w:r>
      <w:r w:rsidR="00E42FD5" w:rsidRPr="00C0251D">
        <w:rPr>
          <w:rFonts w:ascii="TH SarabunIT๙" w:hAnsi="TH SarabunIT๙" w:cs="TH SarabunIT๙"/>
          <w:sz w:val="32"/>
          <w:szCs w:val="32"/>
          <w:cs/>
        </w:rPr>
        <w:t xml:space="preserve">." </w:t>
      </w:r>
      <w:r w:rsidR="00E42FD5" w:rsidRPr="00C0251D">
        <w:rPr>
          <w:rFonts w:ascii="TH SarabunIT๙" w:hAnsi="TH SarabunIT๙" w:cs="TH SarabunIT๙"/>
          <w:sz w:val="32"/>
          <w:szCs w:val="32"/>
        </w:rPr>
        <w:t>Journal of management studies 39</w:t>
      </w:r>
      <w:r w:rsidR="00E42FD5" w:rsidRPr="00C0251D">
        <w:rPr>
          <w:rFonts w:ascii="TH SarabunIT๙" w:hAnsi="TH SarabunIT๙" w:cs="TH SarabunIT๙"/>
          <w:sz w:val="32"/>
          <w:szCs w:val="32"/>
          <w:cs/>
        </w:rPr>
        <w:t>.</w:t>
      </w:r>
      <w:r w:rsidR="00E42FD5" w:rsidRPr="00C0251D">
        <w:rPr>
          <w:rFonts w:ascii="TH SarabunIT๙" w:hAnsi="TH SarabunIT๙" w:cs="TH SarabunIT๙"/>
          <w:sz w:val="32"/>
          <w:szCs w:val="32"/>
        </w:rPr>
        <w:t xml:space="preserve">1 </w:t>
      </w:r>
      <w:r w:rsidR="00E42FD5" w:rsidRPr="00C0251D">
        <w:rPr>
          <w:rFonts w:ascii="TH SarabunIT๙" w:hAnsi="TH SarabunIT๙" w:cs="TH SarabunIT๙"/>
          <w:sz w:val="32"/>
          <w:szCs w:val="32"/>
          <w:cs/>
        </w:rPr>
        <w:t>(</w:t>
      </w:r>
      <w:r w:rsidR="00E42FD5" w:rsidRPr="00C0251D">
        <w:rPr>
          <w:rFonts w:ascii="TH SarabunIT๙" w:hAnsi="TH SarabunIT๙" w:cs="TH SarabunIT๙"/>
          <w:sz w:val="32"/>
          <w:szCs w:val="32"/>
        </w:rPr>
        <w:t>2002</w:t>
      </w:r>
      <w:r w:rsidR="00E42FD5" w:rsidRPr="00C0251D">
        <w:rPr>
          <w:rFonts w:ascii="TH SarabunIT๙" w:hAnsi="TH SarabunIT๙" w:cs="TH SarabunIT๙"/>
          <w:sz w:val="32"/>
          <w:szCs w:val="32"/>
          <w:cs/>
        </w:rPr>
        <w:t xml:space="preserve">): </w:t>
      </w:r>
      <w:r w:rsidR="00E42FD5" w:rsidRPr="00C0251D">
        <w:rPr>
          <w:rFonts w:ascii="TH SarabunIT๙" w:hAnsi="TH SarabunIT๙" w:cs="TH SarabunIT๙"/>
          <w:sz w:val="32"/>
          <w:szCs w:val="32"/>
        </w:rPr>
        <w:t>97</w:t>
      </w:r>
      <w:r w:rsidR="00E42FD5" w:rsidRPr="00C0251D">
        <w:rPr>
          <w:rFonts w:ascii="TH SarabunIT๙" w:hAnsi="TH SarabunIT๙" w:cs="TH SarabunIT๙"/>
          <w:sz w:val="32"/>
          <w:szCs w:val="32"/>
          <w:cs/>
        </w:rPr>
        <w:t>-</w:t>
      </w:r>
      <w:r w:rsidR="00E42FD5" w:rsidRPr="00C0251D">
        <w:rPr>
          <w:rFonts w:ascii="TH SarabunIT๙" w:hAnsi="TH SarabunIT๙" w:cs="TH SarabunIT๙"/>
          <w:sz w:val="32"/>
          <w:szCs w:val="32"/>
        </w:rPr>
        <w:t>122</w:t>
      </w:r>
      <w:r w:rsidR="00E42FD5" w:rsidRPr="00C0251D">
        <w:rPr>
          <w:rFonts w:ascii="TH SarabunIT๙" w:hAnsi="TH SarabunIT๙" w:cs="TH SarabunIT๙"/>
          <w:sz w:val="32"/>
          <w:szCs w:val="32"/>
          <w:cs/>
        </w:rPr>
        <w:t xml:space="preserve">. </w:t>
      </w:r>
    </w:p>
    <w:p w:rsidR="00E56239" w:rsidRPr="00C0251D" w:rsidRDefault="00E56239" w:rsidP="00E56239">
      <w:pPr>
        <w:pStyle w:val="Default"/>
        <w:ind w:firstLine="720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 xml:space="preserve">๕) </w:t>
      </w:r>
      <w:r w:rsidR="00E42FD5" w:rsidRPr="00C0251D">
        <w:rPr>
          <w:rFonts w:ascii="TH SarabunIT๙" w:hAnsi="TH SarabunIT๙" w:cs="TH SarabunIT๙"/>
          <w:sz w:val="32"/>
          <w:szCs w:val="32"/>
        </w:rPr>
        <w:t>Rainey, Hal G</w:t>
      </w:r>
      <w:r w:rsidR="00E42FD5" w:rsidRPr="00C0251D">
        <w:rPr>
          <w:rFonts w:ascii="TH SarabunIT๙" w:hAnsi="TH SarabunIT๙" w:cs="TH SarabunIT๙"/>
          <w:sz w:val="32"/>
          <w:szCs w:val="32"/>
          <w:cs/>
        </w:rPr>
        <w:t>.</w:t>
      </w:r>
      <w:r w:rsidR="00E42FD5" w:rsidRPr="00C0251D">
        <w:rPr>
          <w:rFonts w:ascii="TH SarabunIT๙" w:hAnsi="TH SarabunIT๙" w:cs="TH SarabunIT๙"/>
          <w:sz w:val="32"/>
          <w:szCs w:val="32"/>
        </w:rPr>
        <w:t>, and Young Han Chun</w:t>
      </w:r>
      <w:r w:rsidR="00E42FD5" w:rsidRPr="00C0251D">
        <w:rPr>
          <w:rFonts w:ascii="TH SarabunIT๙" w:hAnsi="TH SarabunIT๙" w:cs="TH SarabunIT๙"/>
          <w:sz w:val="32"/>
          <w:szCs w:val="32"/>
          <w:cs/>
        </w:rPr>
        <w:t>. "</w:t>
      </w:r>
      <w:r w:rsidR="00E42FD5" w:rsidRPr="00C0251D">
        <w:rPr>
          <w:rFonts w:ascii="TH SarabunIT๙" w:hAnsi="TH SarabunIT๙" w:cs="TH SarabunIT๙"/>
          <w:sz w:val="32"/>
          <w:szCs w:val="32"/>
        </w:rPr>
        <w:t>Public and private management compared</w:t>
      </w:r>
      <w:r w:rsidR="00E42FD5" w:rsidRPr="00C0251D">
        <w:rPr>
          <w:rFonts w:ascii="TH SarabunIT๙" w:hAnsi="TH SarabunIT๙" w:cs="TH SarabunIT๙"/>
          <w:sz w:val="32"/>
          <w:szCs w:val="32"/>
          <w:cs/>
        </w:rPr>
        <w:t>." (</w:t>
      </w:r>
      <w:r w:rsidR="00E42FD5" w:rsidRPr="00C0251D">
        <w:rPr>
          <w:rFonts w:ascii="TH SarabunIT๙" w:hAnsi="TH SarabunIT๙" w:cs="TH SarabunIT๙"/>
          <w:sz w:val="32"/>
          <w:szCs w:val="32"/>
        </w:rPr>
        <w:t>2005</w:t>
      </w:r>
      <w:r w:rsidR="00E42FD5" w:rsidRPr="00C0251D">
        <w:rPr>
          <w:rFonts w:ascii="TH SarabunIT๙" w:hAnsi="TH SarabunIT๙" w:cs="TH SarabunIT๙"/>
          <w:sz w:val="32"/>
          <w:szCs w:val="32"/>
          <w:cs/>
        </w:rPr>
        <w:t>).</w:t>
      </w:r>
    </w:p>
    <w:p w:rsidR="00E42FD5" w:rsidRPr="00C0251D" w:rsidRDefault="00E42FD5" w:rsidP="00E56239">
      <w:pPr>
        <w:pStyle w:val="Default"/>
        <w:ind w:firstLine="720"/>
        <w:rPr>
          <w:rFonts w:ascii="TH SarabunIT๙" w:hAnsi="TH SarabunIT๙" w:cs="TH SarabunIT๙"/>
          <w:sz w:val="32"/>
          <w:szCs w:val="32"/>
          <w:cs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 xml:space="preserve">๖) </w:t>
      </w:r>
      <w:r w:rsidRPr="00C0251D">
        <w:rPr>
          <w:rFonts w:ascii="TH SarabunIT๙" w:hAnsi="TH SarabunIT๙" w:cs="TH SarabunIT๙"/>
          <w:sz w:val="32"/>
          <w:szCs w:val="32"/>
        </w:rPr>
        <w:t>Post, James, and Lee E</w:t>
      </w:r>
      <w:r w:rsidRPr="00C0251D">
        <w:rPr>
          <w:rFonts w:ascii="TH SarabunIT๙" w:hAnsi="TH SarabunIT๙" w:cs="TH SarabunIT๙"/>
          <w:sz w:val="32"/>
          <w:szCs w:val="32"/>
          <w:cs/>
        </w:rPr>
        <w:t xml:space="preserve">. </w:t>
      </w:r>
      <w:r w:rsidRPr="00C0251D">
        <w:rPr>
          <w:rFonts w:ascii="TH SarabunIT๙" w:hAnsi="TH SarabunIT๙" w:cs="TH SarabunIT๙"/>
          <w:sz w:val="32"/>
          <w:szCs w:val="32"/>
        </w:rPr>
        <w:t>Preston</w:t>
      </w:r>
      <w:r w:rsidRPr="00C0251D">
        <w:rPr>
          <w:rFonts w:ascii="TH SarabunIT๙" w:hAnsi="TH SarabunIT๙" w:cs="TH SarabunIT๙"/>
          <w:sz w:val="32"/>
          <w:szCs w:val="32"/>
          <w:cs/>
        </w:rPr>
        <w:t xml:space="preserve">. </w:t>
      </w:r>
      <w:r w:rsidRPr="00C0251D">
        <w:rPr>
          <w:rFonts w:ascii="TH SarabunIT๙" w:hAnsi="TH SarabunIT๙" w:cs="TH SarabunIT๙"/>
          <w:sz w:val="32"/>
          <w:szCs w:val="32"/>
        </w:rPr>
        <w:t>Private management and public policy</w:t>
      </w:r>
      <w:r w:rsidRPr="00C0251D">
        <w:rPr>
          <w:rFonts w:ascii="TH SarabunIT๙" w:hAnsi="TH SarabunIT๙" w:cs="TH SarabunIT๙"/>
          <w:sz w:val="32"/>
          <w:szCs w:val="32"/>
          <w:cs/>
        </w:rPr>
        <w:t xml:space="preserve">: </w:t>
      </w:r>
      <w:r w:rsidRPr="00C0251D">
        <w:rPr>
          <w:rFonts w:ascii="TH SarabunIT๙" w:hAnsi="TH SarabunIT๙" w:cs="TH SarabunIT๙"/>
          <w:sz w:val="32"/>
          <w:szCs w:val="32"/>
        </w:rPr>
        <w:t>The principle of public responsibility</w:t>
      </w:r>
      <w:r w:rsidRPr="00C0251D">
        <w:rPr>
          <w:rFonts w:ascii="TH SarabunIT๙" w:hAnsi="TH SarabunIT๙" w:cs="TH SarabunIT๙"/>
          <w:sz w:val="32"/>
          <w:szCs w:val="32"/>
          <w:cs/>
        </w:rPr>
        <w:t xml:space="preserve">. </w:t>
      </w:r>
      <w:r w:rsidRPr="00C0251D">
        <w:rPr>
          <w:rFonts w:ascii="TH SarabunIT๙" w:hAnsi="TH SarabunIT๙" w:cs="TH SarabunIT๙"/>
          <w:sz w:val="32"/>
          <w:szCs w:val="32"/>
        </w:rPr>
        <w:t xml:space="preserve">Stanford University Press, </w:t>
      </w:r>
      <w:r w:rsidRPr="00C0251D">
        <w:rPr>
          <w:rFonts w:ascii="TH SarabunIT๙" w:hAnsi="TH SarabunIT๙" w:cs="TH SarabunIT๙"/>
          <w:sz w:val="32"/>
          <w:szCs w:val="32"/>
          <w:cs/>
        </w:rPr>
        <w:t>2012.</w:t>
      </w:r>
    </w:p>
    <w:p w:rsidR="007F78D4" w:rsidRPr="00C0251D" w:rsidRDefault="007F78D4" w:rsidP="007F78D4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tab/>
      </w:r>
    </w:p>
    <w:p w:rsidR="00F1134B" w:rsidRPr="00C0251D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80" w:lineRule="exact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๒.</w:t>
      </w:r>
      <w:r w:rsidR="0026684B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เอกสารและข้อมูลสำคัญ</w:t>
      </w:r>
    </w:p>
    <w:p w:rsidR="00C561A5" w:rsidRPr="00C0251D" w:rsidRDefault="0026684B" w:rsidP="00717FEC">
      <w:pPr>
        <w:pStyle w:val="Default"/>
        <w:rPr>
          <w:rFonts w:ascii="TH SarabunIT๙" w:hAnsi="TH SarabunIT๙" w:cs="TH SarabunIT๙"/>
          <w:sz w:val="32"/>
          <w:szCs w:val="32"/>
          <w:cs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      </w:t>
      </w:r>
      <w:r w:rsidR="004E577A"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 </w:t>
      </w:r>
      <w:r w:rsidR="007F2EA7"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</w:r>
    </w:p>
    <w:p w:rsidR="00F1134B" w:rsidRPr="00C0251D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spacing w:line="380" w:lineRule="exact"/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๓. </w:t>
      </w:r>
      <w:r w:rsidR="0026684B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เอกสารและข้อมูลแนะนำ</w:t>
      </w:r>
    </w:p>
    <w:p w:rsidR="006120BA" w:rsidRPr="00C0251D" w:rsidRDefault="004E577A" w:rsidP="00717FEC">
      <w:pPr>
        <w:pStyle w:val="Default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 xml:space="preserve">       </w:t>
      </w:r>
      <w:r w:rsidR="007F2EA7"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</w:r>
    </w:p>
    <w:p w:rsidR="005319CD" w:rsidRPr="00C0251D" w:rsidRDefault="005319CD" w:rsidP="001E17F4">
      <w:pPr>
        <w:autoSpaceDE w:val="0"/>
        <w:autoSpaceDN w:val="0"/>
        <w:adjustRightInd w:val="0"/>
        <w:spacing w:line="380" w:lineRule="exact"/>
        <w:rPr>
          <w:rFonts w:ascii="TH SarabunIT๙" w:eastAsia="BrowalliaNew" w:hAnsi="TH SarabunIT๙" w:cs="TH SarabunIT๙"/>
          <w:sz w:val="32"/>
          <w:szCs w:val="32"/>
        </w:rPr>
      </w:pPr>
    </w:p>
    <w:p w:rsidR="00553F9C" w:rsidRPr="00C0251D" w:rsidRDefault="00553F9C" w:rsidP="00A94CD5">
      <w:pPr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หมวดที่ ๗ การประเมินและปรับปรุงการดำเนินการของรายวิชา</w:t>
      </w:r>
    </w:p>
    <w:p w:rsidR="00F1134B" w:rsidRPr="00C0251D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๑. </w:t>
      </w:r>
      <w:r w:rsidR="0026684B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กลยุทธ์การประเมินประสิทธิผลของรายวิชาโดยนักศึกษา</w:t>
      </w:r>
    </w:p>
    <w:p w:rsidR="00332BBA" w:rsidRPr="00C0251D" w:rsidRDefault="009506E5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sz w:val="32"/>
          <w:szCs w:val="32"/>
          <w:cs/>
        </w:rPr>
        <w:tab/>
      </w:r>
      <w:r w:rsidR="00332BBA" w:rsidRPr="00C0251D">
        <w:rPr>
          <w:rFonts w:ascii="TH SarabunIT๙" w:hAnsi="TH SarabunIT๙" w:cs="TH SarabunIT๙"/>
          <w:sz w:val="32"/>
          <w:szCs w:val="32"/>
          <w:cs/>
        </w:rPr>
        <w:t xml:space="preserve">การประเมินประสิทธิผลในรายวิชานี้โดยนักศึกษา ดำเนินการจัดกิจกรรมเพื่อเปิดรับฟังข้อคิดเห็นและข้อเสนอแนะจากนักศึกษาในรูปแบบต่าง ๆ ดังนี้ </w:t>
      </w:r>
    </w:p>
    <w:p w:rsidR="00332BBA" w:rsidRPr="00C0251D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>๑. ในวันแรกของการเรียนการสอน อาจารย์ผู้สอนอธิบายให้นักศึกษาเข้าใจถึงการปรับปรุงรายวิชานี้จากการเรียนการสอนในภาคการศึกษาที่ผ่านมา และประโยชน์จากข้อคิดเห็นของนักศึกษาต่อการพัฒนารายวิชาเพื่อส่งเสริมให้นักศึกษาแสดงความคิดเห็นต่อการพัฒนารายวิชาในช่วงปลายของภาคการศึกษา</w:t>
      </w:r>
    </w:p>
    <w:p w:rsidR="00332BBA" w:rsidRPr="00C0251D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>๒. ให้นักศึกษาประเมินพัฒนาการของตนเองโดยเปรียบเทียบ ความรู้ ทักษะในการประมวล/คิดวิเคราะห์ก่อนและหลังการเรียนรายวิชานี้</w:t>
      </w:r>
    </w:p>
    <w:p w:rsidR="00332BBA" w:rsidRPr="00C0251D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>๓. ส่งเสริมให้นักศึกษาแสดงความคิดเห็นต่อการเรียนการสอน และการพัฒนารายวิชาในชั่วโมงสุดท้ายของการเรียนรายวิชานี้</w:t>
      </w:r>
    </w:p>
    <w:p w:rsidR="00332BBA" w:rsidRPr="00C0251D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>๔. ให้นักศึกษาทุกคนประเมินประสิทธิผลของรายวิชา ซึ่งรวมถึง วิธีการสอน การจัดกิจกรรมในและนอกห้องเรียน สิ่งสนับสนุนการเรียนการสอน ซึ่งมีผลกระทบต่อการเรียนรู้ และผลการเรียนรู้ที่ได้รับ และเสนอแนะเพื่อการปรับปรุงรายวิชา ด้วยระบบคอมพิวเตอร์ของมหาวิทยาลัยหรือระบบออนไลน์</w:t>
      </w:r>
    </w:p>
    <w:p w:rsidR="003A4A86" w:rsidRPr="00C0251D" w:rsidRDefault="003A4A86" w:rsidP="00332BBA">
      <w:pPr>
        <w:tabs>
          <w:tab w:val="left" w:pos="284"/>
        </w:tabs>
        <w:spacing w:line="340" w:lineRule="exact"/>
        <w:jc w:val="thaiDistribute"/>
        <w:rPr>
          <w:rFonts w:ascii="TH SarabunIT๙" w:eastAsia="BrowalliaNew-Bold" w:hAnsi="TH SarabunIT๙" w:cs="TH SarabunIT๙"/>
          <w:sz w:val="32"/>
          <w:szCs w:val="32"/>
        </w:rPr>
      </w:pPr>
    </w:p>
    <w:p w:rsidR="001E17F4" w:rsidRPr="00C0251D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hAnsi="TH SarabunIT๙" w:cs="TH SarabunIT๙"/>
          <w:i/>
          <w:iCs/>
          <w:sz w:val="32"/>
          <w:szCs w:val="32"/>
          <w:lang w:val="en-AU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๒. กลยุทธ์การประเมินการสอน</w:t>
      </w:r>
      <w:r w:rsidR="001E17F4" w:rsidRPr="00C0251D">
        <w:rPr>
          <w:rFonts w:ascii="TH SarabunIT๙" w:hAnsi="TH SarabunIT๙" w:cs="TH SarabunIT๙"/>
          <w:i/>
          <w:iCs/>
          <w:sz w:val="32"/>
          <w:szCs w:val="32"/>
          <w:cs/>
          <w:lang w:val="en-AU"/>
        </w:rPr>
        <w:t xml:space="preserve"> </w:t>
      </w:r>
    </w:p>
    <w:p w:rsidR="00332BBA" w:rsidRPr="00C0251D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>๑. อาจารย์ผู้สอนประเมินการสอนของตนเอง ดูผลการเรียนของนักศึกษา และทารายงานสรุปพัฒนาการของนักศึกษา ปัญหา อุปสรรค และแนวทางแก้ไขหรือการเปลี่ยน/ปรับปรุงรายวิชา</w:t>
      </w:r>
    </w:p>
    <w:p w:rsidR="00332BBA" w:rsidRPr="00C0251D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>๒. จัดให้มีคณะกรรมการทวนสอบการสอน หรือจากการสังเกตการณ์สอน โดยอาจารย์</w:t>
      </w:r>
      <w:r w:rsidR="00EE4DAA" w:rsidRPr="00C0251D">
        <w:rPr>
          <w:rFonts w:ascii="TH SarabunIT๙" w:hAnsi="TH SarabunIT๙" w:cs="TH SarabunIT๙"/>
          <w:sz w:val="32"/>
          <w:szCs w:val="32"/>
          <w:cs/>
        </w:rPr>
        <w:t>ประจำ</w:t>
      </w:r>
      <w:r w:rsidRPr="00C0251D">
        <w:rPr>
          <w:rFonts w:ascii="TH SarabunIT๙" w:hAnsi="TH SarabunIT๙" w:cs="TH SarabunIT๙"/>
          <w:sz w:val="32"/>
          <w:szCs w:val="32"/>
          <w:cs/>
        </w:rPr>
        <w:t>หลักสูตร</w:t>
      </w:r>
    </w:p>
    <w:p w:rsidR="005B56DB" w:rsidRPr="00C0251D" w:rsidRDefault="00332BBA" w:rsidP="00D600A8">
      <w:pPr>
        <w:tabs>
          <w:tab w:val="left" w:pos="284"/>
        </w:tabs>
        <w:spacing w:line="340" w:lineRule="exact"/>
        <w:jc w:val="thaiDistribute"/>
        <w:rPr>
          <w:rFonts w:ascii="TH SarabunIT๙" w:eastAsia="BrowalliaNew" w:hAnsi="TH SarabunIT๙" w:cs="TH SarabunIT๙"/>
          <w:color w:val="000000"/>
          <w:sz w:val="32"/>
          <w:szCs w:val="32"/>
        </w:rPr>
      </w:pPr>
      <w:r w:rsidRPr="00C0251D">
        <w:rPr>
          <w:rFonts w:ascii="TH SarabunIT๙" w:eastAsia="BrowalliaNew" w:hAnsi="TH SarabunIT๙" w:cs="TH SarabunIT๙"/>
          <w:color w:val="000000"/>
          <w:sz w:val="32"/>
          <w:szCs w:val="32"/>
          <w:cs/>
        </w:rPr>
        <w:lastRenderedPageBreak/>
        <w:t xml:space="preserve"> </w:t>
      </w:r>
    </w:p>
    <w:p w:rsidR="001E17F4" w:rsidRPr="00C0251D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๓. </w:t>
      </w:r>
      <w:r w:rsidR="0026684B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การปรับปรุงการสอน</w:t>
      </w:r>
    </w:p>
    <w:p w:rsidR="00332BBA" w:rsidRPr="00C0251D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ab/>
        <w:t>๑. การประมวลความคิดเห็นของนักศึกษา การประเมินการสอนของตนเองข้อเสนอแนะการทวนสอบจากอาจารย์</w:t>
      </w:r>
      <w:r w:rsidR="00EE4DAA" w:rsidRPr="00C0251D">
        <w:rPr>
          <w:rFonts w:ascii="TH SarabunIT๙" w:hAnsi="TH SarabunIT๙" w:cs="TH SarabunIT๙"/>
          <w:sz w:val="32"/>
          <w:szCs w:val="32"/>
          <w:cs/>
        </w:rPr>
        <w:t>ประจำ</w:t>
      </w:r>
      <w:r w:rsidRPr="00C0251D">
        <w:rPr>
          <w:rFonts w:ascii="TH SarabunIT๙" w:hAnsi="TH SarabunIT๙" w:cs="TH SarabunIT๙"/>
          <w:sz w:val="32"/>
          <w:szCs w:val="32"/>
          <w:cs/>
        </w:rPr>
        <w:t>หลักสูตร สรุปปัญหา อุปสรรค แนวทางแก้ไข เมื่อสิ้นสุดการสอน เพื่อเป็นข้อมูลเบื้องต้นในการปรับปรุงรายวิชาในภาคการศึกษาต่อไป</w:t>
      </w:r>
    </w:p>
    <w:p w:rsidR="00332BBA" w:rsidRPr="00C0251D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>๒. ให้อาจารย์ผู้สอนเข้ารับการอบรมกลยุทธ์การสอน หรือการวิจัย เพื่อพัฒนารูปแบบ วิธีการสอน</w:t>
      </w:r>
    </w:p>
    <w:p w:rsidR="00332BBA" w:rsidRPr="00C0251D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>๓. ปรับปรุงรายละเอียดของรายวิชาให้ทันสมัยและเหมาะสมกับนักศึกษารุ่นต่อไป</w:t>
      </w:r>
    </w:p>
    <w:p w:rsidR="008F5CB6" w:rsidRPr="00C0251D" w:rsidRDefault="008F5CB6" w:rsidP="00332BBA">
      <w:pPr>
        <w:autoSpaceDE w:val="0"/>
        <w:autoSpaceDN w:val="0"/>
        <w:adjustRightInd w:val="0"/>
        <w:jc w:val="thaiDistribute"/>
        <w:rPr>
          <w:rFonts w:ascii="TH SarabunIT๙" w:eastAsia="BrowalliaNew" w:hAnsi="TH SarabunIT๙" w:cs="TH SarabunIT๙"/>
          <w:sz w:val="32"/>
          <w:szCs w:val="32"/>
        </w:rPr>
      </w:pPr>
    </w:p>
    <w:p w:rsidR="001E17F4" w:rsidRPr="00C0251D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๔. </w:t>
      </w:r>
      <w:r w:rsidR="004E05F3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การทวนสอบมาตรฐานผลสัมฤทธิ์ของนักศึกษาในรายวิชา</w:t>
      </w:r>
    </w:p>
    <w:p w:rsidR="00332BBA" w:rsidRPr="00C0251D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ab/>
        <w:t>๑. การทวนสอบการให้คะแนนจากการสุ่มตรวจผลงานของนักศึกษาโดยอาจารย์</w:t>
      </w:r>
      <w:r w:rsidR="00EE4DAA" w:rsidRPr="00C0251D">
        <w:rPr>
          <w:rFonts w:ascii="TH SarabunIT๙" w:hAnsi="TH SarabunIT๙" w:cs="TH SarabunIT๙"/>
          <w:sz w:val="32"/>
          <w:szCs w:val="32"/>
          <w:cs/>
        </w:rPr>
        <w:t>ประจำ</w:t>
      </w:r>
      <w:r w:rsidRPr="00C0251D">
        <w:rPr>
          <w:rFonts w:ascii="TH SarabunIT๙" w:hAnsi="TH SarabunIT๙" w:cs="TH SarabunIT๙"/>
          <w:sz w:val="32"/>
          <w:szCs w:val="32"/>
          <w:cs/>
        </w:rPr>
        <w:t>หลักสูตร</w:t>
      </w:r>
    </w:p>
    <w:p w:rsidR="00332BBA" w:rsidRPr="00C0251D" w:rsidRDefault="00332BBA" w:rsidP="00332BBA">
      <w:pPr>
        <w:pStyle w:val="Default"/>
        <w:jc w:val="thaiDistribute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>๒. มีการตั้งคณะกรรมการในสาขาวิชา ตรวจสอบผลการประเมินการเรียนรู้ของนักศึกษา โดยตรวจสอบข้อสอบรายงาน วิธีการให้คะแนนสอบ และการให้คะแนนพฤติกรรม</w:t>
      </w:r>
    </w:p>
    <w:p w:rsidR="008F5CB6" w:rsidRPr="00C0251D" w:rsidRDefault="008F5CB6" w:rsidP="00F1134B">
      <w:pPr>
        <w:autoSpaceDE w:val="0"/>
        <w:autoSpaceDN w:val="0"/>
        <w:adjustRightInd w:val="0"/>
        <w:rPr>
          <w:rFonts w:ascii="TH SarabunIT๙" w:eastAsia="BrowalliaNew" w:hAnsi="TH SarabunIT๙" w:cs="TH SarabunIT๙"/>
          <w:sz w:val="32"/>
          <w:szCs w:val="32"/>
        </w:rPr>
      </w:pPr>
    </w:p>
    <w:p w:rsidR="00F1134B" w:rsidRPr="00C0251D" w:rsidRDefault="00F1134B" w:rsidP="00072239">
      <w:pPr>
        <w:shd w:val="clear" w:color="auto" w:fill="BFBFBF" w:themeFill="background1" w:themeFillShade="BF"/>
        <w:autoSpaceDE w:val="0"/>
        <w:autoSpaceDN w:val="0"/>
        <w:adjustRightInd w:val="0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๕. </w:t>
      </w:r>
      <w:r w:rsidR="004E05F3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 xml:space="preserve"> </w:t>
      </w: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การดำเนินการทบทวนและการวางแผนปรับปรุงประสิทธิผลของรายวิชา</w:t>
      </w:r>
    </w:p>
    <w:p w:rsidR="00332BBA" w:rsidRPr="00C0251D" w:rsidRDefault="00332BBA" w:rsidP="00332BBA">
      <w:pPr>
        <w:pStyle w:val="Default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  <w:cs/>
        </w:rPr>
        <w:tab/>
        <w:t>๑. นำผลจากการประเมินการสอน โดยนักศึกษา ผลจากการประเมินโดยกรรมการทวนสอบโดยอาจารย์</w:t>
      </w:r>
      <w:r w:rsidR="00EE4DAA" w:rsidRPr="00C0251D">
        <w:rPr>
          <w:rFonts w:ascii="TH SarabunIT๙" w:hAnsi="TH SarabunIT๙" w:cs="TH SarabunIT๙"/>
          <w:sz w:val="32"/>
          <w:szCs w:val="32"/>
          <w:cs/>
        </w:rPr>
        <w:t>ประจำ</w:t>
      </w:r>
      <w:r w:rsidRPr="00C0251D">
        <w:rPr>
          <w:rFonts w:ascii="TH SarabunIT๙" w:hAnsi="TH SarabunIT๙" w:cs="TH SarabunIT๙"/>
          <w:sz w:val="32"/>
          <w:szCs w:val="32"/>
          <w:cs/>
        </w:rPr>
        <w:t>หลักสูตร มาจัดกลุ่มเนื้อหาความรู้ที่ต้องปรับปรุง เพื่อนาไปรับปรุงการจัดการเรียนการสอนรุ่นต่อไป</w:t>
      </w:r>
    </w:p>
    <w:p w:rsidR="00332BBA" w:rsidRPr="00C0251D" w:rsidRDefault="00332BBA" w:rsidP="00332BBA">
      <w:pPr>
        <w:pStyle w:val="Default"/>
        <w:rPr>
          <w:rFonts w:ascii="TH SarabunIT๙" w:hAnsi="TH SarabunIT๙" w:cs="TH SarabunIT๙"/>
          <w:sz w:val="32"/>
          <w:szCs w:val="32"/>
        </w:rPr>
      </w:pPr>
      <w:r w:rsidRPr="00C0251D">
        <w:rPr>
          <w:rFonts w:ascii="TH SarabunIT๙" w:hAnsi="TH SarabunIT๙" w:cs="TH SarabunIT๙"/>
          <w:sz w:val="32"/>
          <w:szCs w:val="32"/>
        </w:rPr>
        <w:tab/>
      </w:r>
      <w:r w:rsidRPr="00C0251D">
        <w:rPr>
          <w:rFonts w:ascii="TH SarabunIT๙" w:hAnsi="TH SarabunIT๙" w:cs="TH SarabunIT๙"/>
          <w:sz w:val="32"/>
          <w:szCs w:val="32"/>
          <w:cs/>
        </w:rPr>
        <w:t>๒. นำผลการประเมินการสอนของตนเองมาจัดกลุ่มเทียบเคียงกับข้อคิดเห็นของนักศึกษา เพื่อพัฒนาเนื้อหาสาระให้ทันสมัย ปรับวิธีการเรียนการสอน และวิธีการประเมินผลให้ตรงกับผลการเรียนรู้ที่คาดหวัง</w:t>
      </w:r>
    </w:p>
    <w:p w:rsidR="001E17F4" w:rsidRPr="00C0251D" w:rsidRDefault="001E17F4" w:rsidP="00F1134B">
      <w:pPr>
        <w:tabs>
          <w:tab w:val="left" w:pos="5418"/>
        </w:tabs>
        <w:autoSpaceDE w:val="0"/>
        <w:autoSpaceDN w:val="0"/>
        <w:adjustRightInd w:val="0"/>
        <w:rPr>
          <w:rFonts w:ascii="TH SarabunIT๙" w:hAnsi="TH SarabunIT๙" w:cs="TH SarabunIT๙"/>
          <w:i/>
          <w:iCs/>
          <w:sz w:val="32"/>
          <w:szCs w:val="32"/>
          <w:lang w:val="en-AU"/>
        </w:rPr>
      </w:pPr>
    </w:p>
    <w:p w:rsidR="00EF7A01" w:rsidRPr="00C0251D" w:rsidRDefault="004E05F3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IT๙" w:eastAsia="BrowalliaNew-Bold" w:hAnsi="TH SarabunIT๙" w:cs="TH SarabunIT๙"/>
          <w:b/>
          <w:bCs/>
          <w:sz w:val="32"/>
          <w:szCs w:val="32"/>
        </w:rPr>
      </w:pPr>
      <w:r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********</w:t>
      </w:r>
      <w:r w:rsidR="004D35E4" w:rsidRPr="00C0251D">
        <w:rPr>
          <w:rFonts w:ascii="TH SarabunIT๙" w:eastAsia="BrowalliaNew-Bold" w:hAnsi="TH SarabunIT๙" w:cs="TH SarabunIT๙"/>
          <w:b/>
          <w:bCs/>
          <w:sz w:val="32"/>
          <w:szCs w:val="32"/>
          <w:cs/>
        </w:rPr>
        <w:t>***************</w:t>
      </w:r>
    </w:p>
    <w:p w:rsidR="00EF7A01" w:rsidRPr="00C0251D" w:rsidRDefault="00EF7A01" w:rsidP="004D35E4">
      <w:pPr>
        <w:tabs>
          <w:tab w:val="left" w:pos="5418"/>
        </w:tabs>
        <w:autoSpaceDE w:val="0"/>
        <w:autoSpaceDN w:val="0"/>
        <w:adjustRightInd w:val="0"/>
        <w:rPr>
          <w:rFonts w:ascii="TH SarabunIT๙" w:eastAsia="BrowalliaNew-Bold" w:hAnsi="TH SarabunIT๙" w:cs="TH SarabunIT๙"/>
          <w:sz w:val="32"/>
          <w:szCs w:val="32"/>
          <w:cs/>
        </w:rPr>
        <w:sectPr w:rsidR="00EF7A01" w:rsidRPr="00C0251D" w:rsidSect="002E01AA">
          <w:headerReference w:type="even" r:id="rId10"/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902" w:right="900" w:bottom="539" w:left="993" w:header="425" w:footer="198" w:gutter="0"/>
          <w:pgNumType w:fmt="thaiNumbers"/>
          <w:cols w:space="720"/>
          <w:noEndnote/>
          <w:docGrid w:linePitch="326"/>
        </w:sectPr>
      </w:pPr>
    </w:p>
    <w:p w:rsidR="00EF7A01" w:rsidRPr="00C0251D" w:rsidRDefault="00EF7A01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</w:rPr>
      </w:pPr>
      <w:r w:rsidRPr="00C0251D">
        <w:rPr>
          <w:rFonts w:ascii="TH SarabunIT๙" w:hAnsi="TH SarabunIT๙" w:cs="TH SarabunIT๙"/>
          <w:b/>
          <w:bCs/>
          <w:color w:val="000000"/>
          <w:sz w:val="32"/>
          <w:szCs w:val="32"/>
          <w:cs/>
        </w:rPr>
        <w:lastRenderedPageBreak/>
        <w:t>แผนที่แสดงการกระจายความรับผิดชอบมาตรฐานผลการเรียนรู้จากหลักสูตรสู่รายวิชา (</w:t>
      </w:r>
      <w:r w:rsidRPr="00C0251D">
        <w:rPr>
          <w:rFonts w:ascii="TH SarabunIT๙" w:hAnsi="TH SarabunIT๙" w:cs="TH SarabunIT๙"/>
          <w:b/>
          <w:bCs/>
          <w:color w:val="000000"/>
          <w:sz w:val="32"/>
          <w:szCs w:val="32"/>
        </w:rPr>
        <w:t>Curriculum Mapping</w:t>
      </w:r>
      <w:r w:rsidRPr="00C0251D">
        <w:rPr>
          <w:rFonts w:ascii="TH SarabunIT๙" w:hAnsi="TH SarabunIT๙" w:cs="TH SarabunIT๙"/>
          <w:b/>
          <w:bCs/>
          <w:color w:val="000000"/>
          <w:sz w:val="32"/>
          <w:szCs w:val="32"/>
          <w:cs/>
        </w:rPr>
        <w:t>)</w:t>
      </w:r>
    </w:p>
    <w:p w:rsidR="00A70B91" w:rsidRPr="00C0251D" w:rsidRDefault="00A70B91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IT๙" w:eastAsia="BrowalliaNew" w:hAnsi="TH SarabunIT๙" w:cs="TH SarabunIT๙"/>
          <w:b/>
          <w:bCs/>
          <w:sz w:val="32"/>
          <w:szCs w:val="32"/>
          <w:cs/>
        </w:rPr>
      </w:pP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ตามที่ปรากฏในรายละเอียดของหลักสูตร (</w:t>
      </w:r>
      <w:r w:rsidR="00332BBA" w:rsidRPr="00C0251D">
        <w:rPr>
          <w:rFonts w:ascii="TH SarabunIT๙" w:eastAsia="BrowalliaNew" w:hAnsi="TH SarabunIT๙" w:cs="TH SarabunIT๙"/>
          <w:b/>
          <w:bCs/>
          <w:sz w:val="32"/>
          <w:szCs w:val="32"/>
        </w:rPr>
        <w:t>Programmed</w:t>
      </w:r>
      <w:r w:rsidRPr="00C0251D">
        <w:rPr>
          <w:rFonts w:ascii="TH SarabunIT๙" w:eastAsia="BrowalliaNew" w:hAnsi="TH SarabunIT๙" w:cs="TH SarabunIT๙"/>
          <w:b/>
          <w:bCs/>
          <w:sz w:val="32"/>
          <w:szCs w:val="32"/>
        </w:rPr>
        <w:t xml:space="preserve"> Specification</w:t>
      </w:r>
      <w:r w:rsidRPr="00C0251D">
        <w:rPr>
          <w:rFonts w:ascii="TH SarabunIT๙" w:eastAsia="BrowalliaNew" w:hAnsi="TH SarabunIT๙" w:cs="TH SarabunIT๙"/>
          <w:b/>
          <w:bCs/>
          <w:sz w:val="32"/>
          <w:szCs w:val="32"/>
          <w:cs/>
        </w:rPr>
        <w:t>) มคอ. ๒</w:t>
      </w:r>
    </w:p>
    <w:tbl>
      <w:tblPr>
        <w:tblW w:w="14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79"/>
        <w:gridCol w:w="563"/>
        <w:gridCol w:w="405"/>
        <w:gridCol w:w="482"/>
        <w:gridCol w:w="502"/>
        <w:gridCol w:w="482"/>
        <w:gridCol w:w="482"/>
        <w:gridCol w:w="482"/>
        <w:gridCol w:w="502"/>
        <w:gridCol w:w="482"/>
        <w:gridCol w:w="482"/>
        <w:gridCol w:w="482"/>
        <w:gridCol w:w="482"/>
        <w:gridCol w:w="502"/>
        <w:gridCol w:w="482"/>
        <w:gridCol w:w="482"/>
        <w:gridCol w:w="502"/>
        <w:gridCol w:w="502"/>
        <w:gridCol w:w="483"/>
        <w:gridCol w:w="502"/>
        <w:gridCol w:w="502"/>
        <w:gridCol w:w="483"/>
        <w:gridCol w:w="483"/>
        <w:gridCol w:w="762"/>
      </w:tblGrid>
      <w:tr w:rsidR="00BF36E7" w:rsidRPr="00C0251D" w:rsidTr="0068366F">
        <w:tc>
          <w:tcPr>
            <w:tcW w:w="3500" w:type="dxa"/>
            <w:vMerge w:val="restart"/>
            <w:vAlign w:val="center"/>
          </w:tcPr>
          <w:p w:rsidR="00BF36E7" w:rsidRPr="00C0251D" w:rsidRDefault="00BF36E7" w:rsidP="00366C2C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IT๙" w:eastAsia="BrowalliaNew-Bold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รายวิชา</w:t>
            </w:r>
          </w:p>
        </w:tc>
        <w:tc>
          <w:tcPr>
            <w:tcW w:w="3386" w:type="dxa"/>
            <w:gridSpan w:val="7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IT๙" w:eastAsia="BrowalliaNew-Bold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คุณธรรม จริยธรรม</w:t>
            </w:r>
          </w:p>
        </w:tc>
        <w:tc>
          <w:tcPr>
            <w:tcW w:w="2434" w:type="dxa"/>
            <w:gridSpan w:val="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36E7" w:rsidRPr="00C0251D" w:rsidRDefault="00BF36E7" w:rsidP="00366C2C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IT๙" w:eastAsia="BrowalliaNew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ความรู้</w:t>
            </w:r>
          </w:p>
        </w:tc>
        <w:tc>
          <w:tcPr>
            <w:tcW w:w="1468" w:type="dxa"/>
            <w:gridSpan w:val="3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IT๙" w:eastAsia="BrowalliaNew-Bold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ทักษะทางปัญญา</w:t>
            </w:r>
          </w:p>
        </w:tc>
        <w:tc>
          <w:tcPr>
            <w:tcW w:w="1488" w:type="dxa"/>
            <w:gridSpan w:val="3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36E7" w:rsidRPr="00C0251D" w:rsidRDefault="00BF36E7" w:rsidP="000B39C2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IT๙" w:eastAsia="BrowalliaNew-Bold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ทักษะความสัมพันธ์ระหว่างบุคคล และความรับผิดชอบระหว่างบุคคลและความรับผิดชอบ</w:t>
            </w:r>
          </w:p>
        </w:tc>
        <w:tc>
          <w:tcPr>
            <w:tcW w:w="1954" w:type="dxa"/>
            <w:gridSpan w:val="4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BF36E7" w:rsidRPr="00C0251D" w:rsidRDefault="00BF36E7" w:rsidP="00366C2C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IT๙" w:eastAsia="BrowalliaNew-Bold" w:hAnsi="TH SarabunIT๙" w:cs="TH SarabunIT๙"/>
                <w:b/>
                <w:bCs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ทักษะการวิเคราะห์เชิงตัวเลข การสื่อสาร และการใช้เทคโนโลยีสารสนเทศเชิงตัวเลข การสื่อสารและการใช้เทคโนโลยีสารสนเทศ</w:t>
            </w:r>
          </w:p>
        </w:tc>
        <w:tc>
          <w:tcPr>
            <w:tcW w:w="762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BF36E7" w:rsidRPr="00C0251D" w:rsidRDefault="00BF36E7" w:rsidP="00366C2C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ทักษะด้านอื่น ๆ</w:t>
            </w:r>
          </w:p>
        </w:tc>
      </w:tr>
      <w:tr w:rsidR="00BF36E7" w:rsidRPr="00C0251D" w:rsidTr="0068366F">
        <w:tc>
          <w:tcPr>
            <w:tcW w:w="3500" w:type="dxa"/>
            <w:vMerge/>
            <w:vAlign w:val="center"/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jc w:val="center"/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</w:pPr>
          </w:p>
        </w:tc>
        <w:tc>
          <w:tcPr>
            <w:tcW w:w="10730" w:type="dxa"/>
            <w:gridSpan w:val="22"/>
            <w:vAlign w:val="center"/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8"/>
            </w:r>
            <w:r w:rsidRPr="00C0251D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  ความรับผิดชอบหลัก                                                        </w:t>
            </w:r>
            <w:r w:rsidRPr="00C0251D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9"/>
            </w:r>
            <w:r w:rsidRPr="00C0251D">
              <w:rPr>
                <w:rFonts w:ascii="TH SarabunIT๙" w:hAnsi="TH SarabunIT๙" w:cs="TH SarabunIT๙"/>
                <w:color w:val="000000"/>
                <w:sz w:val="32"/>
                <w:szCs w:val="32"/>
                <w:cs/>
              </w:rPr>
              <w:t xml:space="preserve">  ความรับผิดชอบรอง</w:t>
            </w:r>
          </w:p>
        </w:tc>
        <w:tc>
          <w:tcPr>
            <w:tcW w:w="762" w:type="dxa"/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</w:tr>
      <w:tr w:rsidR="00BF36E7" w:rsidRPr="00C0251D" w:rsidTr="0068366F">
        <w:tc>
          <w:tcPr>
            <w:tcW w:w="3500" w:type="dxa"/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</w:pPr>
            <w:r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หมวดวิชาศึกษาทั่วไป</w:t>
            </w:r>
          </w:p>
        </w:tc>
        <w:tc>
          <w:tcPr>
            <w:tcW w:w="565" w:type="dxa"/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๑</w:t>
            </w:r>
          </w:p>
        </w:tc>
        <w:tc>
          <w:tcPr>
            <w:tcW w:w="406" w:type="dxa"/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๒</w:t>
            </w:r>
          </w:p>
        </w:tc>
        <w:tc>
          <w:tcPr>
            <w:tcW w:w="483" w:type="dxa"/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483" w:type="dxa"/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๔</w:t>
            </w:r>
          </w:p>
        </w:tc>
        <w:tc>
          <w:tcPr>
            <w:tcW w:w="483" w:type="dxa"/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๕</w:t>
            </w:r>
          </w:p>
        </w:tc>
        <w:tc>
          <w:tcPr>
            <w:tcW w:w="483" w:type="dxa"/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๖</w:t>
            </w:r>
          </w:p>
        </w:tc>
        <w:tc>
          <w:tcPr>
            <w:tcW w:w="483" w:type="dxa"/>
            <w:tcBorders>
              <w:right w:val="single" w:sz="12" w:space="0" w:color="auto"/>
            </w:tcBorders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๗</w:t>
            </w:r>
          </w:p>
        </w:tc>
        <w:tc>
          <w:tcPr>
            <w:tcW w:w="502" w:type="dxa"/>
            <w:tcBorders>
              <w:left w:val="single" w:sz="12" w:space="0" w:color="auto"/>
              <w:right w:val="single" w:sz="2" w:space="0" w:color="auto"/>
            </w:tcBorders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๑</w:t>
            </w:r>
          </w:p>
        </w:tc>
        <w:tc>
          <w:tcPr>
            <w:tcW w:w="483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๒</w:t>
            </w:r>
          </w:p>
        </w:tc>
        <w:tc>
          <w:tcPr>
            <w:tcW w:w="483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483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๔</w:t>
            </w:r>
          </w:p>
        </w:tc>
        <w:tc>
          <w:tcPr>
            <w:tcW w:w="483" w:type="dxa"/>
            <w:tcBorders>
              <w:left w:val="single" w:sz="2" w:space="0" w:color="auto"/>
              <w:right w:val="single" w:sz="12" w:space="0" w:color="auto"/>
            </w:tcBorders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๕</w:t>
            </w:r>
          </w:p>
        </w:tc>
        <w:tc>
          <w:tcPr>
            <w:tcW w:w="502" w:type="dxa"/>
            <w:tcBorders>
              <w:left w:val="single" w:sz="12" w:space="0" w:color="auto"/>
              <w:right w:val="single" w:sz="4" w:space="0" w:color="auto"/>
            </w:tcBorders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๑</w:t>
            </w:r>
          </w:p>
        </w:tc>
        <w:tc>
          <w:tcPr>
            <w:tcW w:w="483" w:type="dxa"/>
            <w:tcBorders>
              <w:left w:val="single" w:sz="4" w:space="0" w:color="auto"/>
              <w:right w:val="single" w:sz="4" w:space="0" w:color="auto"/>
            </w:tcBorders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๒</w:t>
            </w:r>
          </w:p>
        </w:tc>
        <w:tc>
          <w:tcPr>
            <w:tcW w:w="483" w:type="dxa"/>
            <w:tcBorders>
              <w:left w:val="single" w:sz="4" w:space="0" w:color="auto"/>
              <w:right w:val="single" w:sz="12" w:space="0" w:color="auto"/>
            </w:tcBorders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502" w:type="dxa"/>
            <w:tcBorders>
              <w:left w:val="single" w:sz="12" w:space="0" w:color="auto"/>
              <w:right w:val="single" w:sz="4" w:space="0" w:color="auto"/>
            </w:tcBorders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๑</w:t>
            </w:r>
          </w:p>
        </w:tc>
        <w:tc>
          <w:tcPr>
            <w:tcW w:w="502" w:type="dxa"/>
            <w:tcBorders>
              <w:left w:val="single" w:sz="4" w:space="0" w:color="auto"/>
              <w:right w:val="single" w:sz="4" w:space="0" w:color="auto"/>
            </w:tcBorders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๒</w:t>
            </w:r>
          </w:p>
        </w:tc>
        <w:tc>
          <w:tcPr>
            <w:tcW w:w="484" w:type="dxa"/>
            <w:tcBorders>
              <w:left w:val="single" w:sz="4" w:space="0" w:color="auto"/>
              <w:right w:val="single" w:sz="12" w:space="0" w:color="auto"/>
            </w:tcBorders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502" w:type="dxa"/>
            <w:tcBorders>
              <w:left w:val="single" w:sz="12" w:space="0" w:color="auto"/>
            </w:tcBorders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๑</w:t>
            </w:r>
          </w:p>
        </w:tc>
        <w:tc>
          <w:tcPr>
            <w:tcW w:w="484" w:type="dxa"/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๒</w:t>
            </w:r>
          </w:p>
        </w:tc>
        <w:tc>
          <w:tcPr>
            <w:tcW w:w="484" w:type="dxa"/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๓</w:t>
            </w:r>
          </w:p>
        </w:tc>
        <w:tc>
          <w:tcPr>
            <w:tcW w:w="484" w:type="dxa"/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>๔</w:t>
            </w:r>
          </w:p>
        </w:tc>
        <w:tc>
          <w:tcPr>
            <w:tcW w:w="762" w:type="dxa"/>
          </w:tcPr>
          <w:p w:rsidR="00BF36E7" w:rsidRPr="00C0251D" w:rsidRDefault="00BF36E7" w:rsidP="001D3CD4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</w:pPr>
          </w:p>
        </w:tc>
      </w:tr>
      <w:tr w:rsidR="0068366F" w:rsidRPr="00C0251D" w:rsidTr="0068366F">
        <w:tc>
          <w:tcPr>
            <w:tcW w:w="3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 xml:space="preserve">รหัสวิชา </w:t>
            </w:r>
            <w:r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  <w:t xml:space="preserve">PPM </w:t>
            </w:r>
            <w:r w:rsidR="00EC13E3"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๒๓๐๑</w:t>
            </w:r>
          </w:p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ชื่อรายวิชา</w:t>
            </w:r>
            <w:r w:rsidR="00EC13E3"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การจัดการภาครัฐและภาคเอกชน</w:t>
            </w:r>
          </w:p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 xml:space="preserve">(ภาษาไทย) </w:t>
            </w:r>
            <w:r w:rsidR="00EC13E3"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>การจัดการภาครัฐและภาคเอกชน</w:t>
            </w:r>
          </w:p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</w:pPr>
            <w:r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  <w:cs/>
              </w:rPr>
              <w:t xml:space="preserve">(ภาษาอังกฤษ) </w:t>
            </w:r>
            <w:r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  <w:t xml:space="preserve">Leadership and </w:t>
            </w:r>
            <w:r w:rsidR="00EE4DAA" w:rsidRPr="00C0251D">
              <w:rPr>
                <w:rFonts w:ascii="TH SarabunIT๙" w:hAnsi="TH SarabunIT๙" w:cs="TH SarabunIT๙"/>
                <w:b/>
                <w:bCs/>
                <w:color w:val="000000"/>
                <w:sz w:val="32"/>
                <w:szCs w:val="32"/>
              </w:rPr>
              <w:t>ethics in organizations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8"/>
            </w:r>
            <w:r w:rsidRPr="00C0251D">
              <w:rPr>
                <w:rFonts w:ascii="TH SarabunIT๙" w:eastAsia="BrowalliaNew" w:hAnsi="TH SarabunIT๙" w:cs="TH SarabunIT๙"/>
                <w:sz w:val="32"/>
                <w:szCs w:val="32"/>
                <w:cs/>
              </w:rPr>
              <w:t xml:space="preserve">  </w:t>
            </w:r>
          </w:p>
        </w:tc>
        <w:tc>
          <w:tcPr>
            <w:tcW w:w="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66F" w:rsidRPr="00C0251D" w:rsidRDefault="00A90134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DC1C00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9"/>
            </w:r>
          </w:p>
        </w:tc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8"/>
            </w:r>
          </w:p>
        </w:tc>
        <w:tc>
          <w:tcPr>
            <w:tcW w:w="48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3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8"/>
            </w:r>
          </w:p>
        </w:tc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8"/>
            </w:r>
          </w:p>
        </w:tc>
        <w:tc>
          <w:tcPr>
            <w:tcW w:w="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8"/>
            </w: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50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C0251D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8"/>
            </w: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66F" w:rsidRPr="00C0251D" w:rsidRDefault="00A90134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  <w:r w:rsidRPr="00DC1C00">
              <w:rPr>
                <w:rFonts w:ascii="TH SarabunIT๙" w:eastAsia="BrowalliaNew" w:hAnsi="TH SarabunIT๙" w:cs="TH SarabunIT๙"/>
                <w:sz w:val="32"/>
                <w:szCs w:val="32"/>
              </w:rPr>
              <w:sym w:font="Wingdings 2" w:char="F099"/>
            </w: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366F" w:rsidRPr="00C0251D" w:rsidRDefault="0068366F" w:rsidP="0068366F">
            <w:pPr>
              <w:tabs>
                <w:tab w:val="left" w:pos="5418"/>
              </w:tabs>
              <w:autoSpaceDE w:val="0"/>
              <w:autoSpaceDN w:val="0"/>
              <w:adjustRightInd w:val="0"/>
              <w:spacing w:line="440" w:lineRule="exact"/>
              <w:jc w:val="center"/>
              <w:rPr>
                <w:rFonts w:ascii="TH SarabunIT๙" w:eastAsia="BrowalliaNew" w:hAnsi="TH SarabunIT๙" w:cs="TH SarabunIT๙"/>
                <w:sz w:val="32"/>
                <w:szCs w:val="32"/>
              </w:rPr>
            </w:pPr>
          </w:p>
        </w:tc>
      </w:tr>
    </w:tbl>
    <w:p w:rsidR="00EF7A01" w:rsidRPr="00C0251D" w:rsidRDefault="00EF7A01" w:rsidP="004850B3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IT๙" w:eastAsia="BrowalliaNew-Bold" w:hAnsi="TH SarabunIT๙" w:cs="TH SarabunIT๙"/>
          <w:sz w:val="32"/>
          <w:szCs w:val="32"/>
          <w:cs/>
        </w:rPr>
      </w:pPr>
    </w:p>
    <w:sectPr w:rsidR="00EF7A01" w:rsidRPr="00C0251D" w:rsidSect="00EF7A01">
      <w:pgSz w:w="15840" w:h="12240" w:orient="landscape"/>
      <w:pgMar w:top="1077" w:right="902" w:bottom="924" w:left="539" w:header="720" w:footer="720" w:gutter="0"/>
      <w:pgNumType w:fmt="thaiNumbers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6E3B" w:rsidRDefault="00D16E3B">
      <w:r>
        <w:separator/>
      </w:r>
    </w:p>
  </w:endnote>
  <w:endnote w:type="continuationSeparator" w:id="0">
    <w:p w:rsidR="00D16E3B" w:rsidRDefault="00D16E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asmine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1" w:fontKey="{F366A2C2-2416-4F62-BC00-5959657BEC88}"/>
  </w:font>
  <w:font w:name="BrowalliaNew">
    <w:altName w:val="Malgun Gothic Semilight"/>
    <w:charset w:val="88"/>
    <w:family w:val="auto"/>
    <w:pitch w:val="default"/>
    <w:sig w:usb0="01000003" w:usb1="08080000" w:usb2="00000010" w:usb3="00000000" w:csb0="00110001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  <w:embedRegular r:id="rId2" w:fontKey="{A23D1DDA-14E6-4548-9318-4F1BDC17C241}"/>
    <w:embedBold r:id="rId3" w:fontKey="{E4E25D01-F1D2-4523-A887-4C02B5071651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4" w:subsetted="1" w:fontKey="{A2567F52-7AD5-4B60-99C3-0A46E966E0C5}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5" w:fontKey="{30A67A9C-B021-42FC-B853-6AFCECBF854E}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6" w:fontKey="{FEFB9C4E-BABA-4F7B-A3EC-9993716A7D41}"/>
    <w:embedBold r:id="rId7" w:fontKey="{44B5D64E-E98F-4FA8-AEEE-6F3FFD952FDA}"/>
    <w:embedItalic r:id="rId8" w:fontKey="{4A5115D6-76DA-45A1-AFB0-95ECE7E90399}"/>
  </w:font>
  <w:font w:name="BrowalliaNew-Bold">
    <w:altName w:val="Arial Unicode MS"/>
    <w:charset w:val="88"/>
    <w:family w:val="auto"/>
    <w:pitch w:val="default"/>
    <w:sig w:usb0="00000003" w:usb1="08080000" w:usb2="00000010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H Niramit AS" w:hAnsi="TH Niramit AS" w:cs="TH Niramit AS"/>
        <w:sz w:val="30"/>
        <w:szCs w:val="30"/>
      </w:rPr>
      <w:id w:val="389464264"/>
      <w:docPartObj>
        <w:docPartGallery w:val="Page Numbers (Bottom of Page)"/>
        <w:docPartUnique/>
      </w:docPartObj>
    </w:sdtPr>
    <w:sdtEndPr/>
    <w:sdtContent>
      <w:p w:rsidR="0000312C" w:rsidRPr="008E06C4" w:rsidRDefault="0000312C">
        <w:pPr>
          <w:pStyle w:val="Footer"/>
          <w:jc w:val="right"/>
          <w:rPr>
            <w:rFonts w:ascii="TH Niramit AS" w:hAnsi="TH Niramit AS" w:cs="TH Niramit AS"/>
            <w:sz w:val="30"/>
            <w:szCs w:val="30"/>
          </w:rPr>
        </w:pPr>
        <w:r>
          <w:rPr>
            <w:rFonts w:ascii="TH Niramit AS" w:hAnsi="TH Niramit AS" w:cs="TH Niramit AS" w:hint="cs"/>
            <w:sz w:val="30"/>
            <w:szCs w:val="30"/>
            <w:cs/>
          </w:rPr>
          <w:t>หน้า</w:t>
        </w:r>
        <w:r w:rsidRPr="008E06C4">
          <w:rPr>
            <w:rFonts w:ascii="TH Niramit AS" w:hAnsi="TH Niramit AS" w:cs="TH Niramit AS"/>
            <w:sz w:val="30"/>
            <w:szCs w:val="30"/>
          </w:rPr>
          <w:t xml:space="preserve"> | </w:t>
        </w:r>
        <w:r w:rsidRPr="008E06C4">
          <w:rPr>
            <w:rFonts w:ascii="TH Niramit AS" w:hAnsi="TH Niramit AS" w:cs="TH Niramit AS"/>
            <w:sz w:val="30"/>
            <w:szCs w:val="30"/>
          </w:rPr>
          <w:fldChar w:fldCharType="begin"/>
        </w:r>
        <w:r w:rsidRPr="008E06C4">
          <w:rPr>
            <w:rFonts w:ascii="TH Niramit AS" w:hAnsi="TH Niramit AS" w:cs="TH Niramit AS"/>
            <w:sz w:val="30"/>
            <w:szCs w:val="30"/>
          </w:rPr>
          <w:instrText xml:space="preserve"> PAGE   \</w:instrText>
        </w:r>
        <w:r w:rsidRPr="008E06C4">
          <w:rPr>
            <w:rFonts w:ascii="TH Niramit AS" w:hAnsi="TH Niramit AS" w:cs="TH Niramit AS"/>
            <w:sz w:val="30"/>
            <w:szCs w:val="30"/>
            <w:cs/>
          </w:rPr>
          <w:instrText xml:space="preserve">* </w:instrText>
        </w:r>
        <w:r w:rsidRPr="008E06C4">
          <w:rPr>
            <w:rFonts w:ascii="TH Niramit AS" w:hAnsi="TH Niramit AS" w:cs="TH Niramit AS"/>
            <w:sz w:val="30"/>
            <w:szCs w:val="30"/>
          </w:rPr>
          <w:instrText xml:space="preserve">MERGEFORMAT </w:instrText>
        </w:r>
        <w:r w:rsidRPr="008E06C4">
          <w:rPr>
            <w:rFonts w:ascii="TH Niramit AS" w:hAnsi="TH Niramit AS" w:cs="TH Niramit AS"/>
            <w:sz w:val="30"/>
            <w:szCs w:val="30"/>
          </w:rPr>
          <w:fldChar w:fldCharType="separate"/>
        </w:r>
        <w:r w:rsidR="009C6BED">
          <w:rPr>
            <w:rFonts w:ascii="TH Niramit AS" w:hAnsi="TH Niramit AS" w:cs="TH Niramit AS"/>
            <w:noProof/>
            <w:sz w:val="30"/>
            <w:szCs w:val="30"/>
            <w:cs/>
          </w:rPr>
          <w:t>๗</w:t>
        </w:r>
        <w:r w:rsidRPr="008E06C4">
          <w:rPr>
            <w:rFonts w:ascii="TH Niramit AS" w:hAnsi="TH Niramit AS" w:cs="TH Niramit AS"/>
            <w:noProof/>
            <w:sz w:val="30"/>
            <w:szCs w:val="30"/>
          </w:rPr>
          <w:fldChar w:fldCharType="end"/>
        </w:r>
        <w:r w:rsidRPr="008E06C4">
          <w:rPr>
            <w:rFonts w:ascii="TH Niramit AS" w:hAnsi="TH Niramit AS" w:cs="TH Niramit AS"/>
            <w:sz w:val="30"/>
            <w:szCs w:val="30"/>
            <w:cs/>
          </w:rPr>
          <w:t xml:space="preserve"> </w:t>
        </w:r>
      </w:p>
    </w:sdtContent>
  </w:sdt>
  <w:p w:rsidR="0000312C" w:rsidRPr="00EE4DAA" w:rsidRDefault="0000312C" w:rsidP="00332BBA">
    <w:pPr>
      <w:autoSpaceDE w:val="0"/>
      <w:autoSpaceDN w:val="0"/>
      <w:adjustRightInd w:val="0"/>
      <w:spacing w:line="20" w:lineRule="atLeast"/>
      <w:rPr>
        <w:rFonts w:ascii="TH SarabunPSK" w:eastAsia="BrowalliaNew-Bold" w:hAnsi="TH SarabunPSK" w:cs="TH SarabunPSK"/>
        <w:sz w:val="20"/>
        <w:szCs w:val="20"/>
      </w:rPr>
    </w:pPr>
    <w:r w:rsidRPr="00EE4DAA">
      <w:rPr>
        <w:rFonts w:ascii="TH SarabunPSK" w:hAnsi="TH SarabunPSK" w:cs="TH SarabunPSK"/>
        <w:sz w:val="20"/>
        <w:szCs w:val="20"/>
      </w:rPr>
      <w:t xml:space="preserve">PPM </w:t>
    </w:r>
    <w:r w:rsidRPr="00EE4DAA">
      <w:rPr>
        <w:rFonts w:ascii="TH SarabunPSK" w:hAnsi="TH SarabunPSK" w:cs="TH SarabunPSK"/>
        <w:sz w:val="20"/>
        <w:szCs w:val="20"/>
        <w:cs/>
      </w:rPr>
      <w:t>๒</w:t>
    </w:r>
    <w:r w:rsidRPr="00EE4DAA">
      <w:rPr>
        <w:rFonts w:ascii="TH SarabunPSK" w:hAnsi="TH SarabunPSK" w:cs="TH SarabunPSK" w:hint="cs"/>
        <w:sz w:val="20"/>
        <w:szCs w:val="20"/>
        <w:cs/>
      </w:rPr>
      <w:t>๓</w:t>
    </w:r>
    <w:r w:rsidRPr="00EE4DAA">
      <w:rPr>
        <w:rFonts w:ascii="TH SarabunPSK" w:hAnsi="TH SarabunPSK" w:cs="TH SarabunPSK"/>
        <w:sz w:val="20"/>
        <w:szCs w:val="20"/>
        <w:cs/>
      </w:rPr>
      <w:t>๐</w:t>
    </w:r>
    <w:r w:rsidRPr="00EE4DAA">
      <w:rPr>
        <w:rFonts w:ascii="TH SarabunPSK" w:hAnsi="TH SarabunPSK" w:cs="TH SarabunPSK" w:hint="cs"/>
        <w:sz w:val="20"/>
        <w:szCs w:val="20"/>
        <w:cs/>
      </w:rPr>
      <w:t>๖</w:t>
    </w:r>
    <w:r w:rsidRPr="00EE4DAA">
      <w:rPr>
        <w:rFonts w:ascii="TH SarabunPSK" w:hAnsi="TH SarabunPSK" w:cs="TH SarabunPSK"/>
        <w:sz w:val="20"/>
        <w:szCs w:val="20"/>
        <w:cs/>
      </w:rPr>
      <w:t xml:space="preserve"> </w:t>
    </w:r>
    <w:r w:rsidRPr="00EE4DAA">
      <w:rPr>
        <w:rFonts w:ascii="TH SarabunPSK" w:eastAsia="BrowalliaNew-Bold" w:hAnsi="TH SarabunPSK" w:cs="TH SarabunPSK"/>
        <w:sz w:val="20"/>
        <w:szCs w:val="20"/>
        <w:cs/>
      </w:rPr>
      <w:t>วิชา</w:t>
    </w:r>
    <w:r>
      <w:rPr>
        <w:rFonts w:ascii="TH SarabunPSK" w:hAnsi="TH SarabunPSK" w:cs="TH SarabunPSK" w:hint="cs"/>
        <w:sz w:val="20"/>
        <w:szCs w:val="20"/>
        <w:cs/>
      </w:rPr>
      <w:t>การจัดการภาครัฐและภาคเอกชน</w:t>
    </w:r>
    <w:r w:rsidRPr="00EE4DAA">
      <w:rPr>
        <w:rFonts w:ascii="TH SarabunPSK" w:hAnsi="TH SarabunPSK" w:cs="TH SarabunPSK"/>
        <w:sz w:val="20"/>
        <w:szCs w:val="20"/>
        <w:cs/>
      </w:rPr>
      <w:t>สาขารัฐประศาสนศาสตร</w:t>
    </w:r>
    <w:r w:rsidRPr="00EE4DAA">
      <w:rPr>
        <w:rFonts w:ascii="TH SarabunPSK" w:hAnsi="TH SarabunPSK" w:cs="TH SarabunPSK" w:hint="cs"/>
        <w:sz w:val="20"/>
        <w:szCs w:val="20"/>
        <w:cs/>
      </w:rPr>
      <w:t>์ (การจัดการภาครัฐและภาคเอกชน)</w:t>
    </w:r>
    <w:r w:rsidRPr="00EE4DAA">
      <w:rPr>
        <w:rFonts w:ascii="TH SarabunPSK" w:hAnsi="TH SarabunPSK" w:cs="TH SarabunPSK"/>
        <w:sz w:val="20"/>
        <w:szCs w:val="20"/>
        <w:cs/>
      </w:rPr>
      <w:t xml:space="preserve"> คณะมนุษยศาสตร์และสังคมศาสตร์ มหาวิทยาลัยราชภัฎสวนสุนันทา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58297653"/>
      <w:docPartObj>
        <w:docPartGallery w:val="Page Numbers (Bottom of Page)"/>
        <w:docPartUnique/>
      </w:docPartObj>
    </w:sdtPr>
    <w:sdtEndPr/>
    <w:sdtContent>
      <w:p w:rsidR="0000312C" w:rsidRDefault="0000312C">
        <w:pPr>
          <w:pStyle w:val="Footer"/>
          <w:jc w:val="right"/>
        </w:pPr>
        <w:r>
          <w:rPr>
            <w:rFonts w:hint="cs"/>
            <w:cs/>
          </w:rPr>
          <w:t>หน้า</w:t>
        </w:r>
        <w:r>
          <w:t xml:space="preserve"> | </w:t>
        </w:r>
        <w:r>
          <w:fldChar w:fldCharType="begin"/>
        </w:r>
        <w:r>
          <w:instrText xml:space="preserve"> PAGE   \</w:instrText>
        </w:r>
        <w:r>
          <w:rPr>
            <w:szCs w:val="24"/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9C6BED">
          <w:rPr>
            <w:noProof/>
            <w:cs/>
          </w:rPr>
          <w:t>๑๓</w:t>
        </w:r>
        <w:r>
          <w:rPr>
            <w:noProof/>
          </w:rPr>
          <w:fldChar w:fldCharType="end"/>
        </w:r>
        <w:r>
          <w:rPr>
            <w:szCs w:val="24"/>
            <w:cs/>
          </w:rPr>
          <w:t xml:space="preserve"> </w:t>
        </w:r>
      </w:p>
    </w:sdtContent>
  </w:sdt>
  <w:p w:rsidR="0000312C" w:rsidRPr="00767756" w:rsidRDefault="0000312C" w:rsidP="008E06C4">
    <w:pPr>
      <w:pStyle w:val="Footer"/>
      <w:jc w:val="right"/>
      <w:rPr>
        <w:rFonts w:ascii="TH Niramit AS" w:hAnsi="TH Niramit AS" w:cs="TH Niramit AS"/>
        <w:sz w:val="26"/>
        <w:szCs w:val="26"/>
      </w:rPr>
    </w:pPr>
    <w:r>
      <w:rPr>
        <w:rFonts w:ascii="TH Niramit AS" w:hAnsi="TH Niramit AS" w:cs="TH Niramit AS" w:hint="cs"/>
        <w:sz w:val="26"/>
        <w:szCs w:val="26"/>
        <w:cs/>
      </w:rPr>
      <w:t>รายวิชา การจัดการภาครัฐและภาคเอกชนสาขาวิชา รัฐประศาสนศาสตร์ (การจัดการภาครัฐและภาคเอกชน) คณะมนุษย์ศาสตร์และสังคมศาสตร์ มหาวิทยาลัยราชภัฎสวนสุนันท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6E3B" w:rsidRDefault="00D16E3B">
      <w:r>
        <w:separator/>
      </w:r>
    </w:p>
  </w:footnote>
  <w:footnote w:type="continuationSeparator" w:id="0">
    <w:p w:rsidR="00D16E3B" w:rsidRDefault="00D16E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312C" w:rsidRDefault="0000312C" w:rsidP="00A8329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  <w:cs/>
      </w:rPr>
      <w:t>๑๐</w:t>
    </w:r>
    <w:r>
      <w:rPr>
        <w:rStyle w:val="PageNumber"/>
      </w:rPr>
      <w:fldChar w:fldCharType="end"/>
    </w:r>
  </w:p>
  <w:p w:rsidR="0000312C" w:rsidRDefault="000031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312C" w:rsidRDefault="0000312C" w:rsidP="0069712A">
    <w:pPr>
      <w:pStyle w:val="Header"/>
      <w:jc w:val="right"/>
      <w:rPr>
        <w:rFonts w:ascii="TH Niramit AS" w:hAnsi="TH Niramit AS" w:cs="TH Niramit AS"/>
      </w:rPr>
    </w:pPr>
    <w:r w:rsidRPr="0069712A">
      <w:rPr>
        <w:rFonts w:ascii="TH Niramit AS" w:hAnsi="TH Niramit AS" w:cs="TH Niramit AS"/>
        <w:cs/>
      </w:rPr>
      <w:t>มคอ. ๓</w:t>
    </w:r>
  </w:p>
  <w:p w:rsidR="0000312C" w:rsidRPr="00875D21" w:rsidRDefault="0000312C" w:rsidP="0069712A">
    <w:pPr>
      <w:pStyle w:val="Header"/>
      <w:jc w:val="right"/>
      <w:rPr>
        <w:rFonts w:ascii="TH Niramit AS" w:hAnsi="TH Niramit AS" w:cs="TH Niramit AS"/>
        <w:cs/>
      </w:rPr>
    </w:pPr>
    <w:r>
      <w:rPr>
        <w:rFonts w:ascii="TH Niramit AS" w:hAnsi="TH Niramit AS" w:cs="TH Niramit AS" w:hint="cs"/>
        <w:cs/>
      </w:rPr>
      <w:t xml:space="preserve">หลักสูตรระดับปริญญา  </w:t>
    </w:r>
    <w:r>
      <w:rPr>
        <w:rFonts w:ascii="TH Niramit AS" w:hAnsi="TH Niramit AS" w:cs="TH Niramit AS" w:hint="cs"/>
      </w:rPr>
      <w:sym w:font="Wingdings" w:char="F0FE"/>
    </w:r>
    <w:r>
      <w:rPr>
        <w:rFonts w:ascii="TH Niramit AS" w:hAnsi="TH Niramit AS" w:cs="TH Niramit AS" w:hint="cs"/>
        <w:cs/>
      </w:rPr>
      <w:t xml:space="preserve"> ตรี  </w:t>
    </w:r>
    <w:r>
      <w:rPr>
        <w:rFonts w:ascii="TH Niramit AS" w:hAnsi="TH Niramit AS" w:cs="TH Niramit AS"/>
      </w:rPr>
      <w:sym w:font="Wingdings" w:char="F06F"/>
    </w:r>
    <w:r>
      <w:rPr>
        <w:rFonts w:ascii="TH Niramit AS" w:hAnsi="TH Niramit AS" w:cs="TH Niramit AS" w:hint="cs"/>
        <w:cs/>
      </w:rPr>
      <w:t xml:space="preserve"> โท </w:t>
    </w:r>
    <w:r>
      <w:rPr>
        <w:rFonts w:ascii="TH Niramit AS" w:hAnsi="TH Niramit AS" w:cs="TH Niramit AS" w:hint="cs"/>
      </w:rPr>
      <w:sym w:font="Wingdings" w:char="F06F"/>
    </w:r>
    <w:r>
      <w:rPr>
        <w:rFonts w:ascii="TH Niramit AS" w:hAnsi="TH Niramit AS" w:cs="TH Niramit AS" w:hint="cs"/>
        <w:cs/>
      </w:rPr>
      <w:t xml:space="preserve"> เอก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312C" w:rsidRDefault="0000312C" w:rsidP="00875D21">
    <w:pPr>
      <w:pStyle w:val="Header"/>
      <w:jc w:val="right"/>
      <w:rPr>
        <w:rFonts w:ascii="TH Niramit AS" w:hAnsi="TH Niramit AS" w:cs="TH Niramit AS"/>
      </w:rPr>
    </w:pPr>
    <w:r w:rsidRPr="0069712A">
      <w:rPr>
        <w:rFonts w:ascii="TH Niramit AS" w:hAnsi="TH Niramit AS" w:cs="TH Niramit AS"/>
        <w:cs/>
      </w:rPr>
      <w:t>มคอ. ๓</w:t>
    </w:r>
  </w:p>
  <w:p w:rsidR="0000312C" w:rsidRPr="00875D21" w:rsidRDefault="0000312C" w:rsidP="00875D21">
    <w:pPr>
      <w:pStyle w:val="Header"/>
      <w:jc w:val="right"/>
      <w:rPr>
        <w:rFonts w:ascii="TH Niramit AS" w:hAnsi="TH Niramit AS" w:cs="TH Niramit AS"/>
        <w:cs/>
      </w:rPr>
    </w:pPr>
    <w:r>
      <w:rPr>
        <w:rFonts w:ascii="TH Niramit AS" w:hAnsi="TH Niramit AS" w:cs="TH Niramit AS" w:hint="cs"/>
        <w:cs/>
      </w:rPr>
      <w:t xml:space="preserve">หลักสูตรระดับปริญญา  </w:t>
    </w:r>
    <w:r>
      <w:rPr>
        <w:rFonts w:ascii="TH Niramit AS" w:hAnsi="TH Niramit AS" w:cs="TH Niramit AS" w:hint="cs"/>
      </w:rPr>
      <w:sym w:font="Wingdings" w:char="F06F"/>
    </w:r>
    <w:r>
      <w:rPr>
        <w:rFonts w:ascii="TH Niramit AS" w:hAnsi="TH Niramit AS" w:cs="TH Niramit AS" w:hint="cs"/>
        <w:cs/>
      </w:rPr>
      <w:t xml:space="preserve"> ตรี  </w:t>
    </w:r>
    <w:r>
      <w:rPr>
        <w:rFonts w:ascii="TH Niramit AS" w:hAnsi="TH Niramit AS" w:cs="TH Niramit AS"/>
      </w:rPr>
      <w:sym w:font="Wingdings" w:char="F06F"/>
    </w:r>
    <w:r>
      <w:rPr>
        <w:rFonts w:ascii="TH Niramit AS" w:hAnsi="TH Niramit AS" w:cs="TH Niramit AS" w:hint="cs"/>
        <w:cs/>
      </w:rPr>
      <w:t xml:space="preserve"> โท </w:t>
    </w:r>
    <w:r>
      <w:rPr>
        <w:rFonts w:ascii="TH Niramit AS" w:hAnsi="TH Niramit AS" w:cs="TH Niramit AS" w:hint="cs"/>
      </w:rPr>
      <w:sym w:font="Wingdings" w:char="F06F"/>
    </w:r>
    <w:r>
      <w:rPr>
        <w:rFonts w:ascii="TH Niramit AS" w:hAnsi="TH Niramit AS" w:cs="TH Niramit AS" w:hint="cs"/>
        <w:cs/>
      </w:rPr>
      <w:t xml:space="preserve"> เอก</w:t>
    </w:r>
    <w:r w:rsidRPr="00860CD7">
      <w:rPr>
        <w:rFonts w:ascii="TH Niramit AS" w:hAnsi="TH Niramit AS" w:cs="TH Niramit AS"/>
        <w:sz w:val="32"/>
        <w:szCs w:val="32"/>
        <w:cs/>
      </w:rPr>
      <w:t xml:space="preserve">  </w:t>
    </w:r>
  </w:p>
  <w:p w:rsidR="0000312C" w:rsidRDefault="000031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F1726"/>
    <w:multiLevelType w:val="hybridMultilevel"/>
    <w:tmpl w:val="6448B0C8"/>
    <w:lvl w:ilvl="0" w:tplc="BE42880A">
      <w:start w:val="1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" w15:restartNumberingAfterBreak="0">
    <w:nsid w:val="025B1A07"/>
    <w:multiLevelType w:val="hybridMultilevel"/>
    <w:tmpl w:val="D25CAB68"/>
    <w:lvl w:ilvl="0" w:tplc="CBD2F2D8">
      <w:start w:val="1"/>
      <w:numFmt w:val="thaiNumber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40171"/>
    <w:multiLevelType w:val="hybridMultilevel"/>
    <w:tmpl w:val="D21C3376"/>
    <w:lvl w:ilvl="0" w:tplc="F81844FC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BC1C85"/>
    <w:multiLevelType w:val="hybridMultilevel"/>
    <w:tmpl w:val="9A1A6E86"/>
    <w:lvl w:ilvl="0" w:tplc="F2928B7C">
      <w:start w:val="2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4" w15:restartNumberingAfterBreak="0">
    <w:nsid w:val="18EA1168"/>
    <w:multiLevelType w:val="hybridMultilevel"/>
    <w:tmpl w:val="A210AD0C"/>
    <w:lvl w:ilvl="0" w:tplc="C76E571E">
      <w:start w:val="2"/>
      <w:numFmt w:val="thaiNumbers"/>
      <w:lvlText w:val="(%1)"/>
      <w:lvlJc w:val="left"/>
      <w:pPr>
        <w:tabs>
          <w:tab w:val="num" w:pos="1440"/>
        </w:tabs>
        <w:ind w:left="1440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5" w15:restartNumberingAfterBreak="0">
    <w:nsid w:val="2D6364FD"/>
    <w:multiLevelType w:val="hybridMultilevel"/>
    <w:tmpl w:val="3B885C94"/>
    <w:lvl w:ilvl="0" w:tplc="4F98FA48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125183A"/>
    <w:multiLevelType w:val="hybridMultilevel"/>
    <w:tmpl w:val="D25A7D0C"/>
    <w:lvl w:ilvl="0" w:tplc="31AA9AD2">
      <w:start w:val="4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cs="JasmineUPC"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4B00900"/>
    <w:multiLevelType w:val="hybridMultilevel"/>
    <w:tmpl w:val="BD40BBE0"/>
    <w:lvl w:ilvl="0" w:tplc="4D60DD54">
      <w:start w:val="1"/>
      <w:numFmt w:val="bullet"/>
      <w:lvlText w:val=""/>
      <w:lvlJc w:val="left"/>
      <w:pPr>
        <w:tabs>
          <w:tab w:val="num" w:pos="1470"/>
        </w:tabs>
        <w:ind w:left="1470" w:hanging="199"/>
      </w:pPr>
      <w:rPr>
        <w:rFonts w:ascii="Symbol" w:hAnsi="Symbol" w:cs="Cordia New" w:hint="default"/>
        <w:sz w:val="20"/>
      </w:rPr>
    </w:lvl>
    <w:lvl w:ilvl="1" w:tplc="29644F88">
      <w:start w:val="1"/>
      <w:numFmt w:val="bullet"/>
      <w:lvlText w:val=""/>
      <w:lvlJc w:val="left"/>
      <w:pPr>
        <w:tabs>
          <w:tab w:val="num" w:pos="2096"/>
        </w:tabs>
        <w:ind w:left="2324" w:hanging="284"/>
      </w:pPr>
      <w:rPr>
        <w:rFonts w:ascii="Symbol" w:hAnsi="Symbol" w:hint="default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3120"/>
        </w:tabs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40"/>
        </w:tabs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60"/>
        </w:tabs>
        <w:ind w:left="45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80"/>
        </w:tabs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00"/>
        </w:tabs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20"/>
        </w:tabs>
        <w:ind w:left="67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40"/>
        </w:tabs>
        <w:ind w:left="7440" w:hanging="360"/>
      </w:pPr>
      <w:rPr>
        <w:rFonts w:ascii="Wingdings" w:hAnsi="Wingdings" w:hint="default"/>
      </w:rPr>
    </w:lvl>
  </w:abstractNum>
  <w:abstractNum w:abstractNumId="8" w15:restartNumberingAfterBreak="0">
    <w:nsid w:val="45715254"/>
    <w:multiLevelType w:val="hybridMultilevel"/>
    <w:tmpl w:val="6D503264"/>
    <w:lvl w:ilvl="0" w:tplc="29644F88">
      <w:start w:val="1"/>
      <w:numFmt w:val="bullet"/>
      <w:lvlText w:val=""/>
      <w:lvlJc w:val="left"/>
      <w:pPr>
        <w:tabs>
          <w:tab w:val="num" w:pos="134"/>
        </w:tabs>
        <w:ind w:left="362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8"/>
        </w:tabs>
        <w:ind w:left="15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8"/>
        </w:tabs>
        <w:ind w:left="22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8"/>
        </w:tabs>
        <w:ind w:left="29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8"/>
        </w:tabs>
        <w:ind w:left="36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8"/>
        </w:tabs>
        <w:ind w:left="43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8"/>
        </w:tabs>
        <w:ind w:left="51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8"/>
        </w:tabs>
        <w:ind w:left="58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8"/>
        </w:tabs>
        <w:ind w:left="6558" w:hanging="360"/>
      </w:pPr>
      <w:rPr>
        <w:rFonts w:ascii="Wingdings" w:hAnsi="Wingdings" w:hint="default"/>
      </w:rPr>
    </w:lvl>
  </w:abstractNum>
  <w:abstractNum w:abstractNumId="9" w15:restartNumberingAfterBreak="0">
    <w:nsid w:val="49E105AB"/>
    <w:multiLevelType w:val="hybridMultilevel"/>
    <w:tmpl w:val="3B885C94"/>
    <w:lvl w:ilvl="0" w:tplc="4F98FA48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26777E5"/>
    <w:multiLevelType w:val="hybridMultilevel"/>
    <w:tmpl w:val="139C9A0A"/>
    <w:lvl w:ilvl="0" w:tplc="2AA6721C">
      <w:start w:val="4"/>
      <w:numFmt w:val="bullet"/>
      <w:lvlText w:val=""/>
      <w:lvlJc w:val="left"/>
      <w:pPr>
        <w:tabs>
          <w:tab w:val="num" w:pos="1395"/>
        </w:tabs>
        <w:ind w:left="1395" w:hanging="405"/>
      </w:pPr>
      <w:rPr>
        <w:rFonts w:ascii="Wingdings 2" w:eastAsia="BrowalliaNew" w:hAnsi="Wingdings 2" w:cs="Cordia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62FC1923"/>
    <w:multiLevelType w:val="hybridMultilevel"/>
    <w:tmpl w:val="EF84450E"/>
    <w:lvl w:ilvl="0" w:tplc="939EBAE8">
      <w:start w:val="1"/>
      <w:numFmt w:val="thaiNumbers"/>
      <w:lvlText w:val="%1."/>
      <w:lvlJc w:val="left"/>
      <w:pPr>
        <w:ind w:left="720" w:hanging="360"/>
      </w:pPr>
      <w:rPr>
        <w:rFonts w:ascii="TH Niramit AS" w:eastAsia="BrowalliaNew" w:hAnsi="TH Niramit AS" w:cs="TH Niramit AS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F74492"/>
    <w:multiLevelType w:val="hybridMultilevel"/>
    <w:tmpl w:val="1778C8F8"/>
    <w:lvl w:ilvl="0" w:tplc="E608682E">
      <w:start w:val="1"/>
      <w:numFmt w:val="thaiNumbers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3" w15:restartNumberingAfterBreak="0">
    <w:nsid w:val="665D4421"/>
    <w:multiLevelType w:val="hybridMultilevel"/>
    <w:tmpl w:val="B87E44EC"/>
    <w:lvl w:ilvl="0" w:tplc="78F6072E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A081396"/>
    <w:multiLevelType w:val="hybridMultilevel"/>
    <w:tmpl w:val="18921948"/>
    <w:lvl w:ilvl="0" w:tplc="550AC556">
      <w:start w:val="1"/>
      <w:numFmt w:val="thaiLetters"/>
      <w:lvlText w:val="(%1)"/>
      <w:lvlJc w:val="left"/>
      <w:pPr>
        <w:ind w:left="1350" w:hanging="360"/>
      </w:pPr>
      <w:rPr>
        <w:rFonts w:ascii="Cordia New" w:eastAsia="BrowalliaNew" w:hAnsi="Cordia New" w:cs="Cordia New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5" w15:restartNumberingAfterBreak="0">
    <w:nsid w:val="6C321745"/>
    <w:multiLevelType w:val="hybridMultilevel"/>
    <w:tmpl w:val="3E384856"/>
    <w:lvl w:ilvl="0" w:tplc="8DE2B990">
      <w:start w:val="2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num w:numId="1">
    <w:abstractNumId w:val="0"/>
  </w:num>
  <w:num w:numId="2">
    <w:abstractNumId w:val="3"/>
  </w:num>
  <w:num w:numId="3">
    <w:abstractNumId w:val="15"/>
  </w:num>
  <w:num w:numId="4">
    <w:abstractNumId w:val="7"/>
  </w:num>
  <w:num w:numId="5">
    <w:abstractNumId w:val="8"/>
  </w:num>
  <w:num w:numId="6">
    <w:abstractNumId w:val="12"/>
  </w:num>
  <w:num w:numId="7">
    <w:abstractNumId w:val="1"/>
  </w:num>
  <w:num w:numId="8">
    <w:abstractNumId w:val="14"/>
  </w:num>
  <w:num w:numId="9">
    <w:abstractNumId w:val="13"/>
  </w:num>
  <w:num w:numId="10">
    <w:abstractNumId w:val="6"/>
  </w:num>
  <w:num w:numId="11">
    <w:abstractNumId w:val="10"/>
  </w:num>
  <w:num w:numId="12">
    <w:abstractNumId w:val="4"/>
  </w:num>
  <w:num w:numId="13">
    <w:abstractNumId w:val="9"/>
  </w:num>
  <w:num w:numId="14">
    <w:abstractNumId w:val="2"/>
  </w:num>
  <w:num w:numId="15">
    <w:abstractNumId w:val="11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embedTrueTypeFonts/>
  <w:saveSubset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DE3NrewNDY3NDRR0lEKTi0uzszPAykwrAUASf+aOiwAAAA="/>
  </w:docVars>
  <w:rsids>
    <w:rsidRoot w:val="00B632A9"/>
    <w:rsid w:val="000013E7"/>
    <w:rsid w:val="0000312C"/>
    <w:rsid w:val="00013A18"/>
    <w:rsid w:val="00051918"/>
    <w:rsid w:val="00051AA4"/>
    <w:rsid w:val="000534DE"/>
    <w:rsid w:val="00055C42"/>
    <w:rsid w:val="000569D9"/>
    <w:rsid w:val="00072239"/>
    <w:rsid w:val="00084187"/>
    <w:rsid w:val="00092AC9"/>
    <w:rsid w:val="000B053B"/>
    <w:rsid w:val="000B0952"/>
    <w:rsid w:val="000B39C2"/>
    <w:rsid w:val="000C5F83"/>
    <w:rsid w:val="000D22F8"/>
    <w:rsid w:val="000D24B4"/>
    <w:rsid w:val="000D26C9"/>
    <w:rsid w:val="000E3C5D"/>
    <w:rsid w:val="000E3FA5"/>
    <w:rsid w:val="000F5FBE"/>
    <w:rsid w:val="001254CB"/>
    <w:rsid w:val="00132177"/>
    <w:rsid w:val="00134641"/>
    <w:rsid w:val="001473A0"/>
    <w:rsid w:val="00160059"/>
    <w:rsid w:val="001746CF"/>
    <w:rsid w:val="001A652D"/>
    <w:rsid w:val="001B5B0D"/>
    <w:rsid w:val="001C0D76"/>
    <w:rsid w:val="001C3B5F"/>
    <w:rsid w:val="001D2CD1"/>
    <w:rsid w:val="001D3CD4"/>
    <w:rsid w:val="001E17F4"/>
    <w:rsid w:val="001E3D71"/>
    <w:rsid w:val="001F27EF"/>
    <w:rsid w:val="00201A34"/>
    <w:rsid w:val="002130BB"/>
    <w:rsid w:val="002340F9"/>
    <w:rsid w:val="00240A56"/>
    <w:rsid w:val="002440E7"/>
    <w:rsid w:val="0024599B"/>
    <w:rsid w:val="0024599F"/>
    <w:rsid w:val="00253578"/>
    <w:rsid w:val="00254A85"/>
    <w:rsid w:val="0026684B"/>
    <w:rsid w:val="00280E86"/>
    <w:rsid w:val="002928BB"/>
    <w:rsid w:val="002948D9"/>
    <w:rsid w:val="002B3721"/>
    <w:rsid w:val="002C7B23"/>
    <w:rsid w:val="002D39D3"/>
    <w:rsid w:val="002D4CDF"/>
    <w:rsid w:val="002E01AA"/>
    <w:rsid w:val="002E2430"/>
    <w:rsid w:val="00302D46"/>
    <w:rsid w:val="00303D18"/>
    <w:rsid w:val="003063A7"/>
    <w:rsid w:val="00311697"/>
    <w:rsid w:val="00316607"/>
    <w:rsid w:val="00316CC1"/>
    <w:rsid w:val="00317EB8"/>
    <w:rsid w:val="00320B6F"/>
    <w:rsid w:val="00324AF6"/>
    <w:rsid w:val="003253B8"/>
    <w:rsid w:val="00332BBA"/>
    <w:rsid w:val="003422F8"/>
    <w:rsid w:val="00345C37"/>
    <w:rsid w:val="003519B6"/>
    <w:rsid w:val="0035228C"/>
    <w:rsid w:val="0035640D"/>
    <w:rsid w:val="00366C2C"/>
    <w:rsid w:val="003752DF"/>
    <w:rsid w:val="00381D78"/>
    <w:rsid w:val="00386EA2"/>
    <w:rsid w:val="00390037"/>
    <w:rsid w:val="00393167"/>
    <w:rsid w:val="003A2497"/>
    <w:rsid w:val="003A49FD"/>
    <w:rsid w:val="003A4A86"/>
    <w:rsid w:val="003A5346"/>
    <w:rsid w:val="003B0F1D"/>
    <w:rsid w:val="003B1561"/>
    <w:rsid w:val="003C408E"/>
    <w:rsid w:val="003C56B2"/>
    <w:rsid w:val="003C71C3"/>
    <w:rsid w:val="003D1753"/>
    <w:rsid w:val="003D26DF"/>
    <w:rsid w:val="003D34D5"/>
    <w:rsid w:val="003D45D8"/>
    <w:rsid w:val="003E605F"/>
    <w:rsid w:val="003E7B1D"/>
    <w:rsid w:val="00402790"/>
    <w:rsid w:val="00417365"/>
    <w:rsid w:val="004206FD"/>
    <w:rsid w:val="00423BC2"/>
    <w:rsid w:val="00425F60"/>
    <w:rsid w:val="004266C5"/>
    <w:rsid w:val="00431017"/>
    <w:rsid w:val="00431C96"/>
    <w:rsid w:val="00446C23"/>
    <w:rsid w:val="00452A0A"/>
    <w:rsid w:val="00456EDE"/>
    <w:rsid w:val="0046723D"/>
    <w:rsid w:val="00470EB4"/>
    <w:rsid w:val="00477C3A"/>
    <w:rsid w:val="00482CEB"/>
    <w:rsid w:val="00484C76"/>
    <w:rsid w:val="004850B3"/>
    <w:rsid w:val="00494465"/>
    <w:rsid w:val="00494964"/>
    <w:rsid w:val="004A06B5"/>
    <w:rsid w:val="004B7BF5"/>
    <w:rsid w:val="004C4B53"/>
    <w:rsid w:val="004D35E4"/>
    <w:rsid w:val="004D50AF"/>
    <w:rsid w:val="004D520C"/>
    <w:rsid w:val="004E05F3"/>
    <w:rsid w:val="004E577A"/>
    <w:rsid w:val="0050121B"/>
    <w:rsid w:val="005044D6"/>
    <w:rsid w:val="005052B4"/>
    <w:rsid w:val="005069AB"/>
    <w:rsid w:val="005141C3"/>
    <w:rsid w:val="005146C0"/>
    <w:rsid w:val="00515F42"/>
    <w:rsid w:val="00521D7F"/>
    <w:rsid w:val="005319CD"/>
    <w:rsid w:val="005326D3"/>
    <w:rsid w:val="0053624D"/>
    <w:rsid w:val="00536B9A"/>
    <w:rsid w:val="005475CD"/>
    <w:rsid w:val="0055019B"/>
    <w:rsid w:val="005518C2"/>
    <w:rsid w:val="00553F9C"/>
    <w:rsid w:val="00556A41"/>
    <w:rsid w:val="00565252"/>
    <w:rsid w:val="00594F43"/>
    <w:rsid w:val="005974F8"/>
    <w:rsid w:val="005A14D1"/>
    <w:rsid w:val="005A4DDB"/>
    <w:rsid w:val="005A6964"/>
    <w:rsid w:val="005B4EF4"/>
    <w:rsid w:val="005B562C"/>
    <w:rsid w:val="005B56DB"/>
    <w:rsid w:val="005C2EF3"/>
    <w:rsid w:val="005D4CD3"/>
    <w:rsid w:val="005D6DF4"/>
    <w:rsid w:val="005E4121"/>
    <w:rsid w:val="005F7A42"/>
    <w:rsid w:val="00602305"/>
    <w:rsid w:val="006067AE"/>
    <w:rsid w:val="006120BA"/>
    <w:rsid w:val="006143D0"/>
    <w:rsid w:val="00616EDB"/>
    <w:rsid w:val="00617064"/>
    <w:rsid w:val="00641238"/>
    <w:rsid w:val="00641320"/>
    <w:rsid w:val="006518DC"/>
    <w:rsid w:val="006534A9"/>
    <w:rsid w:val="00654002"/>
    <w:rsid w:val="006566CF"/>
    <w:rsid w:val="00657996"/>
    <w:rsid w:val="0066014E"/>
    <w:rsid w:val="006744A1"/>
    <w:rsid w:val="0068366F"/>
    <w:rsid w:val="00686ADB"/>
    <w:rsid w:val="006929C6"/>
    <w:rsid w:val="00693DDD"/>
    <w:rsid w:val="0069712A"/>
    <w:rsid w:val="006A4FE4"/>
    <w:rsid w:val="006B4767"/>
    <w:rsid w:val="006C6869"/>
    <w:rsid w:val="006D44C0"/>
    <w:rsid w:val="006E03D0"/>
    <w:rsid w:val="006E4E56"/>
    <w:rsid w:val="006F5FE0"/>
    <w:rsid w:val="00717FEC"/>
    <w:rsid w:val="00721E19"/>
    <w:rsid w:val="00723803"/>
    <w:rsid w:val="007259CF"/>
    <w:rsid w:val="00730750"/>
    <w:rsid w:val="00740F0D"/>
    <w:rsid w:val="00741B69"/>
    <w:rsid w:val="007423A2"/>
    <w:rsid w:val="00751248"/>
    <w:rsid w:val="007536AA"/>
    <w:rsid w:val="00764447"/>
    <w:rsid w:val="00764F86"/>
    <w:rsid w:val="0076521D"/>
    <w:rsid w:val="00767756"/>
    <w:rsid w:val="00772D5A"/>
    <w:rsid w:val="007822C7"/>
    <w:rsid w:val="007954E5"/>
    <w:rsid w:val="007A3572"/>
    <w:rsid w:val="007A75B3"/>
    <w:rsid w:val="007B780A"/>
    <w:rsid w:val="007C0DF3"/>
    <w:rsid w:val="007C4BC1"/>
    <w:rsid w:val="007D7E12"/>
    <w:rsid w:val="007E7407"/>
    <w:rsid w:val="007F2EA7"/>
    <w:rsid w:val="007F66BB"/>
    <w:rsid w:val="007F78D4"/>
    <w:rsid w:val="00804CDF"/>
    <w:rsid w:val="00812062"/>
    <w:rsid w:val="00817072"/>
    <w:rsid w:val="00826BDB"/>
    <w:rsid w:val="00834F1D"/>
    <w:rsid w:val="008424C4"/>
    <w:rsid w:val="008506A8"/>
    <w:rsid w:val="00851C4F"/>
    <w:rsid w:val="008534F4"/>
    <w:rsid w:val="00860CD7"/>
    <w:rsid w:val="008616C5"/>
    <w:rsid w:val="00863A58"/>
    <w:rsid w:val="00867602"/>
    <w:rsid w:val="008747C0"/>
    <w:rsid w:val="00875D21"/>
    <w:rsid w:val="008A10A0"/>
    <w:rsid w:val="008A365B"/>
    <w:rsid w:val="008A4B4D"/>
    <w:rsid w:val="008A7A9A"/>
    <w:rsid w:val="008B5DA1"/>
    <w:rsid w:val="008D4B1C"/>
    <w:rsid w:val="008E06C4"/>
    <w:rsid w:val="008E1831"/>
    <w:rsid w:val="008E2622"/>
    <w:rsid w:val="008E454E"/>
    <w:rsid w:val="008F5CB6"/>
    <w:rsid w:val="009160C0"/>
    <w:rsid w:val="00921B2F"/>
    <w:rsid w:val="009233E0"/>
    <w:rsid w:val="00923E5B"/>
    <w:rsid w:val="00931792"/>
    <w:rsid w:val="00932D39"/>
    <w:rsid w:val="00945493"/>
    <w:rsid w:val="00946B2C"/>
    <w:rsid w:val="00947B24"/>
    <w:rsid w:val="009506E5"/>
    <w:rsid w:val="00955DF5"/>
    <w:rsid w:val="00961884"/>
    <w:rsid w:val="009714BD"/>
    <w:rsid w:val="0097531C"/>
    <w:rsid w:val="00987F58"/>
    <w:rsid w:val="009C6BED"/>
    <w:rsid w:val="009D17FD"/>
    <w:rsid w:val="009E0D36"/>
    <w:rsid w:val="009E41B1"/>
    <w:rsid w:val="009E4B93"/>
    <w:rsid w:val="00A0473D"/>
    <w:rsid w:val="00A07643"/>
    <w:rsid w:val="00A15363"/>
    <w:rsid w:val="00A2248E"/>
    <w:rsid w:val="00A27F97"/>
    <w:rsid w:val="00A3393A"/>
    <w:rsid w:val="00A33F5B"/>
    <w:rsid w:val="00A33F85"/>
    <w:rsid w:val="00A36EF6"/>
    <w:rsid w:val="00A41687"/>
    <w:rsid w:val="00A47E33"/>
    <w:rsid w:val="00A53061"/>
    <w:rsid w:val="00A563A7"/>
    <w:rsid w:val="00A60AC4"/>
    <w:rsid w:val="00A65400"/>
    <w:rsid w:val="00A70B91"/>
    <w:rsid w:val="00A7625C"/>
    <w:rsid w:val="00A76B61"/>
    <w:rsid w:val="00A82FB0"/>
    <w:rsid w:val="00A83295"/>
    <w:rsid w:val="00A90134"/>
    <w:rsid w:val="00A94282"/>
    <w:rsid w:val="00A94CD5"/>
    <w:rsid w:val="00A97681"/>
    <w:rsid w:val="00AB4E76"/>
    <w:rsid w:val="00AB5922"/>
    <w:rsid w:val="00AD1C88"/>
    <w:rsid w:val="00AD3CD9"/>
    <w:rsid w:val="00AD4E6E"/>
    <w:rsid w:val="00AD6176"/>
    <w:rsid w:val="00AE0744"/>
    <w:rsid w:val="00AE253D"/>
    <w:rsid w:val="00AF10CC"/>
    <w:rsid w:val="00AF132A"/>
    <w:rsid w:val="00AF7317"/>
    <w:rsid w:val="00B01B30"/>
    <w:rsid w:val="00B05407"/>
    <w:rsid w:val="00B17F3A"/>
    <w:rsid w:val="00B2306B"/>
    <w:rsid w:val="00B62703"/>
    <w:rsid w:val="00B630AE"/>
    <w:rsid w:val="00B632A9"/>
    <w:rsid w:val="00B67BAE"/>
    <w:rsid w:val="00B7390E"/>
    <w:rsid w:val="00B73E75"/>
    <w:rsid w:val="00B82811"/>
    <w:rsid w:val="00B84CAD"/>
    <w:rsid w:val="00BC0E09"/>
    <w:rsid w:val="00BC3D82"/>
    <w:rsid w:val="00BC3E01"/>
    <w:rsid w:val="00BC4C31"/>
    <w:rsid w:val="00BE178F"/>
    <w:rsid w:val="00BE4450"/>
    <w:rsid w:val="00BE51D3"/>
    <w:rsid w:val="00BE5462"/>
    <w:rsid w:val="00BF36E7"/>
    <w:rsid w:val="00C01CB9"/>
    <w:rsid w:val="00C0251D"/>
    <w:rsid w:val="00C029A3"/>
    <w:rsid w:val="00C030E6"/>
    <w:rsid w:val="00C11FF5"/>
    <w:rsid w:val="00C20AFC"/>
    <w:rsid w:val="00C300A0"/>
    <w:rsid w:val="00C36349"/>
    <w:rsid w:val="00C543E3"/>
    <w:rsid w:val="00C561A5"/>
    <w:rsid w:val="00C73FAD"/>
    <w:rsid w:val="00C742F1"/>
    <w:rsid w:val="00C8262D"/>
    <w:rsid w:val="00C87BDA"/>
    <w:rsid w:val="00C95A06"/>
    <w:rsid w:val="00C95C2A"/>
    <w:rsid w:val="00CC4E37"/>
    <w:rsid w:val="00CC6D38"/>
    <w:rsid w:val="00CD3830"/>
    <w:rsid w:val="00CD3FC3"/>
    <w:rsid w:val="00CD54F1"/>
    <w:rsid w:val="00CE0369"/>
    <w:rsid w:val="00D1046D"/>
    <w:rsid w:val="00D112DB"/>
    <w:rsid w:val="00D1474A"/>
    <w:rsid w:val="00D16E3B"/>
    <w:rsid w:val="00D17F5A"/>
    <w:rsid w:val="00D20FBA"/>
    <w:rsid w:val="00D22D44"/>
    <w:rsid w:val="00D37B68"/>
    <w:rsid w:val="00D41A82"/>
    <w:rsid w:val="00D42203"/>
    <w:rsid w:val="00D4287F"/>
    <w:rsid w:val="00D54436"/>
    <w:rsid w:val="00D56ADD"/>
    <w:rsid w:val="00D579E6"/>
    <w:rsid w:val="00D600A8"/>
    <w:rsid w:val="00D633B7"/>
    <w:rsid w:val="00D635AF"/>
    <w:rsid w:val="00D64BCE"/>
    <w:rsid w:val="00D72796"/>
    <w:rsid w:val="00D728B1"/>
    <w:rsid w:val="00DA2058"/>
    <w:rsid w:val="00DA4CDE"/>
    <w:rsid w:val="00DA4DC4"/>
    <w:rsid w:val="00DC14D9"/>
    <w:rsid w:val="00DC5917"/>
    <w:rsid w:val="00DD25EB"/>
    <w:rsid w:val="00DF1E48"/>
    <w:rsid w:val="00DF4D87"/>
    <w:rsid w:val="00DF79E1"/>
    <w:rsid w:val="00E078B5"/>
    <w:rsid w:val="00E07C48"/>
    <w:rsid w:val="00E13C88"/>
    <w:rsid w:val="00E154E3"/>
    <w:rsid w:val="00E2554C"/>
    <w:rsid w:val="00E3755A"/>
    <w:rsid w:val="00E42FD5"/>
    <w:rsid w:val="00E4350D"/>
    <w:rsid w:val="00E46899"/>
    <w:rsid w:val="00E47DD0"/>
    <w:rsid w:val="00E543F9"/>
    <w:rsid w:val="00E5583E"/>
    <w:rsid w:val="00E56239"/>
    <w:rsid w:val="00E66A6E"/>
    <w:rsid w:val="00E72CD9"/>
    <w:rsid w:val="00E9518B"/>
    <w:rsid w:val="00EA7EC3"/>
    <w:rsid w:val="00EB4913"/>
    <w:rsid w:val="00EC00A6"/>
    <w:rsid w:val="00EC13E3"/>
    <w:rsid w:val="00EC1E9C"/>
    <w:rsid w:val="00EC63E1"/>
    <w:rsid w:val="00EC6F2A"/>
    <w:rsid w:val="00EE2AF6"/>
    <w:rsid w:val="00EE4DAA"/>
    <w:rsid w:val="00EE6500"/>
    <w:rsid w:val="00EF468C"/>
    <w:rsid w:val="00EF7A01"/>
    <w:rsid w:val="00F04C9E"/>
    <w:rsid w:val="00F105F8"/>
    <w:rsid w:val="00F1134B"/>
    <w:rsid w:val="00F17245"/>
    <w:rsid w:val="00F25594"/>
    <w:rsid w:val="00F31198"/>
    <w:rsid w:val="00F373DF"/>
    <w:rsid w:val="00F439AE"/>
    <w:rsid w:val="00F472A0"/>
    <w:rsid w:val="00F47992"/>
    <w:rsid w:val="00F56587"/>
    <w:rsid w:val="00F6575D"/>
    <w:rsid w:val="00F73C60"/>
    <w:rsid w:val="00F95A8D"/>
    <w:rsid w:val="00FA32DD"/>
    <w:rsid w:val="00FB1EA4"/>
    <w:rsid w:val="00FD1F60"/>
    <w:rsid w:val="00FE345B"/>
    <w:rsid w:val="00FF0EE9"/>
    <w:rsid w:val="00FF3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DCAEE3B"/>
  <w15:docId w15:val="{BE6E7914-8BCF-4B9A-970F-887874ED2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39AE"/>
    <w:rPr>
      <w:sz w:val="24"/>
      <w:szCs w:val="28"/>
    </w:rPr>
  </w:style>
  <w:style w:type="paragraph" w:styleId="Heading2">
    <w:name w:val="heading 2"/>
    <w:basedOn w:val="Normal"/>
    <w:next w:val="Normal"/>
    <w:qFormat/>
    <w:rsid w:val="0066014E"/>
    <w:pPr>
      <w:keepNext/>
      <w:outlineLvl w:val="1"/>
    </w:pPr>
    <w:rPr>
      <w:rFonts w:ascii="Browallia New" w:hAnsi="Browallia New" w:cs="Browallia New"/>
      <w:sz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E7B1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21B2F"/>
    <w:pPr>
      <w:keepNext/>
      <w:spacing w:before="240" w:after="60"/>
      <w:outlineLvl w:val="3"/>
    </w:pPr>
    <w:rPr>
      <w:rFonts w:ascii="Calibri" w:hAnsi="Calibri" w:cs="Cordia New"/>
      <w:b/>
      <w:bCs/>
      <w:sz w:val="28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21B2F"/>
    <w:pPr>
      <w:spacing w:before="240" w:after="60"/>
      <w:outlineLvl w:val="5"/>
    </w:pPr>
    <w:rPr>
      <w:rFonts w:ascii="Calibri" w:hAnsi="Calibri" w:cs="Cordia New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153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928B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3519B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519B6"/>
  </w:style>
  <w:style w:type="paragraph" w:styleId="Footer">
    <w:name w:val="footer"/>
    <w:basedOn w:val="Normal"/>
    <w:link w:val="FooterChar"/>
    <w:uiPriority w:val="99"/>
    <w:rsid w:val="00536B9A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280E86"/>
    <w:rPr>
      <w:sz w:val="24"/>
      <w:szCs w:val="28"/>
    </w:rPr>
  </w:style>
  <w:style w:type="paragraph" w:styleId="BalloonText">
    <w:name w:val="Balloon Text"/>
    <w:basedOn w:val="Normal"/>
    <w:link w:val="BalloonTextChar"/>
    <w:rsid w:val="00280E86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280E86"/>
    <w:rPr>
      <w:rFonts w:ascii="Tahoma" w:hAnsi="Tahoma"/>
      <w:sz w:val="16"/>
    </w:rPr>
  </w:style>
  <w:style w:type="character" w:customStyle="1" w:styleId="Heading4Char">
    <w:name w:val="Heading 4 Char"/>
    <w:link w:val="Heading4"/>
    <w:semiHidden/>
    <w:rsid w:val="00921B2F"/>
    <w:rPr>
      <w:rFonts w:ascii="Calibri" w:eastAsia="Times New Roman" w:hAnsi="Calibri" w:cs="Cordia New"/>
      <w:b/>
      <w:bCs/>
      <w:sz w:val="28"/>
      <w:szCs w:val="35"/>
    </w:rPr>
  </w:style>
  <w:style w:type="character" w:customStyle="1" w:styleId="Heading6Char">
    <w:name w:val="Heading 6 Char"/>
    <w:link w:val="Heading6"/>
    <w:semiHidden/>
    <w:rsid w:val="00921B2F"/>
    <w:rPr>
      <w:rFonts w:ascii="Calibri" w:eastAsia="Times New Roman" w:hAnsi="Calibri" w:cs="Cordia New"/>
      <w:b/>
      <w:bCs/>
      <w:sz w:val="22"/>
      <w:szCs w:val="28"/>
    </w:rPr>
  </w:style>
  <w:style w:type="paragraph" w:styleId="NoSpacing">
    <w:name w:val="No Spacing"/>
    <w:link w:val="NoSpacingChar"/>
    <w:uiPriority w:val="1"/>
    <w:qFormat/>
    <w:rsid w:val="00AE0744"/>
    <w:rPr>
      <w:rFonts w:ascii="Calibri" w:hAnsi="Calibri" w:cs="Cordia New"/>
      <w:sz w:val="22"/>
      <w:szCs w:val="28"/>
    </w:rPr>
  </w:style>
  <w:style w:type="character" w:customStyle="1" w:styleId="NoSpacingChar">
    <w:name w:val="No Spacing Char"/>
    <w:link w:val="NoSpacing"/>
    <w:uiPriority w:val="1"/>
    <w:rsid w:val="00AE0744"/>
    <w:rPr>
      <w:rFonts w:ascii="Calibri" w:hAnsi="Calibri" w:cs="Cordia New"/>
      <w:sz w:val="22"/>
      <w:szCs w:val="28"/>
    </w:rPr>
  </w:style>
  <w:style w:type="character" w:customStyle="1" w:styleId="FooterChar">
    <w:name w:val="Footer Char"/>
    <w:link w:val="Footer"/>
    <w:uiPriority w:val="99"/>
    <w:rsid w:val="00AE0744"/>
    <w:rPr>
      <w:sz w:val="24"/>
      <w:szCs w:val="28"/>
    </w:rPr>
  </w:style>
  <w:style w:type="paragraph" w:styleId="ListParagraph">
    <w:name w:val="List Paragraph"/>
    <w:basedOn w:val="Normal"/>
    <w:uiPriority w:val="34"/>
    <w:qFormat/>
    <w:rsid w:val="003B1561"/>
    <w:pPr>
      <w:ind w:left="720"/>
      <w:contextualSpacing/>
    </w:pPr>
  </w:style>
  <w:style w:type="paragraph" w:customStyle="1" w:styleId="Default">
    <w:name w:val="Default"/>
    <w:rsid w:val="00055C42"/>
    <w:pPr>
      <w:autoSpaceDE w:val="0"/>
      <w:autoSpaceDN w:val="0"/>
      <w:adjustRightInd w:val="0"/>
    </w:pPr>
    <w:rPr>
      <w:rFonts w:ascii="TH SarabunPSK" w:hAnsi="TH SarabunPSK" w:cs="TH SarabunPSK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3E7B1D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193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1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2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0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237369">
                      <w:marLeft w:val="225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291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1595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7385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6276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8240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4465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7772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47782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81820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4619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42033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73802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83032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30303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0801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0197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4537062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87233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19180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060062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152430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5312188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443215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29277541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77095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914655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7949654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17147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3879497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6856486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8318605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41202627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3343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73584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231102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36978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88607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7013709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2795354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3975565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603582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723433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8102241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4977733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5906478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45687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63143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479066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689916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3204804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815235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563758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951002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32592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9055251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90307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6658208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381355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998394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9964982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379433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32349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9748576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98071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72080174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07893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137620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705953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459703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1036717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539489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376903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845068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046149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59769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095248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68086582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64528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546263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7462839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067438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317243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272335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4607482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480698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357552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748464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762811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0842699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34920858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5765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38579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9107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490766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4625132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6155641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940806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892877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311319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092763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1716586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63112773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03453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663556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286867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1475306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4470608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918040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510113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3353091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104600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345665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981801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7838095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6416011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58383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078530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960958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5850784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6181659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60419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419908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725447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209129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695553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DDDFE2"/>
                                                                                                            <w:left w:val="single" w:sz="6" w:space="0" w:color="DDDFE2"/>
                                                                                                            <w:bottom w:val="single" w:sz="6" w:space="0" w:color="DDDFE2"/>
                                                                                                            <w:right w:val="single" w:sz="6" w:space="0" w:color="DDDFE2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6272345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6043914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2928762">
                                                                                          <w:marLeft w:val="120"/>
                                                                                          <w:marRight w:val="120"/>
                                                                                          <w:marTop w:val="15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40215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527817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075714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3760092">
                                                                                  <w:marLeft w:val="66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169932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3756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256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2" w:space="8" w:color="C9D0DA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37699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7124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56448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59556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2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67DD33-C8B9-4657-B0DE-22EE2D18F0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3</Pages>
  <Words>2905</Words>
  <Characters>16559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รายละเอียดของรายวิชา</vt:lpstr>
    </vt:vector>
  </TitlesOfParts>
  <Company>แบบ มคอ.๓ ปริญญาตรี ฉบับ มร.สส. ปรับปรุง ก.ค. ๕๘</Company>
  <LinksUpToDate>false</LinksUpToDate>
  <CharactersWithSpaces>19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ละเอียดของรายวิชา</dc:title>
  <dc:creator>Administrator</dc:creator>
  <cp:lastModifiedBy>Pokkrong</cp:lastModifiedBy>
  <cp:revision>5</cp:revision>
  <cp:lastPrinted>2016-07-06T09:17:00Z</cp:lastPrinted>
  <dcterms:created xsi:type="dcterms:W3CDTF">2021-11-30T14:17:00Z</dcterms:created>
  <dcterms:modified xsi:type="dcterms:W3CDTF">2021-12-03T11:35:00Z</dcterms:modified>
</cp:coreProperties>
</file>